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24087" w14:textId="55443727" w:rsidR="00385257" w:rsidRDefault="006C0F7D" w:rsidP="000D44B4">
      <w:pPr>
        <w:pStyle w:val="Title"/>
        <w:tabs>
          <w:tab w:val="left" w:pos="1170"/>
        </w:tabs>
      </w:pPr>
      <w:r>
        <w:t>TENTATIVE AGENDA</w:t>
      </w:r>
      <w:r w:rsidR="002E7721">
        <w:t xml:space="preserve"> </w:t>
      </w:r>
    </w:p>
    <w:p w14:paraId="27D6F3DD" w14:textId="62B51320" w:rsidR="000676AD" w:rsidRDefault="00DF0156" w:rsidP="000676AD">
      <w:pPr>
        <w:pStyle w:val="Title"/>
        <w:spacing w:after="40" w:line="240" w:lineRule="auto"/>
        <w:jc w:val="right"/>
        <w:rPr>
          <w:u w:val="none"/>
        </w:rPr>
      </w:pPr>
      <w:r>
        <w:rPr>
          <w:u w:val="none"/>
        </w:rPr>
        <w:t>P</w:t>
      </w:r>
      <w:r w:rsidR="000676AD">
        <w:rPr>
          <w:u w:val="none"/>
        </w:rPr>
        <w:t xml:space="preserve">osted </w:t>
      </w:r>
      <w:r w:rsidR="00B37893">
        <w:rPr>
          <w:u w:val="none"/>
        </w:rPr>
        <w:t>Novem</w:t>
      </w:r>
      <w:r w:rsidR="009B5301">
        <w:rPr>
          <w:u w:val="none"/>
        </w:rPr>
        <w:t>ber</w:t>
      </w:r>
      <w:r w:rsidR="000676AD">
        <w:rPr>
          <w:u w:val="none"/>
        </w:rPr>
        <w:t xml:space="preserve"> </w:t>
      </w:r>
      <w:r w:rsidR="00B37893">
        <w:rPr>
          <w:u w:val="none"/>
        </w:rPr>
        <w:t>7</w:t>
      </w:r>
      <w:r w:rsidR="000676AD">
        <w:rPr>
          <w:u w:val="none"/>
        </w:rPr>
        <w:t>, 202</w:t>
      </w:r>
      <w:r w:rsidR="00987187">
        <w:rPr>
          <w:u w:val="none"/>
        </w:rPr>
        <w:t>5</w:t>
      </w:r>
      <w:r w:rsidR="000676AD">
        <w:rPr>
          <w:u w:val="none"/>
        </w:rPr>
        <w:t xml:space="preserve"> @ 4:</w:t>
      </w:r>
      <w:r w:rsidR="00025B8B">
        <w:rPr>
          <w:u w:val="none"/>
        </w:rPr>
        <w:t>3</w:t>
      </w:r>
      <w:r w:rsidR="000676AD">
        <w:rPr>
          <w:u w:val="none"/>
        </w:rPr>
        <w:t>0 PM</w:t>
      </w:r>
    </w:p>
    <w:p w14:paraId="5E49450A" w14:textId="77777777" w:rsidR="005D0F97" w:rsidRPr="005D0F97" w:rsidRDefault="005D0F97" w:rsidP="00BA49A7">
      <w:pPr>
        <w:pStyle w:val="Title"/>
        <w:spacing w:line="240" w:lineRule="auto"/>
        <w:jc w:val="right"/>
        <w:rPr>
          <w:sz w:val="20"/>
          <w:szCs w:val="20"/>
          <w:u w:val="none"/>
        </w:rPr>
      </w:pPr>
    </w:p>
    <w:p w14:paraId="2D07A374" w14:textId="75E0C794" w:rsidR="00837B40" w:rsidRPr="005D0F97" w:rsidRDefault="006C0F7D" w:rsidP="00837B40">
      <w:pPr>
        <w:spacing w:line="0" w:lineRule="atLeast"/>
        <w:jc w:val="both"/>
        <w:rPr>
          <w:rFonts w:ascii="Times New Roman" w:hAnsi="Times New Roman"/>
          <w:szCs w:val="20"/>
        </w:rPr>
      </w:pPr>
      <w:r w:rsidRPr="005D0F97">
        <w:rPr>
          <w:rFonts w:ascii="Times New Roman" w:hAnsi="Times New Roman"/>
          <w:szCs w:val="20"/>
        </w:rPr>
        <w:t xml:space="preserve">THIS IS A PUBLIC NOTICE OF THE </w:t>
      </w:r>
      <w:r w:rsidR="00D414A0" w:rsidRPr="005D0F97">
        <w:rPr>
          <w:rFonts w:ascii="Times New Roman" w:hAnsi="Times New Roman"/>
          <w:szCs w:val="20"/>
        </w:rPr>
        <w:t>T</w:t>
      </w:r>
      <w:r w:rsidR="002546A9" w:rsidRPr="005D0F97">
        <w:rPr>
          <w:rFonts w:ascii="Times New Roman" w:hAnsi="Times New Roman"/>
          <w:szCs w:val="20"/>
        </w:rPr>
        <w:t>HIRTEEN</w:t>
      </w:r>
      <w:r w:rsidR="00235360" w:rsidRPr="005D0F97">
        <w:rPr>
          <w:rFonts w:ascii="Times New Roman" w:hAnsi="Times New Roman"/>
          <w:szCs w:val="20"/>
        </w:rPr>
        <w:t xml:space="preserve"> HUNDRED</w:t>
      </w:r>
      <w:r w:rsidR="009852AA" w:rsidRPr="005D0F97">
        <w:rPr>
          <w:rFonts w:ascii="Times New Roman" w:hAnsi="Times New Roman"/>
          <w:szCs w:val="20"/>
        </w:rPr>
        <w:t xml:space="preserve"> AND </w:t>
      </w:r>
      <w:r w:rsidR="00352CEF">
        <w:rPr>
          <w:rFonts w:ascii="Times New Roman" w:hAnsi="Times New Roman"/>
          <w:szCs w:val="20"/>
        </w:rPr>
        <w:t>FORT</w:t>
      </w:r>
      <w:r w:rsidR="00370E40">
        <w:rPr>
          <w:rFonts w:ascii="Times New Roman" w:hAnsi="Times New Roman"/>
          <w:szCs w:val="20"/>
        </w:rPr>
        <w:t>Y-</w:t>
      </w:r>
      <w:r w:rsidR="00B37893">
        <w:rPr>
          <w:rFonts w:ascii="Times New Roman" w:hAnsi="Times New Roman"/>
          <w:szCs w:val="20"/>
        </w:rPr>
        <w:t>NIN</w:t>
      </w:r>
      <w:r w:rsidR="004B1852">
        <w:rPr>
          <w:rFonts w:ascii="Times New Roman" w:hAnsi="Times New Roman"/>
          <w:szCs w:val="20"/>
        </w:rPr>
        <w:t>TH</w:t>
      </w:r>
      <w:r w:rsidR="00352CEF" w:rsidRPr="005D0F97">
        <w:rPr>
          <w:rFonts w:ascii="Times New Roman" w:hAnsi="Times New Roman"/>
          <w:szCs w:val="20"/>
        </w:rPr>
        <w:t xml:space="preserve"> (</w:t>
      </w:r>
      <w:r w:rsidR="007A1EA9" w:rsidRPr="005D0F97">
        <w:rPr>
          <w:rFonts w:ascii="Times New Roman" w:hAnsi="Times New Roman"/>
          <w:szCs w:val="20"/>
        </w:rPr>
        <w:t>1</w:t>
      </w:r>
      <w:r w:rsidR="002546A9" w:rsidRPr="005D0F97">
        <w:rPr>
          <w:rFonts w:ascii="Times New Roman" w:hAnsi="Times New Roman"/>
          <w:szCs w:val="20"/>
        </w:rPr>
        <w:t>3</w:t>
      </w:r>
      <w:r w:rsidR="005F39EB">
        <w:rPr>
          <w:rFonts w:ascii="Times New Roman" w:hAnsi="Times New Roman"/>
          <w:szCs w:val="20"/>
        </w:rPr>
        <w:t>4</w:t>
      </w:r>
      <w:r w:rsidR="00B37893">
        <w:rPr>
          <w:rFonts w:ascii="Times New Roman" w:hAnsi="Times New Roman"/>
          <w:szCs w:val="20"/>
        </w:rPr>
        <w:t>9</w:t>
      </w:r>
      <w:r w:rsidR="004B1852" w:rsidRPr="004B1852">
        <w:rPr>
          <w:rFonts w:ascii="Times New Roman" w:hAnsi="Times New Roman"/>
          <w:szCs w:val="20"/>
          <w:vertAlign w:val="superscript"/>
        </w:rPr>
        <w:t>th</w:t>
      </w:r>
      <w:r w:rsidR="007A1EA9" w:rsidRPr="005D0F97">
        <w:rPr>
          <w:rFonts w:ascii="Times New Roman" w:hAnsi="Times New Roman"/>
          <w:szCs w:val="20"/>
        </w:rPr>
        <w:t xml:space="preserve">) </w:t>
      </w:r>
      <w:r w:rsidRPr="005D0F97">
        <w:rPr>
          <w:rFonts w:ascii="Times New Roman" w:hAnsi="Times New Roman"/>
          <w:szCs w:val="20"/>
        </w:rPr>
        <w:t>MEETING OF THE BOARD OF DIRECTORS OF THE EUREKA FIRE PROTECTION DISTRICT OF ST. LOUIS COUNTY, MISSOURI</w:t>
      </w:r>
      <w:r w:rsidR="00126B6A" w:rsidRPr="005D0F97">
        <w:rPr>
          <w:rFonts w:ascii="Times New Roman" w:hAnsi="Times New Roman"/>
          <w:szCs w:val="20"/>
        </w:rPr>
        <w:t xml:space="preserve">. </w:t>
      </w:r>
      <w:r w:rsidR="00395522" w:rsidRPr="005D0F97">
        <w:rPr>
          <w:rFonts w:ascii="Times New Roman" w:hAnsi="Times New Roman"/>
          <w:szCs w:val="20"/>
        </w:rPr>
        <w:t xml:space="preserve">THE </w:t>
      </w:r>
      <w:r w:rsidR="00126B6A" w:rsidRPr="005D0F97">
        <w:rPr>
          <w:rFonts w:ascii="Times New Roman" w:hAnsi="Times New Roman"/>
          <w:szCs w:val="20"/>
        </w:rPr>
        <w:t>MEETING IS TO BE</w:t>
      </w:r>
      <w:r w:rsidR="00760086" w:rsidRPr="005D0F97">
        <w:rPr>
          <w:rFonts w:ascii="Times New Roman" w:hAnsi="Times New Roman"/>
          <w:szCs w:val="20"/>
        </w:rPr>
        <w:t xml:space="preserve"> </w:t>
      </w:r>
      <w:r w:rsidR="001C46F8" w:rsidRPr="005D0F97">
        <w:rPr>
          <w:rFonts w:ascii="Times New Roman" w:hAnsi="Times New Roman"/>
          <w:szCs w:val="20"/>
        </w:rPr>
        <w:t xml:space="preserve">HELD </w:t>
      </w:r>
      <w:r w:rsidR="00395522" w:rsidRPr="005D0F97">
        <w:rPr>
          <w:rFonts w:ascii="Times New Roman" w:hAnsi="Times New Roman"/>
          <w:szCs w:val="20"/>
        </w:rPr>
        <w:t>ON</w:t>
      </w:r>
      <w:r w:rsidR="00363EB9">
        <w:rPr>
          <w:rFonts w:ascii="Times New Roman" w:hAnsi="Times New Roman"/>
          <w:szCs w:val="20"/>
        </w:rPr>
        <w:t xml:space="preserve"> </w:t>
      </w:r>
      <w:r w:rsidR="004B1852">
        <w:rPr>
          <w:rFonts w:ascii="Times New Roman" w:hAnsi="Times New Roman"/>
          <w:szCs w:val="20"/>
        </w:rPr>
        <w:t>MON</w:t>
      </w:r>
      <w:r w:rsidR="00AB144F">
        <w:rPr>
          <w:rFonts w:ascii="Times New Roman" w:hAnsi="Times New Roman"/>
          <w:szCs w:val="20"/>
        </w:rPr>
        <w:t xml:space="preserve">DAY, </w:t>
      </w:r>
      <w:r w:rsidR="00B37893">
        <w:rPr>
          <w:rFonts w:ascii="Times New Roman" w:hAnsi="Times New Roman"/>
          <w:szCs w:val="20"/>
        </w:rPr>
        <w:t>NOVEM</w:t>
      </w:r>
      <w:r w:rsidR="009B5301">
        <w:rPr>
          <w:rFonts w:ascii="Times New Roman" w:hAnsi="Times New Roman"/>
          <w:szCs w:val="20"/>
        </w:rPr>
        <w:t>BER</w:t>
      </w:r>
      <w:r w:rsidR="00051B7E" w:rsidRPr="005D0F97">
        <w:rPr>
          <w:rFonts w:ascii="Times New Roman" w:hAnsi="Times New Roman"/>
          <w:szCs w:val="20"/>
        </w:rPr>
        <w:t xml:space="preserve"> </w:t>
      </w:r>
      <w:r w:rsidR="00B37893">
        <w:rPr>
          <w:rFonts w:ascii="Times New Roman" w:hAnsi="Times New Roman"/>
          <w:szCs w:val="20"/>
        </w:rPr>
        <w:t>10</w:t>
      </w:r>
      <w:r w:rsidR="00403239" w:rsidRPr="005D0F97">
        <w:rPr>
          <w:rFonts w:ascii="Times New Roman" w:hAnsi="Times New Roman"/>
          <w:szCs w:val="20"/>
        </w:rPr>
        <w:t>,</w:t>
      </w:r>
      <w:r w:rsidR="00DB013A" w:rsidRPr="005D0F97">
        <w:rPr>
          <w:rFonts w:ascii="Times New Roman" w:hAnsi="Times New Roman"/>
          <w:szCs w:val="20"/>
        </w:rPr>
        <w:t xml:space="preserve"> </w:t>
      </w:r>
      <w:r w:rsidRPr="005D0F97">
        <w:rPr>
          <w:rFonts w:ascii="Times New Roman" w:hAnsi="Times New Roman"/>
          <w:szCs w:val="20"/>
        </w:rPr>
        <w:t>20</w:t>
      </w:r>
      <w:r w:rsidR="00305898" w:rsidRPr="005D0F97">
        <w:rPr>
          <w:rFonts w:ascii="Times New Roman" w:hAnsi="Times New Roman"/>
          <w:szCs w:val="20"/>
        </w:rPr>
        <w:t>2</w:t>
      </w:r>
      <w:r w:rsidR="00987187" w:rsidRPr="005D0F97">
        <w:rPr>
          <w:rFonts w:ascii="Times New Roman" w:hAnsi="Times New Roman"/>
          <w:szCs w:val="20"/>
        </w:rPr>
        <w:t>5</w:t>
      </w:r>
      <w:r w:rsidR="00DA5048" w:rsidRPr="005D0F97">
        <w:rPr>
          <w:rFonts w:ascii="Times New Roman" w:hAnsi="Times New Roman"/>
          <w:szCs w:val="20"/>
        </w:rPr>
        <w:t>,</w:t>
      </w:r>
      <w:r w:rsidRPr="005D0F97">
        <w:rPr>
          <w:rFonts w:ascii="Times New Roman" w:hAnsi="Times New Roman"/>
          <w:szCs w:val="20"/>
        </w:rPr>
        <w:t xml:space="preserve"> AT </w:t>
      </w:r>
      <w:r w:rsidR="005F39EB">
        <w:rPr>
          <w:rFonts w:ascii="Times New Roman" w:hAnsi="Times New Roman"/>
          <w:szCs w:val="20"/>
        </w:rPr>
        <w:t>6</w:t>
      </w:r>
      <w:r w:rsidR="00345DD4" w:rsidRPr="005D0F97">
        <w:rPr>
          <w:rFonts w:ascii="Times New Roman" w:hAnsi="Times New Roman"/>
          <w:szCs w:val="20"/>
        </w:rPr>
        <w:t>:</w:t>
      </w:r>
      <w:r w:rsidR="00EA516A">
        <w:rPr>
          <w:rFonts w:ascii="Times New Roman" w:hAnsi="Times New Roman"/>
          <w:szCs w:val="20"/>
        </w:rPr>
        <w:t>3</w:t>
      </w:r>
      <w:r w:rsidR="00017703" w:rsidRPr="005D0F97">
        <w:rPr>
          <w:rFonts w:ascii="Times New Roman" w:hAnsi="Times New Roman"/>
          <w:szCs w:val="20"/>
        </w:rPr>
        <w:t>0</w:t>
      </w:r>
      <w:r w:rsidR="00345DD4" w:rsidRPr="005D0F97">
        <w:rPr>
          <w:rFonts w:ascii="Times New Roman" w:hAnsi="Times New Roman"/>
          <w:szCs w:val="20"/>
        </w:rPr>
        <w:t xml:space="preserve"> </w:t>
      </w:r>
      <w:r w:rsidR="0080512C" w:rsidRPr="005D0F97">
        <w:rPr>
          <w:rFonts w:ascii="Times New Roman" w:hAnsi="Times New Roman"/>
          <w:szCs w:val="20"/>
        </w:rPr>
        <w:t>P</w:t>
      </w:r>
      <w:r w:rsidR="00395522" w:rsidRPr="005D0F97">
        <w:rPr>
          <w:rFonts w:ascii="Times New Roman" w:hAnsi="Times New Roman"/>
          <w:szCs w:val="20"/>
        </w:rPr>
        <w:t>M</w:t>
      </w:r>
      <w:r w:rsidR="00837B40" w:rsidRPr="005D0F97">
        <w:rPr>
          <w:rFonts w:ascii="Times New Roman" w:hAnsi="Times New Roman"/>
          <w:szCs w:val="20"/>
        </w:rPr>
        <w:t xml:space="preserve"> AT </w:t>
      </w:r>
      <w:r w:rsidR="000A2A82" w:rsidRPr="005D0F97">
        <w:rPr>
          <w:rFonts w:ascii="Times New Roman" w:hAnsi="Times New Roman"/>
          <w:szCs w:val="20"/>
        </w:rPr>
        <w:t>E</w:t>
      </w:r>
      <w:r w:rsidR="00090036" w:rsidRPr="005D0F97">
        <w:rPr>
          <w:rFonts w:ascii="Times New Roman" w:hAnsi="Times New Roman"/>
          <w:szCs w:val="20"/>
        </w:rPr>
        <w:t>UREKA FIRE STATION</w:t>
      </w:r>
      <w:r w:rsidR="000A2A82" w:rsidRPr="005D0F97">
        <w:rPr>
          <w:rFonts w:ascii="Times New Roman" w:hAnsi="Times New Roman"/>
          <w:szCs w:val="20"/>
        </w:rPr>
        <w:t xml:space="preserve"> 1, 4849 H</w:t>
      </w:r>
      <w:r w:rsidR="00090036" w:rsidRPr="005D0F97">
        <w:rPr>
          <w:rFonts w:ascii="Times New Roman" w:hAnsi="Times New Roman"/>
          <w:szCs w:val="20"/>
        </w:rPr>
        <w:t>WY</w:t>
      </w:r>
      <w:r w:rsidR="000A2A82" w:rsidRPr="005D0F97">
        <w:rPr>
          <w:rFonts w:ascii="Times New Roman" w:hAnsi="Times New Roman"/>
          <w:szCs w:val="20"/>
        </w:rPr>
        <w:t xml:space="preserve"> 109</w:t>
      </w:r>
      <w:r w:rsidR="00837B40" w:rsidRPr="005D0F97">
        <w:rPr>
          <w:rFonts w:ascii="Times New Roman" w:hAnsi="Times New Roman"/>
          <w:szCs w:val="20"/>
        </w:rPr>
        <w:t>.</w:t>
      </w:r>
    </w:p>
    <w:p w14:paraId="165E13F8" w14:textId="77777777" w:rsidR="00486AF1" w:rsidRPr="00394B52" w:rsidRDefault="00486AF1" w:rsidP="005D0F97">
      <w:pPr>
        <w:tabs>
          <w:tab w:val="left" w:pos="-720"/>
          <w:tab w:val="left" w:pos="1152"/>
          <w:tab w:val="left" w:pos="6192"/>
        </w:tabs>
        <w:spacing w:line="360" w:lineRule="auto"/>
        <w:jc w:val="both"/>
        <w:rPr>
          <w:rFonts w:ascii="Times New Roman" w:hAnsi="Times New Roman"/>
          <w:b/>
          <w:bCs/>
          <w:sz w:val="12"/>
          <w:szCs w:val="12"/>
        </w:rPr>
      </w:pPr>
    </w:p>
    <w:p w14:paraId="314B4FDD" w14:textId="010867A0" w:rsidR="00112675" w:rsidRPr="005D0F97" w:rsidRDefault="00112675" w:rsidP="00112675">
      <w:pPr>
        <w:tabs>
          <w:tab w:val="left" w:pos="-720"/>
          <w:tab w:val="left" w:pos="1152"/>
          <w:tab w:val="left" w:pos="6192"/>
        </w:tabs>
        <w:spacing w:line="0" w:lineRule="atLeast"/>
        <w:jc w:val="both"/>
        <w:rPr>
          <w:rFonts w:ascii="Times New Roman" w:hAnsi="Times New Roman"/>
          <w:b/>
          <w:bCs/>
          <w:sz w:val="22"/>
          <w:szCs w:val="22"/>
        </w:rPr>
      </w:pPr>
      <w:r w:rsidRPr="005D0F97">
        <w:rPr>
          <w:rFonts w:ascii="Times New Roman" w:hAnsi="Times New Roman"/>
          <w:b/>
          <w:bCs/>
          <w:sz w:val="22"/>
          <w:szCs w:val="22"/>
        </w:rPr>
        <w:t>MEETING ACCESS (VIRTUAL)</w:t>
      </w:r>
    </w:p>
    <w:p w14:paraId="3143AA73" w14:textId="31557F9B" w:rsidR="00112675" w:rsidRPr="003324D3" w:rsidRDefault="00112675" w:rsidP="00112675">
      <w:pPr>
        <w:tabs>
          <w:tab w:val="left" w:pos="-720"/>
          <w:tab w:val="left" w:pos="1152"/>
          <w:tab w:val="left" w:pos="6192"/>
        </w:tabs>
        <w:spacing w:line="0" w:lineRule="atLeast"/>
        <w:jc w:val="both"/>
        <w:rPr>
          <w:rFonts w:ascii="Times New Roman" w:hAnsi="Times New Roman"/>
          <w:b/>
          <w:bCs/>
          <w:sz w:val="16"/>
          <w:szCs w:val="16"/>
        </w:rPr>
      </w:pPr>
      <w:r w:rsidRPr="003324D3">
        <w:rPr>
          <w:rFonts w:ascii="Times New Roman" w:hAnsi="Times New Roman"/>
          <w:b/>
          <w:bCs/>
          <w:sz w:val="16"/>
          <w:szCs w:val="16"/>
        </w:rPr>
        <w:t xml:space="preserve">(Pursuant to: RS MO Section 610.020.1 Virtual Access to Board Meeting may be accessed electronically via the following web address: </w:t>
      </w:r>
      <w:hyperlink r:id="rId8" w:history="1">
        <w:r w:rsidR="003A1890" w:rsidRPr="003324D3">
          <w:rPr>
            <w:rStyle w:val="Hyperlink"/>
            <w:sz w:val="16"/>
            <w:szCs w:val="16"/>
          </w:rPr>
          <w:t>https://zoom.us/j/95328821338?pwd=Rkl5VkZET1BOKyt3bjFDUGQ5Q2lWQT09</w:t>
        </w:r>
      </w:hyperlink>
      <w:r w:rsidRPr="003324D3">
        <w:rPr>
          <w:rFonts w:ascii="Times New Roman" w:hAnsi="Times New Roman"/>
          <w:b/>
          <w:bCs/>
          <w:sz w:val="16"/>
          <w:szCs w:val="16"/>
        </w:rPr>
        <w:t>)</w:t>
      </w:r>
    </w:p>
    <w:p w14:paraId="7489F1DF" w14:textId="77777777" w:rsidR="00486AF1" w:rsidRPr="00394B52" w:rsidRDefault="00486AF1" w:rsidP="009B2019">
      <w:pPr>
        <w:jc w:val="both"/>
        <w:rPr>
          <w:rFonts w:ascii="Times New Roman" w:hAnsi="Times New Roman"/>
          <w:sz w:val="12"/>
          <w:szCs w:val="12"/>
        </w:rPr>
      </w:pPr>
    </w:p>
    <w:p w14:paraId="480B0D8A" w14:textId="6B10EB79" w:rsidR="006C0F7D" w:rsidRPr="005D0F97" w:rsidRDefault="006C0F7D">
      <w:pPr>
        <w:spacing w:line="0" w:lineRule="atLeast"/>
        <w:jc w:val="both"/>
        <w:rPr>
          <w:rFonts w:ascii="Times New Roman" w:hAnsi="Times New Roman"/>
          <w:b/>
          <w:bCs/>
          <w:sz w:val="22"/>
          <w:szCs w:val="22"/>
        </w:rPr>
      </w:pPr>
      <w:r w:rsidRPr="005C67F0">
        <w:rPr>
          <w:rFonts w:ascii="Times New Roman" w:hAnsi="Times New Roman"/>
          <w:szCs w:val="20"/>
        </w:rPr>
        <w:t xml:space="preserve">  </w:t>
      </w:r>
      <w:r w:rsidRPr="005D0F97">
        <w:rPr>
          <w:rFonts w:ascii="Times New Roman" w:hAnsi="Times New Roman"/>
          <w:b/>
          <w:bCs/>
          <w:sz w:val="22"/>
          <w:szCs w:val="22"/>
        </w:rPr>
        <w:t>PLEDGE OF ALLEGIANCE</w:t>
      </w:r>
    </w:p>
    <w:p w14:paraId="0AD25C8B" w14:textId="77777777" w:rsidR="0068202A" w:rsidRPr="00394B52" w:rsidRDefault="0068202A" w:rsidP="009B2019">
      <w:pPr>
        <w:jc w:val="both"/>
        <w:rPr>
          <w:rFonts w:ascii="Times New Roman" w:hAnsi="Times New Roman"/>
          <w:b/>
          <w:bCs/>
          <w:sz w:val="12"/>
          <w:szCs w:val="12"/>
        </w:rPr>
      </w:pPr>
    </w:p>
    <w:p w14:paraId="57E23519" w14:textId="77777777" w:rsidR="00DF6F8E" w:rsidRPr="005D0F97" w:rsidRDefault="000A4DFD"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APPROVAL</w:t>
      </w:r>
      <w:r w:rsidR="006C0F7D" w:rsidRPr="005D0F97">
        <w:rPr>
          <w:rFonts w:ascii="Times New Roman" w:hAnsi="Times New Roman"/>
          <w:b/>
          <w:bCs/>
          <w:sz w:val="22"/>
          <w:szCs w:val="22"/>
        </w:rPr>
        <w:t xml:space="preserve"> OF PRIOR MINUTES</w:t>
      </w:r>
    </w:p>
    <w:p w14:paraId="2C37E088" w14:textId="283CBD5C" w:rsidR="00DF6F8E" w:rsidRPr="005D0F97" w:rsidRDefault="00DA5048" w:rsidP="005B5AA4">
      <w:pPr>
        <w:pStyle w:val="ListParagraph"/>
        <w:numPr>
          <w:ilvl w:val="1"/>
          <w:numId w:val="34"/>
        </w:numPr>
        <w:tabs>
          <w:tab w:val="left" w:pos="-720"/>
          <w:tab w:val="left" w:pos="864"/>
        </w:tabs>
        <w:spacing w:line="0" w:lineRule="atLeast"/>
        <w:jc w:val="both"/>
        <w:rPr>
          <w:rFonts w:ascii="Times New Roman" w:hAnsi="Times New Roman"/>
          <w:b/>
          <w:bCs/>
          <w:sz w:val="22"/>
          <w:szCs w:val="22"/>
        </w:rPr>
      </w:pPr>
      <w:r w:rsidRPr="005D0F97">
        <w:rPr>
          <w:rFonts w:ascii="Times New Roman" w:hAnsi="Times New Roman"/>
          <w:sz w:val="22"/>
          <w:szCs w:val="22"/>
        </w:rPr>
        <w:t xml:space="preserve">Minutes of the </w:t>
      </w:r>
      <w:r w:rsidR="00524BA2" w:rsidRPr="005D0F97">
        <w:rPr>
          <w:rFonts w:ascii="Times New Roman" w:hAnsi="Times New Roman"/>
          <w:sz w:val="22"/>
          <w:szCs w:val="22"/>
        </w:rPr>
        <w:t>1</w:t>
      </w:r>
      <w:r w:rsidR="009852AA" w:rsidRPr="005D0F97">
        <w:rPr>
          <w:rFonts w:ascii="Times New Roman" w:hAnsi="Times New Roman"/>
          <w:sz w:val="22"/>
          <w:szCs w:val="22"/>
        </w:rPr>
        <w:t>3</w:t>
      </w:r>
      <w:r w:rsidR="00370E40">
        <w:rPr>
          <w:rFonts w:ascii="Times New Roman" w:hAnsi="Times New Roman"/>
          <w:sz w:val="22"/>
          <w:szCs w:val="22"/>
        </w:rPr>
        <w:t>4</w:t>
      </w:r>
      <w:r w:rsidR="00B37893">
        <w:rPr>
          <w:rFonts w:ascii="Times New Roman" w:hAnsi="Times New Roman"/>
          <w:sz w:val="22"/>
          <w:szCs w:val="22"/>
        </w:rPr>
        <w:t>8</w:t>
      </w:r>
      <w:r w:rsidR="009B5301" w:rsidRPr="009B5301">
        <w:rPr>
          <w:rFonts w:ascii="Times New Roman" w:hAnsi="Times New Roman"/>
          <w:sz w:val="22"/>
          <w:szCs w:val="22"/>
          <w:vertAlign w:val="superscript"/>
        </w:rPr>
        <w:t>th</w:t>
      </w:r>
      <w:r w:rsidR="00987187" w:rsidRPr="009B5301">
        <w:rPr>
          <w:rFonts w:ascii="Times New Roman" w:hAnsi="Times New Roman"/>
          <w:sz w:val="22"/>
          <w:szCs w:val="22"/>
          <w:vertAlign w:val="superscript"/>
        </w:rPr>
        <w:t xml:space="preserve"> </w:t>
      </w:r>
      <w:r w:rsidR="00EA692A" w:rsidRPr="005D0F97">
        <w:rPr>
          <w:rFonts w:ascii="Times New Roman" w:hAnsi="Times New Roman"/>
          <w:sz w:val="22"/>
          <w:szCs w:val="22"/>
        </w:rPr>
        <w:t>m</w:t>
      </w:r>
      <w:r w:rsidR="005F613E" w:rsidRPr="005D0F97">
        <w:rPr>
          <w:rFonts w:ascii="Times New Roman" w:hAnsi="Times New Roman"/>
          <w:sz w:val="22"/>
          <w:szCs w:val="22"/>
        </w:rPr>
        <w:t>eeting</w:t>
      </w:r>
    </w:p>
    <w:p w14:paraId="1DFE8235" w14:textId="77777777" w:rsidR="003324D3" w:rsidRPr="00394B52" w:rsidRDefault="003324D3" w:rsidP="009B2019">
      <w:pPr>
        <w:pStyle w:val="ListParagraph"/>
        <w:tabs>
          <w:tab w:val="left" w:pos="-720"/>
          <w:tab w:val="left" w:pos="864"/>
        </w:tabs>
        <w:ind w:left="1440"/>
        <w:jc w:val="both"/>
        <w:rPr>
          <w:rFonts w:ascii="Times New Roman" w:hAnsi="Times New Roman"/>
          <w:b/>
          <w:bCs/>
          <w:sz w:val="12"/>
          <w:szCs w:val="12"/>
        </w:rPr>
      </w:pPr>
    </w:p>
    <w:p w14:paraId="42B317B8" w14:textId="7338063C" w:rsidR="00DF0875" w:rsidRPr="005D0F97" w:rsidRDefault="00F622DC" w:rsidP="00DF0875">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P</w:t>
      </w:r>
      <w:r w:rsidR="009D76B7" w:rsidRPr="005D0F97">
        <w:rPr>
          <w:rFonts w:ascii="Times New Roman" w:hAnsi="Times New Roman"/>
          <w:b/>
          <w:bCs/>
          <w:sz w:val="22"/>
          <w:szCs w:val="22"/>
        </w:rPr>
        <w:t>RESENTATIONS</w:t>
      </w:r>
      <w:r w:rsidRPr="005D0F97">
        <w:rPr>
          <w:rFonts w:ascii="Times New Roman" w:hAnsi="Times New Roman"/>
          <w:b/>
          <w:bCs/>
          <w:sz w:val="22"/>
          <w:szCs w:val="22"/>
        </w:rPr>
        <w:t xml:space="preserve">   </w:t>
      </w:r>
      <w:bookmarkStart w:id="0" w:name="_Hlk101510844"/>
    </w:p>
    <w:bookmarkEnd w:id="0"/>
    <w:p w14:paraId="430A5CE6" w14:textId="497EDD3D" w:rsidR="00C24F41" w:rsidRDefault="00B37893" w:rsidP="00C24F41">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Pinning and Introduction of the new Assistant Chief</w:t>
      </w:r>
    </w:p>
    <w:p w14:paraId="27634302" w14:textId="6B5C7535" w:rsidR="005314FB" w:rsidRPr="00C24F41" w:rsidRDefault="005314FB" w:rsidP="00C24F41">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Clinical Save Recognition</w:t>
      </w:r>
    </w:p>
    <w:p w14:paraId="6EA0F05F" w14:textId="77777777" w:rsidR="001D0AC5" w:rsidRPr="00394B52" w:rsidRDefault="001D0AC5" w:rsidP="009B2019">
      <w:pPr>
        <w:tabs>
          <w:tab w:val="left" w:pos="-720"/>
          <w:tab w:val="left" w:pos="864"/>
        </w:tabs>
        <w:jc w:val="both"/>
        <w:rPr>
          <w:rFonts w:ascii="Times New Roman" w:hAnsi="Times New Roman"/>
          <w:sz w:val="12"/>
          <w:szCs w:val="12"/>
        </w:rPr>
      </w:pPr>
    </w:p>
    <w:p w14:paraId="31069D3D" w14:textId="77777777" w:rsidR="00DF6F8E" w:rsidRPr="005D0F97" w:rsidRDefault="006819F7"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P</w:t>
      </w:r>
      <w:r w:rsidR="00D37CF1" w:rsidRPr="005D0F97">
        <w:rPr>
          <w:rFonts w:ascii="Times New Roman" w:hAnsi="Times New Roman"/>
          <w:b/>
          <w:bCs/>
          <w:sz w:val="22"/>
          <w:szCs w:val="22"/>
        </w:rPr>
        <w:t xml:space="preserve">ENSION BOARD   </w:t>
      </w:r>
      <w:bookmarkStart w:id="1" w:name="_Hlk49931180"/>
    </w:p>
    <w:bookmarkEnd w:id="1"/>
    <w:p w14:paraId="1A885446" w14:textId="12DB2136" w:rsidR="00496220" w:rsidRPr="007468F1" w:rsidRDefault="00496220" w:rsidP="007468F1">
      <w:pPr>
        <w:pStyle w:val="ListParagraph"/>
        <w:numPr>
          <w:ilvl w:val="1"/>
          <w:numId w:val="34"/>
        </w:numPr>
        <w:tabs>
          <w:tab w:val="left" w:pos="-720"/>
          <w:tab w:val="left" w:pos="864"/>
        </w:tabs>
        <w:spacing w:line="0" w:lineRule="atLeast"/>
        <w:jc w:val="both"/>
        <w:rPr>
          <w:rFonts w:ascii="Times New Roman" w:hAnsi="Times New Roman"/>
          <w:sz w:val="22"/>
          <w:szCs w:val="22"/>
        </w:rPr>
      </w:pPr>
    </w:p>
    <w:p w14:paraId="12E414D5" w14:textId="51A9A5CD" w:rsidR="00A51740" w:rsidRPr="00394B52" w:rsidRDefault="00A51740" w:rsidP="009B2019">
      <w:pPr>
        <w:pStyle w:val="ListParagraph"/>
        <w:tabs>
          <w:tab w:val="left" w:pos="-720"/>
          <w:tab w:val="left" w:pos="864"/>
        </w:tabs>
        <w:ind w:left="1440"/>
        <w:jc w:val="both"/>
        <w:rPr>
          <w:rFonts w:ascii="Times New Roman" w:hAnsi="Times New Roman"/>
          <w:sz w:val="12"/>
          <w:szCs w:val="12"/>
        </w:rPr>
      </w:pPr>
    </w:p>
    <w:p w14:paraId="3CA6DE37" w14:textId="77777777" w:rsidR="00DF6F8E" w:rsidRPr="005D0F97" w:rsidRDefault="00EB5197"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COMMUNICATIONS</w:t>
      </w:r>
      <w:r w:rsidR="001D106C" w:rsidRPr="005D0F97">
        <w:rPr>
          <w:rFonts w:ascii="Times New Roman" w:hAnsi="Times New Roman"/>
          <w:b/>
          <w:bCs/>
          <w:sz w:val="22"/>
          <w:szCs w:val="22"/>
        </w:rPr>
        <w:t xml:space="preserve"> </w:t>
      </w:r>
    </w:p>
    <w:p w14:paraId="74EA1469" w14:textId="3D024874" w:rsidR="00311CB8" w:rsidRDefault="00387CA3" w:rsidP="006B22A6">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Thank You card from Jann Jackson</w:t>
      </w:r>
    </w:p>
    <w:p w14:paraId="3CE2E863" w14:textId="765A096F" w:rsidR="00387CA3" w:rsidRDefault="00387CA3" w:rsidP="006B22A6">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Thank You card from the Avonlea Community</w:t>
      </w:r>
    </w:p>
    <w:p w14:paraId="090875F3" w14:textId="77777777" w:rsidR="006F5790" w:rsidRPr="00394B52" w:rsidRDefault="006F5790" w:rsidP="009B2019">
      <w:pPr>
        <w:pStyle w:val="ListParagraph"/>
        <w:tabs>
          <w:tab w:val="left" w:pos="-720"/>
          <w:tab w:val="left" w:pos="864"/>
        </w:tabs>
        <w:ind w:left="1440"/>
        <w:jc w:val="both"/>
        <w:rPr>
          <w:rFonts w:ascii="Times New Roman" w:hAnsi="Times New Roman"/>
          <w:sz w:val="12"/>
          <w:szCs w:val="12"/>
        </w:rPr>
      </w:pPr>
    </w:p>
    <w:p w14:paraId="4FCCFA7C" w14:textId="590F32A2" w:rsidR="00DF6F8E" w:rsidRPr="005D0F97" w:rsidRDefault="00DF6F8E"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PUBLIC COMMENTS</w:t>
      </w:r>
    </w:p>
    <w:p w14:paraId="620DA35B" w14:textId="77777777" w:rsidR="00DF6F8E" w:rsidRPr="005C67F0" w:rsidRDefault="00DF6F8E" w:rsidP="00DF6F8E">
      <w:pPr>
        <w:pStyle w:val="ListParagraph"/>
        <w:numPr>
          <w:ilvl w:val="1"/>
          <w:numId w:val="34"/>
        </w:numPr>
        <w:tabs>
          <w:tab w:val="left" w:pos="-720"/>
          <w:tab w:val="left" w:pos="864"/>
        </w:tabs>
        <w:spacing w:line="0" w:lineRule="atLeast"/>
        <w:jc w:val="both"/>
        <w:rPr>
          <w:rFonts w:ascii="Times New Roman" w:hAnsi="Times New Roman"/>
          <w:b/>
          <w:bCs/>
          <w:szCs w:val="20"/>
        </w:rPr>
      </w:pPr>
    </w:p>
    <w:p w14:paraId="6D9B15B4" w14:textId="77777777" w:rsidR="00DF6F8E" w:rsidRPr="00394B52" w:rsidRDefault="00DF6F8E" w:rsidP="009B2019">
      <w:pPr>
        <w:pStyle w:val="ListParagraph"/>
        <w:tabs>
          <w:tab w:val="left" w:pos="-720"/>
          <w:tab w:val="left" w:pos="864"/>
        </w:tabs>
        <w:ind w:left="810"/>
        <w:jc w:val="both"/>
        <w:rPr>
          <w:rFonts w:ascii="Times New Roman" w:hAnsi="Times New Roman"/>
          <w:b/>
          <w:bCs/>
          <w:sz w:val="12"/>
          <w:szCs w:val="12"/>
        </w:rPr>
      </w:pPr>
    </w:p>
    <w:p w14:paraId="736BB845" w14:textId="5DE29931" w:rsidR="00AD1EBC" w:rsidRPr="005D0F97" w:rsidRDefault="00BD4012"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SHOP STEWARD</w:t>
      </w:r>
      <w:r w:rsidR="00395522" w:rsidRPr="005D0F97">
        <w:rPr>
          <w:rFonts w:ascii="Times New Roman" w:hAnsi="Times New Roman"/>
          <w:b/>
          <w:bCs/>
          <w:sz w:val="22"/>
          <w:szCs w:val="22"/>
        </w:rPr>
        <w:t>’</w:t>
      </w:r>
      <w:r w:rsidRPr="005D0F97">
        <w:rPr>
          <w:rFonts w:ascii="Times New Roman" w:hAnsi="Times New Roman"/>
          <w:b/>
          <w:bCs/>
          <w:sz w:val="22"/>
          <w:szCs w:val="22"/>
        </w:rPr>
        <w:t>S REMARK</w:t>
      </w:r>
      <w:r w:rsidR="00395522" w:rsidRPr="005D0F97">
        <w:rPr>
          <w:rFonts w:ascii="Times New Roman" w:hAnsi="Times New Roman"/>
          <w:b/>
          <w:bCs/>
          <w:sz w:val="22"/>
          <w:szCs w:val="22"/>
        </w:rPr>
        <w:t>S</w:t>
      </w:r>
    </w:p>
    <w:p w14:paraId="21A4E472" w14:textId="2A7A6050" w:rsidR="00DF6F8E" w:rsidRPr="005C67F0" w:rsidRDefault="00DF6F8E" w:rsidP="00DF6F8E">
      <w:pPr>
        <w:pStyle w:val="ListParagraph"/>
        <w:numPr>
          <w:ilvl w:val="1"/>
          <w:numId w:val="34"/>
        </w:numPr>
        <w:tabs>
          <w:tab w:val="left" w:pos="-720"/>
          <w:tab w:val="left" w:pos="864"/>
        </w:tabs>
        <w:spacing w:line="0" w:lineRule="atLeast"/>
        <w:jc w:val="both"/>
        <w:rPr>
          <w:rFonts w:ascii="Times New Roman" w:hAnsi="Times New Roman"/>
          <w:szCs w:val="20"/>
        </w:rPr>
      </w:pPr>
      <w:r w:rsidRPr="005C67F0">
        <w:rPr>
          <w:rFonts w:ascii="Times New Roman" w:hAnsi="Times New Roman"/>
          <w:b/>
          <w:bCs/>
          <w:szCs w:val="20"/>
        </w:rPr>
        <w:t xml:space="preserve"> </w:t>
      </w:r>
    </w:p>
    <w:p w14:paraId="280D93DE" w14:textId="77777777" w:rsidR="00DF6F8E" w:rsidRPr="00394B52" w:rsidRDefault="00DF6F8E" w:rsidP="009B2019">
      <w:pPr>
        <w:pStyle w:val="ListParagraph"/>
        <w:tabs>
          <w:tab w:val="left" w:pos="-720"/>
          <w:tab w:val="left" w:pos="864"/>
        </w:tabs>
        <w:ind w:left="1440"/>
        <w:jc w:val="both"/>
        <w:rPr>
          <w:rFonts w:ascii="Times New Roman" w:hAnsi="Times New Roman"/>
          <w:b/>
          <w:bCs/>
          <w:sz w:val="12"/>
          <w:szCs w:val="12"/>
        </w:rPr>
      </w:pPr>
    </w:p>
    <w:p w14:paraId="35AB05EC" w14:textId="77777777" w:rsidR="00DF6F8E" w:rsidRPr="005D0F97" w:rsidRDefault="00EB5197" w:rsidP="00DF6F8E">
      <w:pPr>
        <w:pStyle w:val="ListParagraph"/>
        <w:numPr>
          <w:ilvl w:val="0"/>
          <w:numId w:val="34"/>
        </w:numPr>
        <w:tabs>
          <w:tab w:val="left" w:pos="-720"/>
          <w:tab w:val="left" w:pos="990"/>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BUDGET</w:t>
      </w:r>
    </w:p>
    <w:p w14:paraId="7D682FF2" w14:textId="124EBEEB" w:rsidR="0022032B" w:rsidRPr="005D0F97" w:rsidRDefault="008F6B47" w:rsidP="00B969A6">
      <w:pPr>
        <w:pStyle w:val="ListParagraph"/>
        <w:numPr>
          <w:ilvl w:val="1"/>
          <w:numId w:val="34"/>
        </w:numPr>
        <w:tabs>
          <w:tab w:val="left" w:pos="-720"/>
          <w:tab w:val="left" w:pos="864"/>
        </w:tabs>
        <w:spacing w:line="0" w:lineRule="atLeast"/>
        <w:jc w:val="both"/>
        <w:rPr>
          <w:rFonts w:ascii="Times New Roman" w:hAnsi="Times New Roman"/>
          <w:b/>
          <w:bCs/>
          <w:sz w:val="22"/>
          <w:szCs w:val="22"/>
        </w:rPr>
      </w:pPr>
      <w:r w:rsidRPr="005D0F97">
        <w:rPr>
          <w:rFonts w:ascii="Times New Roman" w:hAnsi="Times New Roman"/>
          <w:sz w:val="22"/>
          <w:szCs w:val="22"/>
        </w:rPr>
        <w:t>F</w:t>
      </w:r>
      <w:r w:rsidR="004A4220" w:rsidRPr="005D0F97">
        <w:rPr>
          <w:rFonts w:ascii="Times New Roman" w:hAnsi="Times New Roman"/>
          <w:sz w:val="22"/>
          <w:szCs w:val="22"/>
        </w:rPr>
        <w:t>inancial Matter</w:t>
      </w:r>
      <w:r w:rsidR="00CB1794" w:rsidRPr="005D0F97">
        <w:rPr>
          <w:rFonts w:ascii="Times New Roman" w:hAnsi="Times New Roman"/>
          <w:sz w:val="22"/>
          <w:szCs w:val="22"/>
        </w:rPr>
        <w:t>s</w:t>
      </w:r>
    </w:p>
    <w:p w14:paraId="661A0149" w14:textId="77777777" w:rsidR="002B4D8E" w:rsidRPr="00394B52" w:rsidRDefault="002B4D8E" w:rsidP="009B2019">
      <w:pPr>
        <w:pStyle w:val="ListParagraph"/>
        <w:tabs>
          <w:tab w:val="left" w:pos="-720"/>
          <w:tab w:val="left" w:pos="864"/>
        </w:tabs>
        <w:ind w:left="1440"/>
        <w:jc w:val="both"/>
        <w:rPr>
          <w:rFonts w:ascii="Times New Roman" w:hAnsi="Times New Roman"/>
          <w:sz w:val="12"/>
          <w:szCs w:val="12"/>
        </w:rPr>
      </w:pPr>
    </w:p>
    <w:p w14:paraId="01EEAEC8" w14:textId="5182838A" w:rsidR="00E95459" w:rsidRPr="005D0F97" w:rsidRDefault="009D76B7" w:rsidP="00E95459">
      <w:pPr>
        <w:pStyle w:val="ListParagraph"/>
        <w:numPr>
          <w:ilvl w:val="0"/>
          <w:numId w:val="34"/>
        </w:numPr>
        <w:tabs>
          <w:tab w:val="left" w:pos="-720"/>
        </w:tabs>
        <w:spacing w:line="0" w:lineRule="atLeast"/>
        <w:ind w:left="990" w:hanging="540"/>
        <w:jc w:val="both"/>
        <w:rPr>
          <w:rFonts w:ascii="Times New Roman" w:hAnsi="Times New Roman"/>
          <w:b/>
          <w:bCs/>
          <w:sz w:val="22"/>
          <w:szCs w:val="22"/>
        </w:rPr>
      </w:pPr>
      <w:r w:rsidRPr="005D0F97">
        <w:rPr>
          <w:rFonts w:ascii="Times New Roman" w:hAnsi="Times New Roman"/>
          <w:b/>
          <w:bCs/>
          <w:sz w:val="22"/>
          <w:szCs w:val="22"/>
        </w:rPr>
        <w:t>OLD BUSINESS</w:t>
      </w:r>
      <w:r w:rsidRPr="005D0F97">
        <w:rPr>
          <w:rFonts w:ascii="Times New Roman" w:hAnsi="Times New Roman"/>
          <w:sz w:val="22"/>
          <w:szCs w:val="22"/>
        </w:rPr>
        <w:t xml:space="preserve"> </w:t>
      </w:r>
    </w:p>
    <w:p w14:paraId="0731E111" w14:textId="5A9DE010" w:rsidR="003E1845" w:rsidRDefault="00757719" w:rsidP="003826DF">
      <w:pPr>
        <w:pStyle w:val="ListParagraph"/>
        <w:numPr>
          <w:ilvl w:val="1"/>
          <w:numId w:val="34"/>
        </w:numPr>
        <w:tabs>
          <w:tab w:val="left" w:pos="-720"/>
        </w:tabs>
        <w:spacing w:line="0" w:lineRule="atLeast"/>
        <w:jc w:val="both"/>
        <w:rPr>
          <w:rFonts w:ascii="Times New Roman" w:hAnsi="Times New Roman"/>
          <w:sz w:val="22"/>
          <w:szCs w:val="22"/>
        </w:rPr>
      </w:pPr>
      <w:r>
        <w:rPr>
          <w:rFonts w:ascii="Times New Roman" w:hAnsi="Times New Roman"/>
          <w:sz w:val="22"/>
          <w:szCs w:val="22"/>
        </w:rPr>
        <w:t>Moving Forward</w:t>
      </w:r>
    </w:p>
    <w:p w14:paraId="37995547" w14:textId="61CC9D3A" w:rsidR="0073343C" w:rsidRDefault="0073343C" w:rsidP="003826DF">
      <w:pPr>
        <w:pStyle w:val="ListParagraph"/>
        <w:numPr>
          <w:ilvl w:val="1"/>
          <w:numId w:val="34"/>
        </w:numPr>
        <w:tabs>
          <w:tab w:val="left" w:pos="-720"/>
        </w:tabs>
        <w:spacing w:line="0" w:lineRule="atLeast"/>
        <w:jc w:val="both"/>
        <w:rPr>
          <w:rFonts w:ascii="Times New Roman" w:hAnsi="Times New Roman"/>
          <w:sz w:val="22"/>
          <w:szCs w:val="22"/>
        </w:rPr>
      </w:pPr>
      <w:r>
        <w:rPr>
          <w:rFonts w:ascii="Times New Roman" w:hAnsi="Times New Roman"/>
          <w:sz w:val="22"/>
          <w:szCs w:val="22"/>
        </w:rPr>
        <w:t xml:space="preserve">Bond </w:t>
      </w:r>
      <w:r w:rsidR="001D36EF">
        <w:rPr>
          <w:rFonts w:ascii="Times New Roman" w:hAnsi="Times New Roman"/>
          <w:sz w:val="22"/>
          <w:szCs w:val="22"/>
        </w:rPr>
        <w:t>Refinancing</w:t>
      </w:r>
    </w:p>
    <w:p w14:paraId="2D09BFB7" w14:textId="50D53CCB" w:rsidR="00A35182" w:rsidRPr="003826DF" w:rsidRDefault="00B37893" w:rsidP="003826DF">
      <w:pPr>
        <w:pStyle w:val="ListParagraph"/>
        <w:numPr>
          <w:ilvl w:val="1"/>
          <w:numId w:val="34"/>
        </w:numPr>
        <w:tabs>
          <w:tab w:val="left" w:pos="-720"/>
        </w:tabs>
        <w:spacing w:line="0" w:lineRule="atLeast"/>
        <w:jc w:val="both"/>
        <w:rPr>
          <w:rFonts w:ascii="Times New Roman" w:hAnsi="Times New Roman"/>
          <w:sz w:val="22"/>
          <w:szCs w:val="22"/>
        </w:rPr>
      </w:pPr>
      <w:r>
        <w:rPr>
          <w:rFonts w:ascii="Times New Roman" w:hAnsi="Times New Roman"/>
          <w:sz w:val="22"/>
          <w:szCs w:val="22"/>
        </w:rPr>
        <w:t>Baby Box Update</w:t>
      </w:r>
    </w:p>
    <w:p w14:paraId="288EA010" w14:textId="77777777" w:rsidR="005F39EB" w:rsidRPr="005F39EB" w:rsidRDefault="005F39EB" w:rsidP="005F39EB">
      <w:pPr>
        <w:pStyle w:val="ListParagraph"/>
        <w:tabs>
          <w:tab w:val="left" w:pos="-720"/>
        </w:tabs>
        <w:spacing w:line="0" w:lineRule="atLeast"/>
        <w:ind w:left="1440"/>
        <w:jc w:val="both"/>
        <w:rPr>
          <w:rFonts w:ascii="Times New Roman" w:hAnsi="Times New Roman"/>
          <w:sz w:val="22"/>
          <w:szCs w:val="22"/>
        </w:rPr>
      </w:pPr>
    </w:p>
    <w:p w14:paraId="10E3C644" w14:textId="7D9E85F9" w:rsidR="00C84BF8" w:rsidRPr="005D0F97" w:rsidRDefault="009D76B7" w:rsidP="00CF0E17">
      <w:pPr>
        <w:pStyle w:val="ListParagraph"/>
        <w:numPr>
          <w:ilvl w:val="0"/>
          <w:numId w:val="34"/>
        </w:numPr>
        <w:tabs>
          <w:tab w:val="left" w:pos="-720"/>
          <w:tab w:val="left" w:pos="864"/>
        </w:tabs>
        <w:spacing w:line="0" w:lineRule="atLeast"/>
        <w:jc w:val="both"/>
        <w:rPr>
          <w:rFonts w:ascii="Times New Roman" w:hAnsi="Times New Roman"/>
          <w:b/>
          <w:bCs/>
          <w:sz w:val="22"/>
          <w:szCs w:val="22"/>
        </w:rPr>
      </w:pPr>
      <w:r w:rsidRPr="005D0F97">
        <w:rPr>
          <w:rFonts w:ascii="Times New Roman" w:hAnsi="Times New Roman"/>
          <w:b/>
          <w:bCs/>
          <w:sz w:val="22"/>
          <w:szCs w:val="22"/>
        </w:rPr>
        <w:t>NEW BUSINESS</w:t>
      </w:r>
      <w:r w:rsidR="001B5758" w:rsidRPr="005D0F97">
        <w:rPr>
          <w:rFonts w:ascii="Times New Roman" w:hAnsi="Times New Roman"/>
          <w:sz w:val="22"/>
          <w:szCs w:val="22"/>
        </w:rPr>
        <w:t xml:space="preserve"> </w:t>
      </w:r>
    </w:p>
    <w:p w14:paraId="2BAD090F" w14:textId="76F543C2" w:rsidR="00752F3D" w:rsidRDefault="00B37893" w:rsidP="00A80FBA">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GEMT</w:t>
      </w:r>
    </w:p>
    <w:p w14:paraId="7CEE0EC9" w14:textId="2C8A5778" w:rsidR="00D323F5" w:rsidRDefault="00B37893" w:rsidP="00B37893">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CBA</w:t>
      </w:r>
    </w:p>
    <w:p w14:paraId="43F6AFD7" w14:textId="5B5E83C6" w:rsidR="006B6191" w:rsidRDefault="006B6191" w:rsidP="00B37893">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Health Insurance Stop Loss Renewal</w:t>
      </w:r>
    </w:p>
    <w:p w14:paraId="41722DFB" w14:textId="272CE88B" w:rsidR="0019565F" w:rsidRPr="00B37893" w:rsidRDefault="0019565F" w:rsidP="00B37893">
      <w:pPr>
        <w:pStyle w:val="ListParagraph"/>
        <w:numPr>
          <w:ilvl w:val="0"/>
          <w:numId w:val="38"/>
        </w:numPr>
        <w:tabs>
          <w:tab w:val="left" w:pos="-720"/>
          <w:tab w:val="left" w:pos="630"/>
        </w:tabs>
        <w:spacing w:line="276" w:lineRule="auto"/>
        <w:ind w:left="1440" w:right="-288"/>
        <w:jc w:val="both"/>
        <w:outlineLvl w:val="0"/>
        <w:rPr>
          <w:rFonts w:ascii="Times New Roman" w:hAnsi="Times New Roman"/>
          <w:sz w:val="22"/>
          <w:szCs w:val="22"/>
        </w:rPr>
      </w:pPr>
      <w:r>
        <w:rPr>
          <w:rFonts w:ascii="Times New Roman" w:hAnsi="Times New Roman"/>
          <w:sz w:val="22"/>
          <w:szCs w:val="22"/>
        </w:rPr>
        <w:t>Power of Attorney Drugs/Narcotics</w:t>
      </w:r>
    </w:p>
    <w:p w14:paraId="6490E761" w14:textId="77777777" w:rsidR="003324D3" w:rsidRPr="00394B52" w:rsidRDefault="003324D3" w:rsidP="009B2019">
      <w:pPr>
        <w:ind w:left="450"/>
        <w:rPr>
          <w:rFonts w:ascii="Times New Roman" w:hAnsi="Times New Roman"/>
          <w:b/>
          <w:bCs/>
          <w:sz w:val="12"/>
          <w:szCs w:val="12"/>
        </w:rPr>
      </w:pPr>
    </w:p>
    <w:p w14:paraId="1ED691C0" w14:textId="77777777" w:rsidR="002E2976" w:rsidRPr="005D0F97" w:rsidRDefault="002E2976" w:rsidP="000A52AF">
      <w:pPr>
        <w:pStyle w:val="ListParagraph"/>
        <w:numPr>
          <w:ilvl w:val="0"/>
          <w:numId w:val="34"/>
        </w:numPr>
        <w:tabs>
          <w:tab w:val="left" w:pos="-720"/>
          <w:tab w:val="left" w:pos="864"/>
        </w:tabs>
        <w:spacing w:line="276" w:lineRule="auto"/>
        <w:jc w:val="both"/>
        <w:rPr>
          <w:rFonts w:ascii="Times New Roman" w:hAnsi="Times New Roman"/>
          <w:b/>
          <w:bCs/>
          <w:sz w:val="22"/>
          <w:szCs w:val="22"/>
        </w:rPr>
      </w:pPr>
      <w:r w:rsidRPr="005D0F97">
        <w:rPr>
          <w:rFonts w:ascii="Times New Roman" w:hAnsi="Times New Roman"/>
          <w:b/>
          <w:bCs/>
          <w:sz w:val="22"/>
          <w:szCs w:val="22"/>
        </w:rPr>
        <w:t xml:space="preserve">CLOSED MEETING </w:t>
      </w:r>
    </w:p>
    <w:p w14:paraId="28A23C2E" w14:textId="77777777" w:rsidR="002E2976" w:rsidRPr="005D0F97" w:rsidRDefault="002E2976" w:rsidP="002E2976">
      <w:pPr>
        <w:tabs>
          <w:tab w:val="left" w:pos="-720"/>
          <w:tab w:val="left" w:pos="1152"/>
          <w:tab w:val="left" w:pos="6192"/>
        </w:tabs>
        <w:spacing w:line="0" w:lineRule="atLeast"/>
        <w:ind w:left="450"/>
        <w:jc w:val="both"/>
        <w:rPr>
          <w:rFonts w:ascii="Times New Roman" w:hAnsi="Times New Roman"/>
          <w:b/>
          <w:bCs/>
          <w:sz w:val="16"/>
          <w:szCs w:val="16"/>
        </w:rPr>
      </w:pPr>
      <w:r w:rsidRPr="005D0F97">
        <w:rPr>
          <w:rFonts w:ascii="Times New Roman" w:hAnsi="Times New Roman"/>
          <w:b/>
          <w:bCs/>
          <w:sz w:val="16"/>
          <w:szCs w:val="16"/>
        </w:rPr>
        <w:t xml:space="preserve">(Pursuant to: RS MO Section 610.021 [1] Legal Actions, causes of action or litigation involving a public governmental body and any confidential or privileged communications between a public governmental body or its representatives and its attorneys; and RS MO Section 610.021 [3] Hiring, Firing, Disciplining or Promoting of Particular Employees by a Public Governmental Body when personal information about the employee is discussed or recorded; and RS MO Section 610.021 [9] Preparation, including any discussions or  work   product, on behalf  of a Public Governmental Body, or its representatives for negotiations with employee groups.) </w:t>
      </w:r>
    </w:p>
    <w:p w14:paraId="72EB8AD9" w14:textId="77777777" w:rsidR="002E2976" w:rsidRPr="005D0F97" w:rsidRDefault="002E2976" w:rsidP="002E2976">
      <w:pPr>
        <w:tabs>
          <w:tab w:val="left" w:pos="-720"/>
          <w:tab w:val="left" w:pos="1152"/>
          <w:tab w:val="left" w:pos="6192"/>
        </w:tabs>
        <w:spacing w:line="0" w:lineRule="atLeast"/>
        <w:ind w:left="450"/>
        <w:jc w:val="both"/>
        <w:rPr>
          <w:rFonts w:ascii="Times New Roman" w:hAnsi="Times New Roman"/>
          <w:b/>
          <w:bCs/>
          <w:sz w:val="16"/>
          <w:szCs w:val="16"/>
        </w:rPr>
      </w:pPr>
    </w:p>
    <w:p w14:paraId="513A9460" w14:textId="77777777" w:rsidR="002E2976" w:rsidRPr="005D0F97" w:rsidRDefault="002E2976" w:rsidP="002E2976">
      <w:pPr>
        <w:ind w:left="450"/>
        <w:rPr>
          <w:rFonts w:ascii="Times New Roman" w:hAnsi="Times New Roman"/>
          <w:b/>
          <w:bCs/>
          <w:sz w:val="16"/>
          <w:szCs w:val="16"/>
        </w:rPr>
      </w:pPr>
      <w:r w:rsidRPr="005D0F97">
        <w:rPr>
          <w:rFonts w:ascii="Times New Roman" w:hAnsi="Times New Roman"/>
          <w:b/>
          <w:bCs/>
          <w:sz w:val="16"/>
          <w:szCs w:val="16"/>
        </w:rPr>
        <w:t xml:space="preserve">(Pursuant to: RS MO Section 610.021 Closed meetings and closed records authorized when (11)  Specifications for competitive bidding, until either the specifications are officially approved by the public governmental body or the specifications are published for bid; (12)  Sealed bids and related documents, until the bids are opened; and sealed proposals and related documents or any documents related to a negotiated contract until a contract is executed, or all proposals are rejected; 18)  Operational guidelines, policies and specific response plans developed, adopted, or maintained by any public agency responsible for law enforcement, public safety, first response, or public health for use in responding to or preventing any critical incident which is or appears to be terrorist in nature and which has the potential to endanger individual or public safety or health. </w:t>
      </w:r>
    </w:p>
    <w:p w14:paraId="7374F13F" w14:textId="77777777" w:rsidR="005D0F97" w:rsidRPr="001D1AC9" w:rsidRDefault="005D0F97" w:rsidP="00087A59">
      <w:pPr>
        <w:spacing w:line="360" w:lineRule="auto"/>
        <w:ind w:left="450"/>
        <w:rPr>
          <w:rFonts w:ascii="Times New Roman" w:hAnsi="Times New Roman"/>
          <w:b/>
          <w:bCs/>
          <w:sz w:val="12"/>
          <w:szCs w:val="12"/>
        </w:rPr>
      </w:pPr>
    </w:p>
    <w:p w14:paraId="2877283D" w14:textId="77777777" w:rsidR="00F74C5C" w:rsidRPr="005D0F97" w:rsidRDefault="00F74C5C" w:rsidP="00F74C5C">
      <w:pPr>
        <w:pStyle w:val="ListParagraph"/>
        <w:numPr>
          <w:ilvl w:val="0"/>
          <w:numId w:val="34"/>
        </w:numPr>
        <w:rPr>
          <w:rFonts w:ascii="Times New Roman" w:hAnsi="Times New Roman"/>
          <w:b/>
          <w:bCs/>
          <w:sz w:val="22"/>
          <w:szCs w:val="22"/>
        </w:rPr>
      </w:pPr>
      <w:r w:rsidRPr="005D0F97">
        <w:rPr>
          <w:rFonts w:ascii="Times New Roman" w:hAnsi="Times New Roman"/>
          <w:b/>
          <w:bCs/>
          <w:sz w:val="22"/>
          <w:szCs w:val="22"/>
        </w:rPr>
        <w:t>SCHEDULE</w:t>
      </w:r>
      <w:r w:rsidRPr="005D0F97">
        <w:rPr>
          <w:rFonts w:ascii="Times New Roman" w:hAnsi="Times New Roman"/>
          <w:bCs/>
          <w:sz w:val="22"/>
          <w:szCs w:val="22"/>
        </w:rPr>
        <w:t xml:space="preserve"> </w:t>
      </w:r>
      <w:r w:rsidRPr="005D0F97">
        <w:rPr>
          <w:rFonts w:ascii="Times New Roman" w:hAnsi="Times New Roman"/>
          <w:b/>
          <w:bCs/>
          <w:sz w:val="22"/>
          <w:szCs w:val="22"/>
        </w:rPr>
        <w:t>OF EVENTS</w:t>
      </w:r>
    </w:p>
    <w:p w14:paraId="7E4F8446" w14:textId="0A5121B8" w:rsidR="00F74C5C" w:rsidRPr="005D0F97" w:rsidRDefault="00087A59" w:rsidP="00F74C5C">
      <w:pPr>
        <w:pStyle w:val="ListParagraph"/>
        <w:numPr>
          <w:ilvl w:val="1"/>
          <w:numId w:val="34"/>
        </w:numPr>
        <w:rPr>
          <w:rFonts w:ascii="Times New Roman" w:hAnsi="Times New Roman"/>
          <w:b/>
          <w:bCs/>
          <w:sz w:val="22"/>
          <w:szCs w:val="22"/>
        </w:rPr>
      </w:pPr>
      <w:r>
        <w:rPr>
          <w:rFonts w:ascii="Times New Roman" w:hAnsi="Times New Roman"/>
          <w:sz w:val="22"/>
          <w:szCs w:val="22"/>
        </w:rPr>
        <w:t>Novem</w:t>
      </w:r>
      <w:r w:rsidR="004B1852">
        <w:rPr>
          <w:rFonts w:ascii="Times New Roman" w:hAnsi="Times New Roman"/>
          <w:sz w:val="22"/>
          <w:szCs w:val="22"/>
        </w:rPr>
        <w:t>ber</w:t>
      </w:r>
      <w:r w:rsidR="00F74C5C" w:rsidRPr="005D0F97">
        <w:rPr>
          <w:rFonts w:ascii="Times New Roman" w:hAnsi="Times New Roman"/>
          <w:sz w:val="22"/>
          <w:szCs w:val="22"/>
        </w:rPr>
        <w:t xml:space="preserve"> </w:t>
      </w:r>
      <w:r w:rsidR="00B37893">
        <w:rPr>
          <w:rFonts w:ascii="Times New Roman" w:hAnsi="Times New Roman"/>
          <w:sz w:val="22"/>
          <w:szCs w:val="22"/>
        </w:rPr>
        <w:t>24</w:t>
      </w:r>
      <w:r w:rsidR="00F74C5C" w:rsidRPr="005D0F97">
        <w:rPr>
          <w:rFonts w:ascii="Times New Roman" w:hAnsi="Times New Roman"/>
          <w:sz w:val="22"/>
          <w:szCs w:val="22"/>
        </w:rPr>
        <w:t xml:space="preserve">, 2025 @ </w:t>
      </w:r>
      <w:r w:rsidR="0080512C" w:rsidRPr="005D0F97">
        <w:rPr>
          <w:rFonts w:ascii="Times New Roman" w:hAnsi="Times New Roman"/>
          <w:sz w:val="22"/>
          <w:szCs w:val="22"/>
        </w:rPr>
        <w:t>6</w:t>
      </w:r>
      <w:r w:rsidR="00F74C5C" w:rsidRPr="005D0F97">
        <w:rPr>
          <w:rFonts w:ascii="Times New Roman" w:hAnsi="Times New Roman"/>
          <w:sz w:val="22"/>
          <w:szCs w:val="22"/>
        </w:rPr>
        <w:t>:</w:t>
      </w:r>
      <w:r w:rsidR="00195BE9">
        <w:rPr>
          <w:rFonts w:ascii="Times New Roman" w:hAnsi="Times New Roman"/>
          <w:sz w:val="22"/>
          <w:szCs w:val="22"/>
        </w:rPr>
        <w:t>3</w:t>
      </w:r>
      <w:r w:rsidR="00F74C5C" w:rsidRPr="005D0F97">
        <w:rPr>
          <w:rFonts w:ascii="Times New Roman" w:hAnsi="Times New Roman"/>
          <w:sz w:val="22"/>
          <w:szCs w:val="22"/>
        </w:rPr>
        <w:t xml:space="preserve">0 PM EFPD – Board Meeting  </w:t>
      </w:r>
    </w:p>
    <w:p w14:paraId="71D61CCE" w14:textId="1724E1F9" w:rsidR="009D76B7" w:rsidRPr="00F74C5C" w:rsidRDefault="009D76B7" w:rsidP="00F74C5C">
      <w:pPr>
        <w:pStyle w:val="ListParagraph"/>
        <w:ind w:left="1440"/>
        <w:rPr>
          <w:rFonts w:ascii="Times New Roman" w:hAnsi="Times New Roman"/>
          <w:b/>
          <w:bCs/>
          <w:szCs w:val="20"/>
        </w:rPr>
      </w:pPr>
    </w:p>
    <w:sectPr w:rsidR="009D76B7" w:rsidRPr="00F74C5C" w:rsidSect="0019565F">
      <w:footerReference w:type="default" r:id="rId9"/>
      <w:endnotePr>
        <w:numFmt w:val="decimal"/>
      </w:endnotePr>
      <w:pgSz w:w="12240" w:h="15840" w:code="1"/>
      <w:pgMar w:top="720" w:right="720" w:bottom="720" w:left="720" w:header="360" w:footer="288"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99669E" w14:textId="77777777" w:rsidR="00B84E4C" w:rsidRDefault="00B84E4C">
      <w:r>
        <w:separator/>
      </w:r>
    </w:p>
  </w:endnote>
  <w:endnote w:type="continuationSeparator" w:id="0">
    <w:p w14:paraId="77F92447" w14:textId="77777777" w:rsidR="00B84E4C" w:rsidRDefault="00B84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ranite">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922CB" w14:textId="77777777" w:rsidR="00DF21EE" w:rsidRDefault="00DF21EE">
    <w:pPr>
      <w:spacing w:line="240" w:lineRule="exact"/>
      <w:ind w:left="7920" w:firstLine="720"/>
      <w:jc w:val="center"/>
    </w:pPr>
    <w:r>
      <w:t xml:space="preserve"> </w:t>
    </w:r>
  </w:p>
  <w:p w14:paraId="1B4887FC" w14:textId="77777777" w:rsidR="00DF21EE" w:rsidRDefault="00DF21EE">
    <w:pPr>
      <w:tabs>
        <w:tab w:val="right" w:pos="10800"/>
      </w:tabs>
      <w:jc w:val="both"/>
      <w:rPr>
        <w:sz w:val="24"/>
      </w:rPr>
    </w:pPr>
    <w:r>
      <w:rPr>
        <w:sz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A82BB" w14:textId="77777777" w:rsidR="00B84E4C" w:rsidRDefault="00B84E4C">
      <w:r>
        <w:separator/>
      </w:r>
    </w:p>
  </w:footnote>
  <w:footnote w:type="continuationSeparator" w:id="0">
    <w:p w14:paraId="1583B3E6" w14:textId="77777777" w:rsidR="00B84E4C" w:rsidRDefault="00B84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76EF3"/>
    <w:multiLevelType w:val="hybridMultilevel"/>
    <w:tmpl w:val="9342DA2E"/>
    <w:lvl w:ilvl="0" w:tplc="A78081E4">
      <w:start w:val="1"/>
      <w:numFmt w:val="upperLetter"/>
      <w:lvlText w:val="%1."/>
      <w:lvlJc w:val="left"/>
      <w:pPr>
        <w:ind w:left="-2970" w:hanging="360"/>
      </w:pPr>
      <w:rPr>
        <w:rFonts w:ascii="Times New Roman" w:eastAsia="Times New Roman" w:hAnsi="Times New Roman" w:cs="Times New Roman"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810" w:hanging="360"/>
      </w:pPr>
    </w:lvl>
    <w:lvl w:ilvl="4" w:tplc="04090019" w:tentative="1">
      <w:start w:val="1"/>
      <w:numFmt w:val="lowerLetter"/>
      <w:lvlText w:val="%5."/>
      <w:lvlJc w:val="left"/>
      <w:pPr>
        <w:ind w:left="-90" w:hanging="360"/>
      </w:pPr>
    </w:lvl>
    <w:lvl w:ilvl="5" w:tplc="0409001B" w:tentative="1">
      <w:start w:val="1"/>
      <w:numFmt w:val="lowerRoman"/>
      <w:lvlText w:val="%6."/>
      <w:lvlJc w:val="right"/>
      <w:pPr>
        <w:ind w:left="630" w:hanging="180"/>
      </w:pPr>
    </w:lvl>
    <w:lvl w:ilvl="6" w:tplc="0409000F" w:tentative="1">
      <w:start w:val="1"/>
      <w:numFmt w:val="decimal"/>
      <w:lvlText w:val="%7."/>
      <w:lvlJc w:val="left"/>
      <w:pPr>
        <w:ind w:left="1350" w:hanging="360"/>
      </w:pPr>
    </w:lvl>
    <w:lvl w:ilvl="7" w:tplc="04090019" w:tentative="1">
      <w:start w:val="1"/>
      <w:numFmt w:val="lowerLetter"/>
      <w:lvlText w:val="%8."/>
      <w:lvlJc w:val="left"/>
      <w:pPr>
        <w:ind w:left="2070" w:hanging="360"/>
      </w:pPr>
    </w:lvl>
    <w:lvl w:ilvl="8" w:tplc="0409001B" w:tentative="1">
      <w:start w:val="1"/>
      <w:numFmt w:val="lowerRoman"/>
      <w:lvlText w:val="%9."/>
      <w:lvlJc w:val="right"/>
      <w:pPr>
        <w:ind w:left="2790" w:hanging="180"/>
      </w:pPr>
    </w:lvl>
  </w:abstractNum>
  <w:abstractNum w:abstractNumId="1" w15:restartNumberingAfterBreak="0">
    <w:nsid w:val="08BC37A1"/>
    <w:multiLevelType w:val="hybridMultilevel"/>
    <w:tmpl w:val="E17C0C8C"/>
    <w:lvl w:ilvl="0" w:tplc="D80A82A4">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E1813"/>
    <w:multiLevelType w:val="hybridMultilevel"/>
    <w:tmpl w:val="88CC8144"/>
    <w:lvl w:ilvl="0" w:tplc="30C6857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22275"/>
    <w:multiLevelType w:val="hybridMultilevel"/>
    <w:tmpl w:val="57BEAA34"/>
    <w:lvl w:ilvl="0" w:tplc="C1661F6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86073F"/>
    <w:multiLevelType w:val="hybridMultilevel"/>
    <w:tmpl w:val="86FC14F0"/>
    <w:lvl w:ilvl="0" w:tplc="AB349206">
      <w:start w:val="1"/>
      <w:numFmt w:val="upperLetter"/>
      <w:pStyle w:val="Heading3"/>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627392"/>
    <w:multiLevelType w:val="hybridMultilevel"/>
    <w:tmpl w:val="65DCFF8A"/>
    <w:lvl w:ilvl="0" w:tplc="A78081E4">
      <w:start w:val="1"/>
      <w:numFmt w:val="upperLetter"/>
      <w:suff w:val="nothing"/>
      <w:lvlText w:val="%1."/>
      <w:lvlJc w:val="left"/>
      <w:pPr>
        <w:ind w:left="1800" w:firstLine="360"/>
      </w:pPr>
      <w:rPr>
        <w:rFonts w:ascii="Times New Roman" w:eastAsia="Times New Roman" w:hAnsi="Times New Roman" w:cs="Times New Roman" w:hint="default"/>
        <w:b/>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06B576F"/>
    <w:multiLevelType w:val="hybridMultilevel"/>
    <w:tmpl w:val="3FA0491E"/>
    <w:lvl w:ilvl="0" w:tplc="6130097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14691"/>
    <w:multiLevelType w:val="hybridMultilevel"/>
    <w:tmpl w:val="861C53E0"/>
    <w:lvl w:ilvl="0" w:tplc="A78081E4">
      <w:start w:val="1"/>
      <w:numFmt w:val="upperLetter"/>
      <w:lvlText w:val="%1."/>
      <w:lvlJc w:val="left"/>
      <w:pPr>
        <w:ind w:left="810" w:hanging="360"/>
      </w:pPr>
      <w:rPr>
        <w:rFonts w:ascii="Times New Roman" w:eastAsia="Times New Roman" w:hAnsi="Times New Roman" w:cs="Times New Roman"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4EB15A2"/>
    <w:multiLevelType w:val="hybridMultilevel"/>
    <w:tmpl w:val="695C865E"/>
    <w:lvl w:ilvl="0" w:tplc="24589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8760B6"/>
    <w:multiLevelType w:val="hybridMultilevel"/>
    <w:tmpl w:val="4BBA8BA8"/>
    <w:lvl w:ilvl="0" w:tplc="C64E18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DE3AB6"/>
    <w:multiLevelType w:val="hybridMultilevel"/>
    <w:tmpl w:val="A6F6DA02"/>
    <w:lvl w:ilvl="0" w:tplc="0EF2961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A457BA"/>
    <w:multiLevelType w:val="hybridMultilevel"/>
    <w:tmpl w:val="861C53E0"/>
    <w:lvl w:ilvl="0" w:tplc="A78081E4">
      <w:start w:val="1"/>
      <w:numFmt w:val="upperLetter"/>
      <w:lvlText w:val="%1."/>
      <w:lvlJc w:val="left"/>
      <w:pPr>
        <w:ind w:left="810" w:hanging="360"/>
      </w:pPr>
      <w:rPr>
        <w:rFonts w:ascii="Times New Roman" w:eastAsia="Times New Roman" w:hAnsi="Times New Roman" w:cs="Times New Roman"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290F5497"/>
    <w:multiLevelType w:val="hybridMultilevel"/>
    <w:tmpl w:val="31A0116A"/>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2DEE3C2F"/>
    <w:multiLevelType w:val="hybridMultilevel"/>
    <w:tmpl w:val="76063FF6"/>
    <w:lvl w:ilvl="0" w:tplc="4E3A88D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2A9E"/>
    <w:multiLevelType w:val="hybridMultilevel"/>
    <w:tmpl w:val="30080CC6"/>
    <w:lvl w:ilvl="0" w:tplc="5E44DEB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C66BED"/>
    <w:multiLevelType w:val="hybridMultilevel"/>
    <w:tmpl w:val="7CAE9092"/>
    <w:lvl w:ilvl="0" w:tplc="CBF64904">
      <w:start w:val="1"/>
      <w:numFmt w:val="upperLetter"/>
      <w:lvlText w:val="%1."/>
      <w:lvlJc w:val="left"/>
      <w:pPr>
        <w:ind w:left="990" w:hanging="360"/>
      </w:pPr>
      <w:rPr>
        <w:rFonts w:hint="default"/>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39EF4749"/>
    <w:multiLevelType w:val="hybridMultilevel"/>
    <w:tmpl w:val="E954B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407E9D"/>
    <w:multiLevelType w:val="hybridMultilevel"/>
    <w:tmpl w:val="EDC43436"/>
    <w:lvl w:ilvl="0" w:tplc="26389D8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673790"/>
    <w:multiLevelType w:val="hybridMultilevel"/>
    <w:tmpl w:val="B8D43CCE"/>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9" w15:restartNumberingAfterBreak="0">
    <w:nsid w:val="501D263D"/>
    <w:multiLevelType w:val="hybridMultilevel"/>
    <w:tmpl w:val="58A401F2"/>
    <w:lvl w:ilvl="0" w:tplc="E88613C6">
      <w:start w:val="1"/>
      <w:numFmt w:val="upperLetter"/>
      <w:lvlText w:val="%1."/>
      <w:lvlJc w:val="left"/>
      <w:pPr>
        <w:ind w:left="1095" w:hanging="360"/>
      </w:pPr>
      <w:rPr>
        <w:b/>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0" w15:restartNumberingAfterBreak="0">
    <w:nsid w:val="53A51C48"/>
    <w:multiLevelType w:val="hybridMultilevel"/>
    <w:tmpl w:val="5CA22D4E"/>
    <w:lvl w:ilvl="0" w:tplc="70AA87F0">
      <w:start w:val="1"/>
      <w:numFmt w:val="upperLetter"/>
      <w:pStyle w:val="Heading7"/>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21" w15:restartNumberingAfterBreak="0">
    <w:nsid w:val="5BD95953"/>
    <w:multiLevelType w:val="hybridMultilevel"/>
    <w:tmpl w:val="2DD494C8"/>
    <w:lvl w:ilvl="0" w:tplc="512C8BB0">
      <w:start w:val="1"/>
      <w:numFmt w:val="upperLetter"/>
      <w:lvlText w:val="%1."/>
      <w:lvlJc w:val="left"/>
      <w:pPr>
        <w:ind w:left="1080" w:hanging="360"/>
      </w:pPr>
      <w:rPr>
        <w:rFonts w:hint="default"/>
        <w:b/>
        <w:bCs/>
        <w:sz w:val="20"/>
        <w:szCs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5CC41D82"/>
    <w:multiLevelType w:val="hybridMultilevel"/>
    <w:tmpl w:val="9342DA2E"/>
    <w:lvl w:ilvl="0" w:tplc="A78081E4">
      <w:start w:val="1"/>
      <w:numFmt w:val="upperLetter"/>
      <w:lvlText w:val="%1."/>
      <w:lvlJc w:val="left"/>
      <w:pPr>
        <w:ind w:left="720" w:hanging="360"/>
      </w:pPr>
      <w:rPr>
        <w:rFonts w:ascii="Times New Roman" w:eastAsia="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AC472E"/>
    <w:multiLevelType w:val="hybridMultilevel"/>
    <w:tmpl w:val="01B6E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E279AF"/>
    <w:multiLevelType w:val="hybridMultilevel"/>
    <w:tmpl w:val="B7EEA520"/>
    <w:lvl w:ilvl="0" w:tplc="192E45CA">
      <w:start w:val="1"/>
      <w:numFmt w:val="upperRoman"/>
      <w:lvlText w:val="%1."/>
      <w:lvlJc w:val="left"/>
      <w:pPr>
        <w:ind w:left="810" w:hanging="360"/>
      </w:pPr>
      <w:rPr>
        <w:rFonts w:hint="default"/>
        <w:sz w:val="22"/>
        <w:szCs w:val="22"/>
      </w:rPr>
    </w:lvl>
    <w:lvl w:ilvl="1" w:tplc="6FF0AC56">
      <w:start w:val="1"/>
      <w:numFmt w:val="upperLetter"/>
      <w:lvlText w:val="%2."/>
      <w:lvlJc w:val="left"/>
      <w:pPr>
        <w:ind w:left="1440" w:hanging="360"/>
      </w:pPr>
      <w:rPr>
        <w:rFonts w:hint="default"/>
        <w:b/>
        <w:bCs/>
        <w:sz w:val="20"/>
        <w:szCs w:val="2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B87C07"/>
    <w:multiLevelType w:val="hybridMultilevel"/>
    <w:tmpl w:val="13AE41F0"/>
    <w:lvl w:ilvl="0" w:tplc="151E82CE">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8F59A6"/>
    <w:multiLevelType w:val="hybridMultilevel"/>
    <w:tmpl w:val="CA246D4A"/>
    <w:lvl w:ilvl="0" w:tplc="0B1ED9F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300028"/>
    <w:multiLevelType w:val="hybridMultilevel"/>
    <w:tmpl w:val="693C9438"/>
    <w:lvl w:ilvl="0" w:tplc="96EC5D64">
      <w:start w:val="1"/>
      <w:numFmt w:val="upperLetter"/>
      <w:pStyle w:val="Heading2"/>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5FF7699"/>
    <w:multiLevelType w:val="hybridMultilevel"/>
    <w:tmpl w:val="01B6E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7F0E5C"/>
    <w:multiLevelType w:val="hybridMultilevel"/>
    <w:tmpl w:val="51162A5E"/>
    <w:lvl w:ilvl="0" w:tplc="AADEAD5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5458B4"/>
    <w:multiLevelType w:val="hybridMultilevel"/>
    <w:tmpl w:val="76E01132"/>
    <w:lvl w:ilvl="0" w:tplc="1FC8AFB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AC0123"/>
    <w:multiLevelType w:val="hybridMultilevel"/>
    <w:tmpl w:val="44ACE102"/>
    <w:lvl w:ilvl="0" w:tplc="FFFFFFFF">
      <w:start w:val="1"/>
      <w:numFmt w:val="upperLetter"/>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9EF2A4F"/>
    <w:multiLevelType w:val="hybridMultilevel"/>
    <w:tmpl w:val="5CD84F9A"/>
    <w:lvl w:ilvl="0" w:tplc="0B32F932">
      <w:start w:val="1"/>
      <w:numFmt w:val="upperLetter"/>
      <w:suff w:val="space"/>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B23607"/>
    <w:multiLevelType w:val="hybridMultilevel"/>
    <w:tmpl w:val="ABF667F8"/>
    <w:lvl w:ilvl="0" w:tplc="AE50B672">
      <w:start w:val="1"/>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66798078">
    <w:abstractNumId w:val="27"/>
  </w:num>
  <w:num w:numId="2" w16cid:durableId="1988432923">
    <w:abstractNumId w:val="4"/>
  </w:num>
  <w:num w:numId="3" w16cid:durableId="1904027675">
    <w:abstractNumId w:val="20"/>
  </w:num>
  <w:num w:numId="4" w16cid:durableId="1920481373">
    <w:abstractNumId w:val="33"/>
  </w:num>
  <w:num w:numId="5" w16cid:durableId="1795447180">
    <w:abstractNumId w:val="5"/>
  </w:num>
  <w:num w:numId="6" w16cid:durableId="1150561811">
    <w:abstractNumId w:val="10"/>
  </w:num>
  <w:num w:numId="7" w16cid:durableId="1298609216">
    <w:abstractNumId w:val="23"/>
  </w:num>
  <w:num w:numId="8" w16cid:durableId="635337327">
    <w:abstractNumId w:val="0"/>
  </w:num>
  <w:num w:numId="9" w16cid:durableId="1022170923">
    <w:abstractNumId w:val="25"/>
  </w:num>
  <w:num w:numId="10" w16cid:durableId="586498820">
    <w:abstractNumId w:val="1"/>
  </w:num>
  <w:num w:numId="11" w16cid:durableId="1570187141">
    <w:abstractNumId w:val="6"/>
  </w:num>
  <w:num w:numId="12" w16cid:durableId="1348827323">
    <w:abstractNumId w:val="3"/>
  </w:num>
  <w:num w:numId="13" w16cid:durableId="458113288">
    <w:abstractNumId w:val="9"/>
  </w:num>
  <w:num w:numId="14" w16cid:durableId="184683137">
    <w:abstractNumId w:val="8"/>
  </w:num>
  <w:num w:numId="15" w16cid:durableId="1584031256">
    <w:abstractNumId w:val="17"/>
  </w:num>
  <w:num w:numId="16" w16cid:durableId="7087214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30990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4331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36867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9357510">
    <w:abstractNumId w:val="11"/>
  </w:num>
  <w:num w:numId="21" w16cid:durableId="1432967648">
    <w:abstractNumId w:val="18"/>
  </w:num>
  <w:num w:numId="22" w16cid:durableId="1845123876">
    <w:abstractNumId w:val="16"/>
  </w:num>
  <w:num w:numId="23" w16cid:durableId="1746368947">
    <w:abstractNumId w:val="28"/>
  </w:num>
  <w:num w:numId="24" w16cid:durableId="42020898">
    <w:abstractNumId w:val="13"/>
  </w:num>
  <w:num w:numId="25" w16cid:durableId="703871116">
    <w:abstractNumId w:val="29"/>
  </w:num>
  <w:num w:numId="26" w16cid:durableId="1995529811">
    <w:abstractNumId w:val="14"/>
  </w:num>
  <w:num w:numId="27" w16cid:durableId="146361407">
    <w:abstractNumId w:val="7"/>
  </w:num>
  <w:num w:numId="28" w16cid:durableId="835460871">
    <w:abstractNumId w:val="22"/>
  </w:num>
  <w:num w:numId="29" w16cid:durableId="350761079">
    <w:abstractNumId w:val="19"/>
  </w:num>
  <w:num w:numId="30" w16cid:durableId="2101638624">
    <w:abstractNumId w:val="32"/>
  </w:num>
  <w:num w:numId="31" w16cid:durableId="955909306">
    <w:abstractNumId w:val="30"/>
  </w:num>
  <w:num w:numId="32" w16cid:durableId="1858275889">
    <w:abstractNumId w:val="26"/>
  </w:num>
  <w:num w:numId="33" w16cid:durableId="1505434322">
    <w:abstractNumId w:val="31"/>
  </w:num>
  <w:num w:numId="34" w16cid:durableId="1106386474">
    <w:abstractNumId w:val="24"/>
  </w:num>
  <w:num w:numId="35" w16cid:durableId="1885557575">
    <w:abstractNumId w:val="2"/>
  </w:num>
  <w:num w:numId="36" w16cid:durableId="1550458999">
    <w:abstractNumId w:val="12"/>
  </w:num>
  <w:num w:numId="37" w16cid:durableId="716243619">
    <w:abstractNumId w:val="15"/>
  </w:num>
  <w:num w:numId="38" w16cid:durableId="101808137">
    <w:abstractNumId w:val="21"/>
  </w:num>
  <w:num w:numId="39" w16cid:durableId="15750427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1MbIwtrC0MDZX0lEKTi0uzszPAykwt6gFANh7uqYtAAAA"/>
  </w:docVars>
  <w:rsids>
    <w:rsidRoot w:val="00FF3AC0"/>
    <w:rsid w:val="00000779"/>
    <w:rsid w:val="00000F3A"/>
    <w:rsid w:val="0000111A"/>
    <w:rsid w:val="00002888"/>
    <w:rsid w:val="00002ED5"/>
    <w:rsid w:val="00003197"/>
    <w:rsid w:val="00004939"/>
    <w:rsid w:val="00006D29"/>
    <w:rsid w:val="00006E6B"/>
    <w:rsid w:val="000100F7"/>
    <w:rsid w:val="00010632"/>
    <w:rsid w:val="00010671"/>
    <w:rsid w:val="00011BA8"/>
    <w:rsid w:val="00011E63"/>
    <w:rsid w:val="00013A15"/>
    <w:rsid w:val="00014481"/>
    <w:rsid w:val="000154BF"/>
    <w:rsid w:val="000159CB"/>
    <w:rsid w:val="00016786"/>
    <w:rsid w:val="00017212"/>
    <w:rsid w:val="00017703"/>
    <w:rsid w:val="00020A16"/>
    <w:rsid w:val="00021C06"/>
    <w:rsid w:val="0002212E"/>
    <w:rsid w:val="000237F9"/>
    <w:rsid w:val="00023843"/>
    <w:rsid w:val="00023C99"/>
    <w:rsid w:val="00023F70"/>
    <w:rsid w:val="00024677"/>
    <w:rsid w:val="00024E97"/>
    <w:rsid w:val="0002598D"/>
    <w:rsid w:val="00025B8B"/>
    <w:rsid w:val="00026740"/>
    <w:rsid w:val="00027D60"/>
    <w:rsid w:val="00030FB8"/>
    <w:rsid w:val="00031913"/>
    <w:rsid w:val="00031BAA"/>
    <w:rsid w:val="00031E53"/>
    <w:rsid w:val="000322D4"/>
    <w:rsid w:val="0003318B"/>
    <w:rsid w:val="0003399E"/>
    <w:rsid w:val="00033A15"/>
    <w:rsid w:val="000342CA"/>
    <w:rsid w:val="00035249"/>
    <w:rsid w:val="00037730"/>
    <w:rsid w:val="00037E65"/>
    <w:rsid w:val="00041122"/>
    <w:rsid w:val="000416FB"/>
    <w:rsid w:val="00042030"/>
    <w:rsid w:val="00042D9A"/>
    <w:rsid w:val="000430F9"/>
    <w:rsid w:val="000435BD"/>
    <w:rsid w:val="00043D96"/>
    <w:rsid w:val="000461C5"/>
    <w:rsid w:val="00047536"/>
    <w:rsid w:val="000478A6"/>
    <w:rsid w:val="00050B2A"/>
    <w:rsid w:val="00051112"/>
    <w:rsid w:val="00051568"/>
    <w:rsid w:val="00051B7E"/>
    <w:rsid w:val="0005205D"/>
    <w:rsid w:val="000533CE"/>
    <w:rsid w:val="000534E8"/>
    <w:rsid w:val="00054F9D"/>
    <w:rsid w:val="0005524B"/>
    <w:rsid w:val="00055795"/>
    <w:rsid w:val="00055F06"/>
    <w:rsid w:val="00056AC3"/>
    <w:rsid w:val="00056CAF"/>
    <w:rsid w:val="00057158"/>
    <w:rsid w:val="0005750D"/>
    <w:rsid w:val="0005770A"/>
    <w:rsid w:val="00057CCF"/>
    <w:rsid w:val="00057E84"/>
    <w:rsid w:val="000602AC"/>
    <w:rsid w:val="00060B1E"/>
    <w:rsid w:val="0006154A"/>
    <w:rsid w:val="00061C8B"/>
    <w:rsid w:val="0006272A"/>
    <w:rsid w:val="00063556"/>
    <w:rsid w:val="000639EC"/>
    <w:rsid w:val="000640F7"/>
    <w:rsid w:val="00064A06"/>
    <w:rsid w:val="00065D5C"/>
    <w:rsid w:val="0006631F"/>
    <w:rsid w:val="00066466"/>
    <w:rsid w:val="000676AD"/>
    <w:rsid w:val="00067F20"/>
    <w:rsid w:val="0007010F"/>
    <w:rsid w:val="0007094E"/>
    <w:rsid w:val="0007215F"/>
    <w:rsid w:val="00072EB0"/>
    <w:rsid w:val="00073814"/>
    <w:rsid w:val="00073FC6"/>
    <w:rsid w:val="0007413D"/>
    <w:rsid w:val="000760F1"/>
    <w:rsid w:val="00077D12"/>
    <w:rsid w:val="00080420"/>
    <w:rsid w:val="00080771"/>
    <w:rsid w:val="00080B98"/>
    <w:rsid w:val="000821EE"/>
    <w:rsid w:val="00083B34"/>
    <w:rsid w:val="00084350"/>
    <w:rsid w:val="0008594F"/>
    <w:rsid w:val="00085E76"/>
    <w:rsid w:val="00087297"/>
    <w:rsid w:val="00087A59"/>
    <w:rsid w:val="00087EC7"/>
    <w:rsid w:val="00090036"/>
    <w:rsid w:val="00090115"/>
    <w:rsid w:val="00090DBF"/>
    <w:rsid w:val="00090DD0"/>
    <w:rsid w:val="00090E34"/>
    <w:rsid w:val="00092D0A"/>
    <w:rsid w:val="00094926"/>
    <w:rsid w:val="00094AC1"/>
    <w:rsid w:val="00094F09"/>
    <w:rsid w:val="00097DCC"/>
    <w:rsid w:val="000A08FC"/>
    <w:rsid w:val="000A118C"/>
    <w:rsid w:val="000A14C0"/>
    <w:rsid w:val="000A1A16"/>
    <w:rsid w:val="000A2A82"/>
    <w:rsid w:val="000A2BEA"/>
    <w:rsid w:val="000A34F8"/>
    <w:rsid w:val="000A3D12"/>
    <w:rsid w:val="000A42D5"/>
    <w:rsid w:val="000A4316"/>
    <w:rsid w:val="000A4DFD"/>
    <w:rsid w:val="000A52AF"/>
    <w:rsid w:val="000A7486"/>
    <w:rsid w:val="000B10A4"/>
    <w:rsid w:val="000B1962"/>
    <w:rsid w:val="000B2DEF"/>
    <w:rsid w:val="000B2ED1"/>
    <w:rsid w:val="000B3670"/>
    <w:rsid w:val="000B3E7C"/>
    <w:rsid w:val="000B4F8C"/>
    <w:rsid w:val="000B604A"/>
    <w:rsid w:val="000C036F"/>
    <w:rsid w:val="000C04CE"/>
    <w:rsid w:val="000C05DA"/>
    <w:rsid w:val="000C0657"/>
    <w:rsid w:val="000C08DF"/>
    <w:rsid w:val="000C1AE8"/>
    <w:rsid w:val="000C234B"/>
    <w:rsid w:val="000C387B"/>
    <w:rsid w:val="000C3D19"/>
    <w:rsid w:val="000C4013"/>
    <w:rsid w:val="000C41CD"/>
    <w:rsid w:val="000C426A"/>
    <w:rsid w:val="000C43B9"/>
    <w:rsid w:val="000C50D9"/>
    <w:rsid w:val="000C54DA"/>
    <w:rsid w:val="000C5763"/>
    <w:rsid w:val="000C6FDB"/>
    <w:rsid w:val="000D06AC"/>
    <w:rsid w:val="000D1769"/>
    <w:rsid w:val="000D1A4E"/>
    <w:rsid w:val="000D39CB"/>
    <w:rsid w:val="000D44B4"/>
    <w:rsid w:val="000D60A4"/>
    <w:rsid w:val="000E03F7"/>
    <w:rsid w:val="000E0B3B"/>
    <w:rsid w:val="000E1346"/>
    <w:rsid w:val="000E1B9E"/>
    <w:rsid w:val="000E1D8C"/>
    <w:rsid w:val="000E237C"/>
    <w:rsid w:val="000E249B"/>
    <w:rsid w:val="000E2589"/>
    <w:rsid w:val="000E317E"/>
    <w:rsid w:val="000E34FA"/>
    <w:rsid w:val="000E376C"/>
    <w:rsid w:val="000E3F0F"/>
    <w:rsid w:val="000E3FF5"/>
    <w:rsid w:val="000E485E"/>
    <w:rsid w:val="000E49C3"/>
    <w:rsid w:val="000E4DFA"/>
    <w:rsid w:val="000E60E9"/>
    <w:rsid w:val="000E77E8"/>
    <w:rsid w:val="000E79FF"/>
    <w:rsid w:val="000E7C65"/>
    <w:rsid w:val="000F26BD"/>
    <w:rsid w:val="000F2759"/>
    <w:rsid w:val="000F395A"/>
    <w:rsid w:val="000F50B8"/>
    <w:rsid w:val="000F5317"/>
    <w:rsid w:val="000F5E37"/>
    <w:rsid w:val="000F5ED3"/>
    <w:rsid w:val="000F6019"/>
    <w:rsid w:val="000F7C57"/>
    <w:rsid w:val="0010043A"/>
    <w:rsid w:val="00100992"/>
    <w:rsid w:val="00100B63"/>
    <w:rsid w:val="00101C47"/>
    <w:rsid w:val="00101D23"/>
    <w:rsid w:val="00101E52"/>
    <w:rsid w:val="00102E43"/>
    <w:rsid w:val="00103739"/>
    <w:rsid w:val="00104F4D"/>
    <w:rsid w:val="00104FCC"/>
    <w:rsid w:val="00106244"/>
    <w:rsid w:val="00106477"/>
    <w:rsid w:val="00106810"/>
    <w:rsid w:val="00106964"/>
    <w:rsid w:val="00106CC6"/>
    <w:rsid w:val="00106FC1"/>
    <w:rsid w:val="00107122"/>
    <w:rsid w:val="0011079B"/>
    <w:rsid w:val="001109D4"/>
    <w:rsid w:val="00110A5E"/>
    <w:rsid w:val="0011109C"/>
    <w:rsid w:val="00112675"/>
    <w:rsid w:val="001143AB"/>
    <w:rsid w:val="00114C3D"/>
    <w:rsid w:val="00115065"/>
    <w:rsid w:val="0011659C"/>
    <w:rsid w:val="001209E3"/>
    <w:rsid w:val="00121EEA"/>
    <w:rsid w:val="001223D5"/>
    <w:rsid w:val="00122D59"/>
    <w:rsid w:val="001236BC"/>
    <w:rsid w:val="0012555D"/>
    <w:rsid w:val="00126B6A"/>
    <w:rsid w:val="00126BBB"/>
    <w:rsid w:val="00127B51"/>
    <w:rsid w:val="00130213"/>
    <w:rsid w:val="00130F30"/>
    <w:rsid w:val="00131ECC"/>
    <w:rsid w:val="00131F44"/>
    <w:rsid w:val="00132293"/>
    <w:rsid w:val="001324D5"/>
    <w:rsid w:val="001325CB"/>
    <w:rsid w:val="001342E6"/>
    <w:rsid w:val="001345BF"/>
    <w:rsid w:val="001347FD"/>
    <w:rsid w:val="001365DB"/>
    <w:rsid w:val="00137261"/>
    <w:rsid w:val="0013728A"/>
    <w:rsid w:val="001378AE"/>
    <w:rsid w:val="00140655"/>
    <w:rsid w:val="001409B1"/>
    <w:rsid w:val="00140C73"/>
    <w:rsid w:val="00141C85"/>
    <w:rsid w:val="0014202F"/>
    <w:rsid w:val="00142A9D"/>
    <w:rsid w:val="00143589"/>
    <w:rsid w:val="00143711"/>
    <w:rsid w:val="00143853"/>
    <w:rsid w:val="00143983"/>
    <w:rsid w:val="00146C08"/>
    <w:rsid w:val="00146F5C"/>
    <w:rsid w:val="00147674"/>
    <w:rsid w:val="00147953"/>
    <w:rsid w:val="00150A18"/>
    <w:rsid w:val="00150CAC"/>
    <w:rsid w:val="00151126"/>
    <w:rsid w:val="00152227"/>
    <w:rsid w:val="001522BB"/>
    <w:rsid w:val="001531DE"/>
    <w:rsid w:val="001533F1"/>
    <w:rsid w:val="0015399B"/>
    <w:rsid w:val="001561F3"/>
    <w:rsid w:val="00156CD2"/>
    <w:rsid w:val="00157BE4"/>
    <w:rsid w:val="001621A6"/>
    <w:rsid w:val="001628DE"/>
    <w:rsid w:val="00163062"/>
    <w:rsid w:val="00163ECF"/>
    <w:rsid w:val="00164DCC"/>
    <w:rsid w:val="001650FF"/>
    <w:rsid w:val="00165CA4"/>
    <w:rsid w:val="00165CA7"/>
    <w:rsid w:val="001664C3"/>
    <w:rsid w:val="00166935"/>
    <w:rsid w:val="00167546"/>
    <w:rsid w:val="0016772F"/>
    <w:rsid w:val="0017106A"/>
    <w:rsid w:val="001717E6"/>
    <w:rsid w:val="001719D7"/>
    <w:rsid w:val="00171A72"/>
    <w:rsid w:val="00172455"/>
    <w:rsid w:val="001734C7"/>
    <w:rsid w:val="00174D41"/>
    <w:rsid w:val="00175639"/>
    <w:rsid w:val="00176CCF"/>
    <w:rsid w:val="00180796"/>
    <w:rsid w:val="00181242"/>
    <w:rsid w:val="00181EC7"/>
    <w:rsid w:val="001821CE"/>
    <w:rsid w:val="00182C9D"/>
    <w:rsid w:val="00183303"/>
    <w:rsid w:val="0018704B"/>
    <w:rsid w:val="001874E1"/>
    <w:rsid w:val="001901EF"/>
    <w:rsid w:val="001903CE"/>
    <w:rsid w:val="00190A5E"/>
    <w:rsid w:val="00191046"/>
    <w:rsid w:val="00191C12"/>
    <w:rsid w:val="00191D4A"/>
    <w:rsid w:val="00193223"/>
    <w:rsid w:val="00193334"/>
    <w:rsid w:val="0019565F"/>
    <w:rsid w:val="00195A28"/>
    <w:rsid w:val="00195BE9"/>
    <w:rsid w:val="001977FF"/>
    <w:rsid w:val="001A0479"/>
    <w:rsid w:val="001A0E0C"/>
    <w:rsid w:val="001A2422"/>
    <w:rsid w:val="001A2BEF"/>
    <w:rsid w:val="001A3B97"/>
    <w:rsid w:val="001A417B"/>
    <w:rsid w:val="001A46C7"/>
    <w:rsid w:val="001A5F16"/>
    <w:rsid w:val="001A7A75"/>
    <w:rsid w:val="001B05A2"/>
    <w:rsid w:val="001B0A30"/>
    <w:rsid w:val="001B1AA1"/>
    <w:rsid w:val="001B383E"/>
    <w:rsid w:val="001B3A9E"/>
    <w:rsid w:val="001B3D9B"/>
    <w:rsid w:val="001B4D8E"/>
    <w:rsid w:val="001B5758"/>
    <w:rsid w:val="001B5EB2"/>
    <w:rsid w:val="001B6568"/>
    <w:rsid w:val="001B6C63"/>
    <w:rsid w:val="001C04EE"/>
    <w:rsid w:val="001C09CE"/>
    <w:rsid w:val="001C0B4F"/>
    <w:rsid w:val="001C0E1E"/>
    <w:rsid w:val="001C1D89"/>
    <w:rsid w:val="001C1D9C"/>
    <w:rsid w:val="001C2298"/>
    <w:rsid w:val="001C3A34"/>
    <w:rsid w:val="001C3E53"/>
    <w:rsid w:val="001C46F8"/>
    <w:rsid w:val="001C4D96"/>
    <w:rsid w:val="001C5CFC"/>
    <w:rsid w:val="001C65D2"/>
    <w:rsid w:val="001C68F5"/>
    <w:rsid w:val="001C6D3E"/>
    <w:rsid w:val="001C7536"/>
    <w:rsid w:val="001C7956"/>
    <w:rsid w:val="001D0A43"/>
    <w:rsid w:val="001D0AC5"/>
    <w:rsid w:val="001D0B23"/>
    <w:rsid w:val="001D106C"/>
    <w:rsid w:val="001D18A8"/>
    <w:rsid w:val="001D1AC9"/>
    <w:rsid w:val="001D1C4B"/>
    <w:rsid w:val="001D2836"/>
    <w:rsid w:val="001D2DA1"/>
    <w:rsid w:val="001D36EF"/>
    <w:rsid w:val="001D4C6D"/>
    <w:rsid w:val="001D53D1"/>
    <w:rsid w:val="001D570B"/>
    <w:rsid w:val="001D5C7A"/>
    <w:rsid w:val="001D67E6"/>
    <w:rsid w:val="001D68AE"/>
    <w:rsid w:val="001D7182"/>
    <w:rsid w:val="001D7DCF"/>
    <w:rsid w:val="001E0BA3"/>
    <w:rsid w:val="001E0CD2"/>
    <w:rsid w:val="001E1C74"/>
    <w:rsid w:val="001E1D4E"/>
    <w:rsid w:val="001E21C1"/>
    <w:rsid w:val="001E23DA"/>
    <w:rsid w:val="001E25F3"/>
    <w:rsid w:val="001E2632"/>
    <w:rsid w:val="001E313E"/>
    <w:rsid w:val="001E31B5"/>
    <w:rsid w:val="001E3FAC"/>
    <w:rsid w:val="001E4A2E"/>
    <w:rsid w:val="001E6034"/>
    <w:rsid w:val="001E62E0"/>
    <w:rsid w:val="001E6C79"/>
    <w:rsid w:val="001F053C"/>
    <w:rsid w:val="001F145D"/>
    <w:rsid w:val="001F1C46"/>
    <w:rsid w:val="001F21AD"/>
    <w:rsid w:val="001F2305"/>
    <w:rsid w:val="001F2C35"/>
    <w:rsid w:val="001F338D"/>
    <w:rsid w:val="001F3469"/>
    <w:rsid w:val="001F37B7"/>
    <w:rsid w:val="001F3ABF"/>
    <w:rsid w:val="001F4560"/>
    <w:rsid w:val="001F55FB"/>
    <w:rsid w:val="001F6D7B"/>
    <w:rsid w:val="001F77DE"/>
    <w:rsid w:val="001F785C"/>
    <w:rsid w:val="001F7AF4"/>
    <w:rsid w:val="002001D9"/>
    <w:rsid w:val="002033CE"/>
    <w:rsid w:val="0020381C"/>
    <w:rsid w:val="00205394"/>
    <w:rsid w:val="00206C72"/>
    <w:rsid w:val="0020722D"/>
    <w:rsid w:val="0020725D"/>
    <w:rsid w:val="00207587"/>
    <w:rsid w:val="00207803"/>
    <w:rsid w:val="00207B6C"/>
    <w:rsid w:val="00207FF8"/>
    <w:rsid w:val="00210C92"/>
    <w:rsid w:val="00212435"/>
    <w:rsid w:val="0021251A"/>
    <w:rsid w:val="00212748"/>
    <w:rsid w:val="00212991"/>
    <w:rsid w:val="00213DCC"/>
    <w:rsid w:val="00214F0A"/>
    <w:rsid w:val="0021591E"/>
    <w:rsid w:val="00216438"/>
    <w:rsid w:val="00217159"/>
    <w:rsid w:val="00217AFD"/>
    <w:rsid w:val="0022032B"/>
    <w:rsid w:val="00220D6E"/>
    <w:rsid w:val="0022114E"/>
    <w:rsid w:val="00221EF2"/>
    <w:rsid w:val="002224F3"/>
    <w:rsid w:val="0022304D"/>
    <w:rsid w:val="002232AD"/>
    <w:rsid w:val="00223452"/>
    <w:rsid w:val="00224239"/>
    <w:rsid w:val="00224932"/>
    <w:rsid w:val="00225117"/>
    <w:rsid w:val="00225B01"/>
    <w:rsid w:val="00225CA7"/>
    <w:rsid w:val="002276E3"/>
    <w:rsid w:val="002277E0"/>
    <w:rsid w:val="00227975"/>
    <w:rsid w:val="002307FE"/>
    <w:rsid w:val="00232DA2"/>
    <w:rsid w:val="0023493C"/>
    <w:rsid w:val="00235360"/>
    <w:rsid w:val="002354C8"/>
    <w:rsid w:val="002357B4"/>
    <w:rsid w:val="00235A69"/>
    <w:rsid w:val="00235AEC"/>
    <w:rsid w:val="00235CDB"/>
    <w:rsid w:val="002366F5"/>
    <w:rsid w:val="0024008A"/>
    <w:rsid w:val="0024016E"/>
    <w:rsid w:val="00241AAD"/>
    <w:rsid w:val="00242355"/>
    <w:rsid w:val="00242722"/>
    <w:rsid w:val="0024281D"/>
    <w:rsid w:val="00242C01"/>
    <w:rsid w:val="00245165"/>
    <w:rsid w:val="0024528E"/>
    <w:rsid w:val="00246567"/>
    <w:rsid w:val="00246DD2"/>
    <w:rsid w:val="00247620"/>
    <w:rsid w:val="002501D1"/>
    <w:rsid w:val="002507D8"/>
    <w:rsid w:val="00251D78"/>
    <w:rsid w:val="00252A78"/>
    <w:rsid w:val="00252EAA"/>
    <w:rsid w:val="00253DA2"/>
    <w:rsid w:val="002546A9"/>
    <w:rsid w:val="00254ED3"/>
    <w:rsid w:val="0025558A"/>
    <w:rsid w:val="00256275"/>
    <w:rsid w:val="002564A3"/>
    <w:rsid w:val="00257EB8"/>
    <w:rsid w:val="00260B2C"/>
    <w:rsid w:val="002621EC"/>
    <w:rsid w:val="002623D2"/>
    <w:rsid w:val="00262CE5"/>
    <w:rsid w:val="00264E9E"/>
    <w:rsid w:val="00265440"/>
    <w:rsid w:val="00265779"/>
    <w:rsid w:val="002659F2"/>
    <w:rsid w:val="00265D06"/>
    <w:rsid w:val="0026712A"/>
    <w:rsid w:val="00267600"/>
    <w:rsid w:val="002716F3"/>
    <w:rsid w:val="0027284E"/>
    <w:rsid w:val="002738CA"/>
    <w:rsid w:val="002749F1"/>
    <w:rsid w:val="00276F41"/>
    <w:rsid w:val="002801A9"/>
    <w:rsid w:val="00283911"/>
    <w:rsid w:val="002858D7"/>
    <w:rsid w:val="00285915"/>
    <w:rsid w:val="00285AA9"/>
    <w:rsid w:val="0028726B"/>
    <w:rsid w:val="00287C6B"/>
    <w:rsid w:val="00290D45"/>
    <w:rsid w:val="00292FBB"/>
    <w:rsid w:val="002932D7"/>
    <w:rsid w:val="002945FE"/>
    <w:rsid w:val="00294B3F"/>
    <w:rsid w:val="00294FCA"/>
    <w:rsid w:val="002960A9"/>
    <w:rsid w:val="00297101"/>
    <w:rsid w:val="002A0C8A"/>
    <w:rsid w:val="002A2559"/>
    <w:rsid w:val="002A3AD9"/>
    <w:rsid w:val="002A44C9"/>
    <w:rsid w:val="002A6372"/>
    <w:rsid w:val="002B05FA"/>
    <w:rsid w:val="002B0A78"/>
    <w:rsid w:val="002B107F"/>
    <w:rsid w:val="002B16F7"/>
    <w:rsid w:val="002B1831"/>
    <w:rsid w:val="002B1F83"/>
    <w:rsid w:val="002B4A30"/>
    <w:rsid w:val="002B4D8E"/>
    <w:rsid w:val="002B6520"/>
    <w:rsid w:val="002B696C"/>
    <w:rsid w:val="002B6C81"/>
    <w:rsid w:val="002B76FA"/>
    <w:rsid w:val="002B7B9C"/>
    <w:rsid w:val="002B7D5E"/>
    <w:rsid w:val="002C0759"/>
    <w:rsid w:val="002C10CF"/>
    <w:rsid w:val="002C181B"/>
    <w:rsid w:val="002C3473"/>
    <w:rsid w:val="002C34F5"/>
    <w:rsid w:val="002C6831"/>
    <w:rsid w:val="002C69E0"/>
    <w:rsid w:val="002C71A7"/>
    <w:rsid w:val="002C7536"/>
    <w:rsid w:val="002C7F2D"/>
    <w:rsid w:val="002D0EE2"/>
    <w:rsid w:val="002D1460"/>
    <w:rsid w:val="002D2575"/>
    <w:rsid w:val="002D3336"/>
    <w:rsid w:val="002D3F6B"/>
    <w:rsid w:val="002D4EFC"/>
    <w:rsid w:val="002D5015"/>
    <w:rsid w:val="002D5374"/>
    <w:rsid w:val="002D5DB6"/>
    <w:rsid w:val="002D64E1"/>
    <w:rsid w:val="002D677D"/>
    <w:rsid w:val="002D6A01"/>
    <w:rsid w:val="002D6F59"/>
    <w:rsid w:val="002D6FA5"/>
    <w:rsid w:val="002E05E0"/>
    <w:rsid w:val="002E0BCA"/>
    <w:rsid w:val="002E15C0"/>
    <w:rsid w:val="002E280A"/>
    <w:rsid w:val="002E2976"/>
    <w:rsid w:val="002E32CF"/>
    <w:rsid w:val="002E347A"/>
    <w:rsid w:val="002E679E"/>
    <w:rsid w:val="002E68C3"/>
    <w:rsid w:val="002E7721"/>
    <w:rsid w:val="002E7860"/>
    <w:rsid w:val="002F123E"/>
    <w:rsid w:val="002F197C"/>
    <w:rsid w:val="002F1DF4"/>
    <w:rsid w:val="002F2505"/>
    <w:rsid w:val="002F2E07"/>
    <w:rsid w:val="002F3255"/>
    <w:rsid w:val="002F48BC"/>
    <w:rsid w:val="002F4B0C"/>
    <w:rsid w:val="002F5015"/>
    <w:rsid w:val="002F5CB1"/>
    <w:rsid w:val="002F5D5A"/>
    <w:rsid w:val="002F5E43"/>
    <w:rsid w:val="002F61CB"/>
    <w:rsid w:val="002F73C3"/>
    <w:rsid w:val="002F7632"/>
    <w:rsid w:val="002F7732"/>
    <w:rsid w:val="002F7B2B"/>
    <w:rsid w:val="003001A3"/>
    <w:rsid w:val="0030131A"/>
    <w:rsid w:val="003055C3"/>
    <w:rsid w:val="00305898"/>
    <w:rsid w:val="00305B44"/>
    <w:rsid w:val="0030655A"/>
    <w:rsid w:val="00306C8A"/>
    <w:rsid w:val="003073CE"/>
    <w:rsid w:val="003102A1"/>
    <w:rsid w:val="003109E0"/>
    <w:rsid w:val="00310CBB"/>
    <w:rsid w:val="00310FFC"/>
    <w:rsid w:val="0031191C"/>
    <w:rsid w:val="00311CB8"/>
    <w:rsid w:val="00312BF8"/>
    <w:rsid w:val="00313625"/>
    <w:rsid w:val="00314B3F"/>
    <w:rsid w:val="00314F8D"/>
    <w:rsid w:val="00314FA5"/>
    <w:rsid w:val="00315EE2"/>
    <w:rsid w:val="00317C58"/>
    <w:rsid w:val="00320D65"/>
    <w:rsid w:val="00321D2A"/>
    <w:rsid w:val="003238C7"/>
    <w:rsid w:val="003245A8"/>
    <w:rsid w:val="0032513F"/>
    <w:rsid w:val="00326BC4"/>
    <w:rsid w:val="003271A5"/>
    <w:rsid w:val="00330147"/>
    <w:rsid w:val="003303B7"/>
    <w:rsid w:val="00330ED6"/>
    <w:rsid w:val="003314F4"/>
    <w:rsid w:val="003324D3"/>
    <w:rsid w:val="00333188"/>
    <w:rsid w:val="003334BB"/>
    <w:rsid w:val="003337D0"/>
    <w:rsid w:val="003345C3"/>
    <w:rsid w:val="0033596F"/>
    <w:rsid w:val="00336116"/>
    <w:rsid w:val="003362BF"/>
    <w:rsid w:val="00336D8C"/>
    <w:rsid w:val="00340632"/>
    <w:rsid w:val="0034140D"/>
    <w:rsid w:val="003437A4"/>
    <w:rsid w:val="0034410F"/>
    <w:rsid w:val="00344485"/>
    <w:rsid w:val="003447C4"/>
    <w:rsid w:val="003447CF"/>
    <w:rsid w:val="00344B1B"/>
    <w:rsid w:val="00344E25"/>
    <w:rsid w:val="00345BA4"/>
    <w:rsid w:val="00345DD4"/>
    <w:rsid w:val="00347558"/>
    <w:rsid w:val="00350FE3"/>
    <w:rsid w:val="003511E5"/>
    <w:rsid w:val="0035179D"/>
    <w:rsid w:val="00351AD0"/>
    <w:rsid w:val="00352AF9"/>
    <w:rsid w:val="00352CEF"/>
    <w:rsid w:val="00356BEB"/>
    <w:rsid w:val="0035793D"/>
    <w:rsid w:val="003607A5"/>
    <w:rsid w:val="003615E9"/>
    <w:rsid w:val="003629CD"/>
    <w:rsid w:val="00362D23"/>
    <w:rsid w:val="00363A9C"/>
    <w:rsid w:val="00363B72"/>
    <w:rsid w:val="00363EB9"/>
    <w:rsid w:val="0036491E"/>
    <w:rsid w:val="00366226"/>
    <w:rsid w:val="003675E8"/>
    <w:rsid w:val="00367E4A"/>
    <w:rsid w:val="00370E40"/>
    <w:rsid w:val="003725B6"/>
    <w:rsid w:val="00372889"/>
    <w:rsid w:val="0037302D"/>
    <w:rsid w:val="003731D1"/>
    <w:rsid w:val="003733E2"/>
    <w:rsid w:val="00373D6C"/>
    <w:rsid w:val="0037758B"/>
    <w:rsid w:val="00377DF6"/>
    <w:rsid w:val="00380B6A"/>
    <w:rsid w:val="00380EB6"/>
    <w:rsid w:val="00382383"/>
    <w:rsid w:val="003826DF"/>
    <w:rsid w:val="00383E94"/>
    <w:rsid w:val="00384043"/>
    <w:rsid w:val="00384C25"/>
    <w:rsid w:val="00385257"/>
    <w:rsid w:val="00386DF0"/>
    <w:rsid w:val="00386F6F"/>
    <w:rsid w:val="00387139"/>
    <w:rsid w:val="00387494"/>
    <w:rsid w:val="00387AAA"/>
    <w:rsid w:val="00387C82"/>
    <w:rsid w:val="00387CA3"/>
    <w:rsid w:val="00387F3B"/>
    <w:rsid w:val="003913AB"/>
    <w:rsid w:val="003914EF"/>
    <w:rsid w:val="00392129"/>
    <w:rsid w:val="0039222B"/>
    <w:rsid w:val="003931D1"/>
    <w:rsid w:val="003933B0"/>
    <w:rsid w:val="0039439A"/>
    <w:rsid w:val="00394B52"/>
    <w:rsid w:val="00394FB9"/>
    <w:rsid w:val="00395522"/>
    <w:rsid w:val="00395D50"/>
    <w:rsid w:val="00396C70"/>
    <w:rsid w:val="00397C81"/>
    <w:rsid w:val="003A005A"/>
    <w:rsid w:val="003A02C8"/>
    <w:rsid w:val="003A06D3"/>
    <w:rsid w:val="003A1211"/>
    <w:rsid w:val="003A1890"/>
    <w:rsid w:val="003A1BE7"/>
    <w:rsid w:val="003A2322"/>
    <w:rsid w:val="003A3C59"/>
    <w:rsid w:val="003A3F7B"/>
    <w:rsid w:val="003A4279"/>
    <w:rsid w:val="003A438A"/>
    <w:rsid w:val="003A5010"/>
    <w:rsid w:val="003A5107"/>
    <w:rsid w:val="003A5425"/>
    <w:rsid w:val="003A57E5"/>
    <w:rsid w:val="003A6032"/>
    <w:rsid w:val="003A699C"/>
    <w:rsid w:val="003A6BD2"/>
    <w:rsid w:val="003A75F1"/>
    <w:rsid w:val="003B0A60"/>
    <w:rsid w:val="003B3DD3"/>
    <w:rsid w:val="003B73BC"/>
    <w:rsid w:val="003C0D1B"/>
    <w:rsid w:val="003C250C"/>
    <w:rsid w:val="003C2606"/>
    <w:rsid w:val="003C33AB"/>
    <w:rsid w:val="003C3AD8"/>
    <w:rsid w:val="003C567C"/>
    <w:rsid w:val="003C6751"/>
    <w:rsid w:val="003C790B"/>
    <w:rsid w:val="003C7B36"/>
    <w:rsid w:val="003D0278"/>
    <w:rsid w:val="003D02AA"/>
    <w:rsid w:val="003D1AED"/>
    <w:rsid w:val="003D3D8A"/>
    <w:rsid w:val="003D479D"/>
    <w:rsid w:val="003D48DE"/>
    <w:rsid w:val="003D4C31"/>
    <w:rsid w:val="003D715D"/>
    <w:rsid w:val="003D74B7"/>
    <w:rsid w:val="003D7AC1"/>
    <w:rsid w:val="003E0E9D"/>
    <w:rsid w:val="003E1845"/>
    <w:rsid w:val="003E1B22"/>
    <w:rsid w:val="003E2222"/>
    <w:rsid w:val="003E3566"/>
    <w:rsid w:val="003E3868"/>
    <w:rsid w:val="003E49E4"/>
    <w:rsid w:val="003E59B7"/>
    <w:rsid w:val="003E6BC1"/>
    <w:rsid w:val="003E74CB"/>
    <w:rsid w:val="003E76CF"/>
    <w:rsid w:val="003E7911"/>
    <w:rsid w:val="003F0A46"/>
    <w:rsid w:val="003F27C7"/>
    <w:rsid w:val="003F3B0E"/>
    <w:rsid w:val="003F4521"/>
    <w:rsid w:val="003F4DE4"/>
    <w:rsid w:val="003F5228"/>
    <w:rsid w:val="003F5ECC"/>
    <w:rsid w:val="003F64BA"/>
    <w:rsid w:val="003F7802"/>
    <w:rsid w:val="00400432"/>
    <w:rsid w:val="00401D17"/>
    <w:rsid w:val="00403108"/>
    <w:rsid w:val="00403239"/>
    <w:rsid w:val="0040330B"/>
    <w:rsid w:val="0040341E"/>
    <w:rsid w:val="00403E04"/>
    <w:rsid w:val="00403F0C"/>
    <w:rsid w:val="00405520"/>
    <w:rsid w:val="0040584D"/>
    <w:rsid w:val="00405F8C"/>
    <w:rsid w:val="0040696B"/>
    <w:rsid w:val="004076B1"/>
    <w:rsid w:val="004115BB"/>
    <w:rsid w:val="0041237F"/>
    <w:rsid w:val="00412F30"/>
    <w:rsid w:val="00415254"/>
    <w:rsid w:val="00415800"/>
    <w:rsid w:val="00415CD0"/>
    <w:rsid w:val="00416E03"/>
    <w:rsid w:val="00417585"/>
    <w:rsid w:val="0041768D"/>
    <w:rsid w:val="004207C2"/>
    <w:rsid w:val="00420DE5"/>
    <w:rsid w:val="0042158D"/>
    <w:rsid w:val="00421647"/>
    <w:rsid w:val="004217D0"/>
    <w:rsid w:val="00422259"/>
    <w:rsid w:val="004223AE"/>
    <w:rsid w:val="004223F2"/>
    <w:rsid w:val="00423069"/>
    <w:rsid w:val="00423A39"/>
    <w:rsid w:val="0042577D"/>
    <w:rsid w:val="004275E6"/>
    <w:rsid w:val="00427E6D"/>
    <w:rsid w:val="004302B7"/>
    <w:rsid w:val="0043099F"/>
    <w:rsid w:val="004312DD"/>
    <w:rsid w:val="00431A7B"/>
    <w:rsid w:val="00431BC5"/>
    <w:rsid w:val="00433832"/>
    <w:rsid w:val="00433A07"/>
    <w:rsid w:val="0043487B"/>
    <w:rsid w:val="00434C60"/>
    <w:rsid w:val="00434FB4"/>
    <w:rsid w:val="0043516D"/>
    <w:rsid w:val="0043549E"/>
    <w:rsid w:val="00435FFB"/>
    <w:rsid w:val="00436C04"/>
    <w:rsid w:val="004401B0"/>
    <w:rsid w:val="004408FB"/>
    <w:rsid w:val="00441267"/>
    <w:rsid w:val="00443886"/>
    <w:rsid w:val="004446E3"/>
    <w:rsid w:val="00444F50"/>
    <w:rsid w:val="00445BFE"/>
    <w:rsid w:val="00446AF2"/>
    <w:rsid w:val="004475C6"/>
    <w:rsid w:val="004505FE"/>
    <w:rsid w:val="0045084E"/>
    <w:rsid w:val="00453BDD"/>
    <w:rsid w:val="00454293"/>
    <w:rsid w:val="0045496B"/>
    <w:rsid w:val="0045545F"/>
    <w:rsid w:val="00456E01"/>
    <w:rsid w:val="00457F2A"/>
    <w:rsid w:val="00460220"/>
    <w:rsid w:val="00460DD9"/>
    <w:rsid w:val="004613C3"/>
    <w:rsid w:val="00463068"/>
    <w:rsid w:val="0046363C"/>
    <w:rsid w:val="004642F8"/>
    <w:rsid w:val="00464881"/>
    <w:rsid w:val="0046566E"/>
    <w:rsid w:val="00466A7F"/>
    <w:rsid w:val="00467C13"/>
    <w:rsid w:val="0047233E"/>
    <w:rsid w:val="004726EF"/>
    <w:rsid w:val="004738EB"/>
    <w:rsid w:val="00476027"/>
    <w:rsid w:val="0047735F"/>
    <w:rsid w:val="00477709"/>
    <w:rsid w:val="00477919"/>
    <w:rsid w:val="00477F60"/>
    <w:rsid w:val="00480B85"/>
    <w:rsid w:val="00480DFD"/>
    <w:rsid w:val="00480FDF"/>
    <w:rsid w:val="00482D6C"/>
    <w:rsid w:val="0048312E"/>
    <w:rsid w:val="004833AD"/>
    <w:rsid w:val="0048347A"/>
    <w:rsid w:val="004836CD"/>
    <w:rsid w:val="00484199"/>
    <w:rsid w:val="00484860"/>
    <w:rsid w:val="00485108"/>
    <w:rsid w:val="0048577A"/>
    <w:rsid w:val="0048601A"/>
    <w:rsid w:val="004861AF"/>
    <w:rsid w:val="00486AF1"/>
    <w:rsid w:val="00486DDE"/>
    <w:rsid w:val="00487349"/>
    <w:rsid w:val="00487529"/>
    <w:rsid w:val="0048762A"/>
    <w:rsid w:val="00487644"/>
    <w:rsid w:val="00487EBD"/>
    <w:rsid w:val="004908DA"/>
    <w:rsid w:val="00490FE6"/>
    <w:rsid w:val="004917B8"/>
    <w:rsid w:val="00493934"/>
    <w:rsid w:val="00495B87"/>
    <w:rsid w:val="00496220"/>
    <w:rsid w:val="004962FC"/>
    <w:rsid w:val="00497B47"/>
    <w:rsid w:val="004A36A2"/>
    <w:rsid w:val="004A374E"/>
    <w:rsid w:val="004A3F63"/>
    <w:rsid w:val="004A4220"/>
    <w:rsid w:val="004A43EB"/>
    <w:rsid w:val="004A4D80"/>
    <w:rsid w:val="004A65AF"/>
    <w:rsid w:val="004A6AA9"/>
    <w:rsid w:val="004A75D3"/>
    <w:rsid w:val="004B00A6"/>
    <w:rsid w:val="004B0175"/>
    <w:rsid w:val="004B1852"/>
    <w:rsid w:val="004B1A32"/>
    <w:rsid w:val="004B20B0"/>
    <w:rsid w:val="004B29DF"/>
    <w:rsid w:val="004B3206"/>
    <w:rsid w:val="004B4745"/>
    <w:rsid w:val="004B511B"/>
    <w:rsid w:val="004B7D73"/>
    <w:rsid w:val="004C1D41"/>
    <w:rsid w:val="004C2C27"/>
    <w:rsid w:val="004C375F"/>
    <w:rsid w:val="004C4CA3"/>
    <w:rsid w:val="004C6DC8"/>
    <w:rsid w:val="004C7A73"/>
    <w:rsid w:val="004D072A"/>
    <w:rsid w:val="004D218D"/>
    <w:rsid w:val="004D2462"/>
    <w:rsid w:val="004D32F8"/>
    <w:rsid w:val="004D346F"/>
    <w:rsid w:val="004D3A85"/>
    <w:rsid w:val="004D7F56"/>
    <w:rsid w:val="004E01C1"/>
    <w:rsid w:val="004E1D39"/>
    <w:rsid w:val="004E1F25"/>
    <w:rsid w:val="004E20EB"/>
    <w:rsid w:val="004E2223"/>
    <w:rsid w:val="004E3883"/>
    <w:rsid w:val="004E3C13"/>
    <w:rsid w:val="004E41F3"/>
    <w:rsid w:val="004E58BC"/>
    <w:rsid w:val="004E61E3"/>
    <w:rsid w:val="004F0DC4"/>
    <w:rsid w:val="004F3B95"/>
    <w:rsid w:val="004F40E2"/>
    <w:rsid w:val="004F63EE"/>
    <w:rsid w:val="005012DC"/>
    <w:rsid w:val="00502563"/>
    <w:rsid w:val="0050355C"/>
    <w:rsid w:val="00504392"/>
    <w:rsid w:val="005043A7"/>
    <w:rsid w:val="00504855"/>
    <w:rsid w:val="005061F3"/>
    <w:rsid w:val="00507421"/>
    <w:rsid w:val="00507C73"/>
    <w:rsid w:val="005119B7"/>
    <w:rsid w:val="00511FC2"/>
    <w:rsid w:val="0051310A"/>
    <w:rsid w:val="00513A8D"/>
    <w:rsid w:val="00513A98"/>
    <w:rsid w:val="00514474"/>
    <w:rsid w:val="00514AC1"/>
    <w:rsid w:val="00514FFF"/>
    <w:rsid w:val="005156E1"/>
    <w:rsid w:val="00515B9C"/>
    <w:rsid w:val="00516092"/>
    <w:rsid w:val="00517206"/>
    <w:rsid w:val="00517A2B"/>
    <w:rsid w:val="00520087"/>
    <w:rsid w:val="005226DD"/>
    <w:rsid w:val="00522BA2"/>
    <w:rsid w:val="00522EED"/>
    <w:rsid w:val="005248EE"/>
    <w:rsid w:val="00524BA2"/>
    <w:rsid w:val="0052557A"/>
    <w:rsid w:val="00527BDB"/>
    <w:rsid w:val="005314FB"/>
    <w:rsid w:val="0053249D"/>
    <w:rsid w:val="005330A7"/>
    <w:rsid w:val="00533136"/>
    <w:rsid w:val="00533334"/>
    <w:rsid w:val="00534F60"/>
    <w:rsid w:val="00535A62"/>
    <w:rsid w:val="0053694C"/>
    <w:rsid w:val="00537400"/>
    <w:rsid w:val="005378A6"/>
    <w:rsid w:val="00537BA6"/>
    <w:rsid w:val="00537FB7"/>
    <w:rsid w:val="00542445"/>
    <w:rsid w:val="005431C5"/>
    <w:rsid w:val="00543E67"/>
    <w:rsid w:val="00543FE1"/>
    <w:rsid w:val="00544288"/>
    <w:rsid w:val="0054465D"/>
    <w:rsid w:val="005451B9"/>
    <w:rsid w:val="00546630"/>
    <w:rsid w:val="00546B6A"/>
    <w:rsid w:val="00546BEF"/>
    <w:rsid w:val="00550447"/>
    <w:rsid w:val="00550463"/>
    <w:rsid w:val="00551226"/>
    <w:rsid w:val="00551E46"/>
    <w:rsid w:val="00552757"/>
    <w:rsid w:val="00552EE0"/>
    <w:rsid w:val="005537F9"/>
    <w:rsid w:val="00554532"/>
    <w:rsid w:val="00554D55"/>
    <w:rsid w:val="00555031"/>
    <w:rsid w:val="00555148"/>
    <w:rsid w:val="00555752"/>
    <w:rsid w:val="0055631A"/>
    <w:rsid w:val="005564C3"/>
    <w:rsid w:val="00556A7C"/>
    <w:rsid w:val="00556E87"/>
    <w:rsid w:val="00557132"/>
    <w:rsid w:val="00560D4E"/>
    <w:rsid w:val="0056158E"/>
    <w:rsid w:val="005618D1"/>
    <w:rsid w:val="00561F3E"/>
    <w:rsid w:val="00565FDA"/>
    <w:rsid w:val="0056695C"/>
    <w:rsid w:val="005670B1"/>
    <w:rsid w:val="005673F5"/>
    <w:rsid w:val="00570357"/>
    <w:rsid w:val="00570487"/>
    <w:rsid w:val="00570AC2"/>
    <w:rsid w:val="00571307"/>
    <w:rsid w:val="00571D2A"/>
    <w:rsid w:val="00572999"/>
    <w:rsid w:val="00573265"/>
    <w:rsid w:val="0057357E"/>
    <w:rsid w:val="0057378A"/>
    <w:rsid w:val="00574091"/>
    <w:rsid w:val="00574445"/>
    <w:rsid w:val="005754DA"/>
    <w:rsid w:val="0057564D"/>
    <w:rsid w:val="00576B8E"/>
    <w:rsid w:val="00576D0C"/>
    <w:rsid w:val="00577016"/>
    <w:rsid w:val="005775AD"/>
    <w:rsid w:val="00577D8B"/>
    <w:rsid w:val="00580642"/>
    <w:rsid w:val="00580B42"/>
    <w:rsid w:val="0058127A"/>
    <w:rsid w:val="00581F21"/>
    <w:rsid w:val="005824FC"/>
    <w:rsid w:val="00582A21"/>
    <w:rsid w:val="00585931"/>
    <w:rsid w:val="0059322B"/>
    <w:rsid w:val="00593353"/>
    <w:rsid w:val="005943A2"/>
    <w:rsid w:val="005945D5"/>
    <w:rsid w:val="0059463E"/>
    <w:rsid w:val="0059482F"/>
    <w:rsid w:val="0059513D"/>
    <w:rsid w:val="005956B7"/>
    <w:rsid w:val="00595A57"/>
    <w:rsid w:val="005969A8"/>
    <w:rsid w:val="00596CBC"/>
    <w:rsid w:val="00596EE3"/>
    <w:rsid w:val="00597487"/>
    <w:rsid w:val="00597ACD"/>
    <w:rsid w:val="005A162D"/>
    <w:rsid w:val="005A19A2"/>
    <w:rsid w:val="005A1BD9"/>
    <w:rsid w:val="005A1CE3"/>
    <w:rsid w:val="005A1F6B"/>
    <w:rsid w:val="005A24CB"/>
    <w:rsid w:val="005A3ED4"/>
    <w:rsid w:val="005A4048"/>
    <w:rsid w:val="005A421E"/>
    <w:rsid w:val="005A478C"/>
    <w:rsid w:val="005A4CF3"/>
    <w:rsid w:val="005A4F56"/>
    <w:rsid w:val="005B02C8"/>
    <w:rsid w:val="005B0926"/>
    <w:rsid w:val="005B0BC3"/>
    <w:rsid w:val="005B2281"/>
    <w:rsid w:val="005B242D"/>
    <w:rsid w:val="005B26CE"/>
    <w:rsid w:val="005B2AFB"/>
    <w:rsid w:val="005B2CD3"/>
    <w:rsid w:val="005B32D4"/>
    <w:rsid w:val="005B439A"/>
    <w:rsid w:val="005B487F"/>
    <w:rsid w:val="005B5AA4"/>
    <w:rsid w:val="005B614F"/>
    <w:rsid w:val="005B6C78"/>
    <w:rsid w:val="005B6E7D"/>
    <w:rsid w:val="005B74D9"/>
    <w:rsid w:val="005B7633"/>
    <w:rsid w:val="005B776E"/>
    <w:rsid w:val="005C00F4"/>
    <w:rsid w:val="005C1455"/>
    <w:rsid w:val="005C1BD8"/>
    <w:rsid w:val="005C4CA5"/>
    <w:rsid w:val="005C5DFD"/>
    <w:rsid w:val="005C60B3"/>
    <w:rsid w:val="005C67F0"/>
    <w:rsid w:val="005C6B03"/>
    <w:rsid w:val="005C77D7"/>
    <w:rsid w:val="005C7A7F"/>
    <w:rsid w:val="005D0F97"/>
    <w:rsid w:val="005D2006"/>
    <w:rsid w:val="005D218B"/>
    <w:rsid w:val="005D2D05"/>
    <w:rsid w:val="005D3F88"/>
    <w:rsid w:val="005D4A44"/>
    <w:rsid w:val="005D5341"/>
    <w:rsid w:val="005D67A9"/>
    <w:rsid w:val="005D690E"/>
    <w:rsid w:val="005D7949"/>
    <w:rsid w:val="005E0CB1"/>
    <w:rsid w:val="005E0DBA"/>
    <w:rsid w:val="005E13D9"/>
    <w:rsid w:val="005E3AD4"/>
    <w:rsid w:val="005E4663"/>
    <w:rsid w:val="005E4E9A"/>
    <w:rsid w:val="005E53A6"/>
    <w:rsid w:val="005E6219"/>
    <w:rsid w:val="005E6954"/>
    <w:rsid w:val="005E708F"/>
    <w:rsid w:val="005F0062"/>
    <w:rsid w:val="005F11FD"/>
    <w:rsid w:val="005F2C27"/>
    <w:rsid w:val="005F39EB"/>
    <w:rsid w:val="005F3CE4"/>
    <w:rsid w:val="005F613E"/>
    <w:rsid w:val="005F6698"/>
    <w:rsid w:val="005F71F3"/>
    <w:rsid w:val="00600B75"/>
    <w:rsid w:val="00603A35"/>
    <w:rsid w:val="00603A43"/>
    <w:rsid w:val="00603EDB"/>
    <w:rsid w:val="00606558"/>
    <w:rsid w:val="00606FA5"/>
    <w:rsid w:val="00607BED"/>
    <w:rsid w:val="006107E5"/>
    <w:rsid w:val="006127F6"/>
    <w:rsid w:val="0061378D"/>
    <w:rsid w:val="00613A8D"/>
    <w:rsid w:val="00613BB4"/>
    <w:rsid w:val="00614005"/>
    <w:rsid w:val="006158A9"/>
    <w:rsid w:val="00615FE5"/>
    <w:rsid w:val="00616582"/>
    <w:rsid w:val="006202CA"/>
    <w:rsid w:val="00620A17"/>
    <w:rsid w:val="00620E72"/>
    <w:rsid w:val="00621060"/>
    <w:rsid w:val="00625087"/>
    <w:rsid w:val="00625452"/>
    <w:rsid w:val="00625D6C"/>
    <w:rsid w:val="00625E16"/>
    <w:rsid w:val="0062644C"/>
    <w:rsid w:val="00626B3F"/>
    <w:rsid w:val="00626E78"/>
    <w:rsid w:val="00627667"/>
    <w:rsid w:val="00630B91"/>
    <w:rsid w:val="00631075"/>
    <w:rsid w:val="00631929"/>
    <w:rsid w:val="00631CE3"/>
    <w:rsid w:val="00632424"/>
    <w:rsid w:val="00632D53"/>
    <w:rsid w:val="00634730"/>
    <w:rsid w:val="006355ED"/>
    <w:rsid w:val="0063571C"/>
    <w:rsid w:val="0063786C"/>
    <w:rsid w:val="00642544"/>
    <w:rsid w:val="006437C3"/>
    <w:rsid w:val="006440C5"/>
    <w:rsid w:val="00644FA1"/>
    <w:rsid w:val="006468F7"/>
    <w:rsid w:val="0064714D"/>
    <w:rsid w:val="00647DF7"/>
    <w:rsid w:val="0065042F"/>
    <w:rsid w:val="006513B8"/>
    <w:rsid w:val="006516EC"/>
    <w:rsid w:val="00651B0A"/>
    <w:rsid w:val="0065299E"/>
    <w:rsid w:val="00653D7C"/>
    <w:rsid w:val="00654609"/>
    <w:rsid w:val="006559E0"/>
    <w:rsid w:val="00655E37"/>
    <w:rsid w:val="00657D91"/>
    <w:rsid w:val="00660ED2"/>
    <w:rsid w:val="00660F30"/>
    <w:rsid w:val="00663F3E"/>
    <w:rsid w:val="006643AE"/>
    <w:rsid w:val="00665379"/>
    <w:rsid w:val="006653AF"/>
    <w:rsid w:val="00666FF9"/>
    <w:rsid w:val="00670913"/>
    <w:rsid w:val="00670A0D"/>
    <w:rsid w:val="00670CE5"/>
    <w:rsid w:val="00670DEC"/>
    <w:rsid w:val="00671DA2"/>
    <w:rsid w:val="006731E5"/>
    <w:rsid w:val="00673B55"/>
    <w:rsid w:val="00675326"/>
    <w:rsid w:val="00676FFF"/>
    <w:rsid w:val="0067788B"/>
    <w:rsid w:val="00677954"/>
    <w:rsid w:val="006802D1"/>
    <w:rsid w:val="0068089B"/>
    <w:rsid w:val="00680CC9"/>
    <w:rsid w:val="006819F7"/>
    <w:rsid w:val="0068202A"/>
    <w:rsid w:val="00682623"/>
    <w:rsid w:val="00682E72"/>
    <w:rsid w:val="00683254"/>
    <w:rsid w:val="00683D84"/>
    <w:rsid w:val="0068460F"/>
    <w:rsid w:val="00685091"/>
    <w:rsid w:val="006866F6"/>
    <w:rsid w:val="006869F3"/>
    <w:rsid w:val="00686AA6"/>
    <w:rsid w:val="006907D4"/>
    <w:rsid w:val="00690D06"/>
    <w:rsid w:val="0069133D"/>
    <w:rsid w:val="00691735"/>
    <w:rsid w:val="006926ED"/>
    <w:rsid w:val="006927DD"/>
    <w:rsid w:val="00692C74"/>
    <w:rsid w:val="00692F6D"/>
    <w:rsid w:val="006931C6"/>
    <w:rsid w:val="00693CA2"/>
    <w:rsid w:val="00693D5F"/>
    <w:rsid w:val="00693FE2"/>
    <w:rsid w:val="00695027"/>
    <w:rsid w:val="00695DCA"/>
    <w:rsid w:val="00696270"/>
    <w:rsid w:val="0069699A"/>
    <w:rsid w:val="00696BE6"/>
    <w:rsid w:val="00697426"/>
    <w:rsid w:val="00697727"/>
    <w:rsid w:val="00697C5B"/>
    <w:rsid w:val="006A03B1"/>
    <w:rsid w:val="006A041A"/>
    <w:rsid w:val="006A05D9"/>
    <w:rsid w:val="006A253F"/>
    <w:rsid w:val="006A28FF"/>
    <w:rsid w:val="006A4767"/>
    <w:rsid w:val="006A47F4"/>
    <w:rsid w:val="006A5430"/>
    <w:rsid w:val="006A56B8"/>
    <w:rsid w:val="006A62BD"/>
    <w:rsid w:val="006B05C6"/>
    <w:rsid w:val="006B0BB5"/>
    <w:rsid w:val="006B0CBF"/>
    <w:rsid w:val="006B17C2"/>
    <w:rsid w:val="006B22A6"/>
    <w:rsid w:val="006B2344"/>
    <w:rsid w:val="006B2CFA"/>
    <w:rsid w:val="006B42C1"/>
    <w:rsid w:val="006B5CD8"/>
    <w:rsid w:val="006B5D73"/>
    <w:rsid w:val="006B6191"/>
    <w:rsid w:val="006B77CE"/>
    <w:rsid w:val="006B7D2C"/>
    <w:rsid w:val="006C0306"/>
    <w:rsid w:val="006C08D5"/>
    <w:rsid w:val="006C0CF4"/>
    <w:rsid w:val="006C0F7D"/>
    <w:rsid w:val="006C12F7"/>
    <w:rsid w:val="006C14CF"/>
    <w:rsid w:val="006C16C3"/>
    <w:rsid w:val="006C194E"/>
    <w:rsid w:val="006C272A"/>
    <w:rsid w:val="006C28C9"/>
    <w:rsid w:val="006C391C"/>
    <w:rsid w:val="006C3D0B"/>
    <w:rsid w:val="006C4391"/>
    <w:rsid w:val="006C461D"/>
    <w:rsid w:val="006C4CBA"/>
    <w:rsid w:val="006C5F3B"/>
    <w:rsid w:val="006C5FF3"/>
    <w:rsid w:val="006C65B3"/>
    <w:rsid w:val="006C7EFE"/>
    <w:rsid w:val="006D05B6"/>
    <w:rsid w:val="006D1E08"/>
    <w:rsid w:val="006D40D9"/>
    <w:rsid w:val="006D5F4B"/>
    <w:rsid w:val="006D6065"/>
    <w:rsid w:val="006D62BA"/>
    <w:rsid w:val="006D636D"/>
    <w:rsid w:val="006D66FC"/>
    <w:rsid w:val="006D7CAA"/>
    <w:rsid w:val="006E29FA"/>
    <w:rsid w:val="006E2FFE"/>
    <w:rsid w:val="006E47E0"/>
    <w:rsid w:val="006E51BA"/>
    <w:rsid w:val="006E56A2"/>
    <w:rsid w:val="006E5AA3"/>
    <w:rsid w:val="006E6234"/>
    <w:rsid w:val="006E795D"/>
    <w:rsid w:val="006F16FD"/>
    <w:rsid w:val="006F2BEF"/>
    <w:rsid w:val="006F3285"/>
    <w:rsid w:val="006F35F5"/>
    <w:rsid w:val="006F48A3"/>
    <w:rsid w:val="006F5790"/>
    <w:rsid w:val="006F64F7"/>
    <w:rsid w:val="006F6CB3"/>
    <w:rsid w:val="006F76AB"/>
    <w:rsid w:val="006F7C52"/>
    <w:rsid w:val="00700F23"/>
    <w:rsid w:val="00701DCD"/>
    <w:rsid w:val="00702164"/>
    <w:rsid w:val="00702446"/>
    <w:rsid w:val="007028AD"/>
    <w:rsid w:val="00702A69"/>
    <w:rsid w:val="007043CA"/>
    <w:rsid w:val="00705A24"/>
    <w:rsid w:val="00707907"/>
    <w:rsid w:val="00707BD0"/>
    <w:rsid w:val="00710D55"/>
    <w:rsid w:val="00710FDC"/>
    <w:rsid w:val="0071168F"/>
    <w:rsid w:val="007117AE"/>
    <w:rsid w:val="00712442"/>
    <w:rsid w:val="0071305B"/>
    <w:rsid w:val="0071489C"/>
    <w:rsid w:val="00714AC8"/>
    <w:rsid w:val="007150DC"/>
    <w:rsid w:val="00715984"/>
    <w:rsid w:val="00715B3D"/>
    <w:rsid w:val="007167C6"/>
    <w:rsid w:val="007172F0"/>
    <w:rsid w:val="00717891"/>
    <w:rsid w:val="00721639"/>
    <w:rsid w:val="007242AA"/>
    <w:rsid w:val="00725207"/>
    <w:rsid w:val="007260F3"/>
    <w:rsid w:val="0072746E"/>
    <w:rsid w:val="00727AD8"/>
    <w:rsid w:val="0073210D"/>
    <w:rsid w:val="0073343C"/>
    <w:rsid w:val="007334AE"/>
    <w:rsid w:val="00733AD5"/>
    <w:rsid w:val="00733EDC"/>
    <w:rsid w:val="00733F12"/>
    <w:rsid w:val="007360FA"/>
    <w:rsid w:val="00736DF1"/>
    <w:rsid w:val="0073741E"/>
    <w:rsid w:val="007379FD"/>
    <w:rsid w:val="00737CC0"/>
    <w:rsid w:val="0074057A"/>
    <w:rsid w:val="0074139E"/>
    <w:rsid w:val="007468AB"/>
    <w:rsid w:val="007468F1"/>
    <w:rsid w:val="0074764E"/>
    <w:rsid w:val="00747BF3"/>
    <w:rsid w:val="007501E4"/>
    <w:rsid w:val="007508A0"/>
    <w:rsid w:val="00750C23"/>
    <w:rsid w:val="00751A1E"/>
    <w:rsid w:val="00751A92"/>
    <w:rsid w:val="00752048"/>
    <w:rsid w:val="00752798"/>
    <w:rsid w:val="00752F3D"/>
    <w:rsid w:val="00753922"/>
    <w:rsid w:val="00753A3B"/>
    <w:rsid w:val="00753B36"/>
    <w:rsid w:val="00754514"/>
    <w:rsid w:val="00754D33"/>
    <w:rsid w:val="00755626"/>
    <w:rsid w:val="0075570C"/>
    <w:rsid w:val="00755A7F"/>
    <w:rsid w:val="007562A3"/>
    <w:rsid w:val="00756407"/>
    <w:rsid w:val="00757719"/>
    <w:rsid w:val="00760086"/>
    <w:rsid w:val="00760123"/>
    <w:rsid w:val="00761B6B"/>
    <w:rsid w:val="00761D0F"/>
    <w:rsid w:val="00761D10"/>
    <w:rsid w:val="0076443F"/>
    <w:rsid w:val="00765955"/>
    <w:rsid w:val="0076613D"/>
    <w:rsid w:val="007669AE"/>
    <w:rsid w:val="00766A76"/>
    <w:rsid w:val="007670E1"/>
    <w:rsid w:val="0076763C"/>
    <w:rsid w:val="0076789B"/>
    <w:rsid w:val="00767B90"/>
    <w:rsid w:val="007707A6"/>
    <w:rsid w:val="00770FB2"/>
    <w:rsid w:val="00771260"/>
    <w:rsid w:val="007713EA"/>
    <w:rsid w:val="00772794"/>
    <w:rsid w:val="007730B5"/>
    <w:rsid w:val="007733EF"/>
    <w:rsid w:val="00773A1B"/>
    <w:rsid w:val="00773B97"/>
    <w:rsid w:val="00773DA2"/>
    <w:rsid w:val="00774354"/>
    <w:rsid w:val="007773D5"/>
    <w:rsid w:val="007776C5"/>
    <w:rsid w:val="00780C0B"/>
    <w:rsid w:val="00780E50"/>
    <w:rsid w:val="007841FD"/>
    <w:rsid w:val="00785315"/>
    <w:rsid w:val="00785907"/>
    <w:rsid w:val="00785D08"/>
    <w:rsid w:val="00786A67"/>
    <w:rsid w:val="007870C3"/>
    <w:rsid w:val="00787623"/>
    <w:rsid w:val="00787C8B"/>
    <w:rsid w:val="00791349"/>
    <w:rsid w:val="00792562"/>
    <w:rsid w:val="00792A42"/>
    <w:rsid w:val="00793177"/>
    <w:rsid w:val="0079387A"/>
    <w:rsid w:val="007938E5"/>
    <w:rsid w:val="007940E1"/>
    <w:rsid w:val="007950BD"/>
    <w:rsid w:val="007952AE"/>
    <w:rsid w:val="00796F65"/>
    <w:rsid w:val="007978D2"/>
    <w:rsid w:val="007A02CC"/>
    <w:rsid w:val="007A180E"/>
    <w:rsid w:val="007A1EA9"/>
    <w:rsid w:val="007A32D8"/>
    <w:rsid w:val="007A3F91"/>
    <w:rsid w:val="007A429D"/>
    <w:rsid w:val="007A5AF0"/>
    <w:rsid w:val="007A6B58"/>
    <w:rsid w:val="007A6F2E"/>
    <w:rsid w:val="007B00FD"/>
    <w:rsid w:val="007B12FF"/>
    <w:rsid w:val="007B173A"/>
    <w:rsid w:val="007B183B"/>
    <w:rsid w:val="007B1C0F"/>
    <w:rsid w:val="007B33BE"/>
    <w:rsid w:val="007B5CDE"/>
    <w:rsid w:val="007B6C12"/>
    <w:rsid w:val="007B6DB3"/>
    <w:rsid w:val="007B722D"/>
    <w:rsid w:val="007B7675"/>
    <w:rsid w:val="007C0004"/>
    <w:rsid w:val="007C2D82"/>
    <w:rsid w:val="007C34DA"/>
    <w:rsid w:val="007C39BA"/>
    <w:rsid w:val="007C515A"/>
    <w:rsid w:val="007C55CC"/>
    <w:rsid w:val="007C5BFC"/>
    <w:rsid w:val="007C5CDB"/>
    <w:rsid w:val="007C6F9C"/>
    <w:rsid w:val="007C74C6"/>
    <w:rsid w:val="007D060E"/>
    <w:rsid w:val="007D0660"/>
    <w:rsid w:val="007D08AA"/>
    <w:rsid w:val="007D0D11"/>
    <w:rsid w:val="007D1439"/>
    <w:rsid w:val="007D20B0"/>
    <w:rsid w:val="007D2115"/>
    <w:rsid w:val="007D387F"/>
    <w:rsid w:val="007D41DE"/>
    <w:rsid w:val="007D4B3E"/>
    <w:rsid w:val="007D5630"/>
    <w:rsid w:val="007D6402"/>
    <w:rsid w:val="007D68B3"/>
    <w:rsid w:val="007D7772"/>
    <w:rsid w:val="007E0468"/>
    <w:rsid w:val="007E102A"/>
    <w:rsid w:val="007E1CC9"/>
    <w:rsid w:val="007E25CF"/>
    <w:rsid w:val="007E25DA"/>
    <w:rsid w:val="007E2795"/>
    <w:rsid w:val="007E4BC8"/>
    <w:rsid w:val="007E4FD2"/>
    <w:rsid w:val="007E5264"/>
    <w:rsid w:val="007E5F23"/>
    <w:rsid w:val="007F10C6"/>
    <w:rsid w:val="007F5107"/>
    <w:rsid w:val="007F789B"/>
    <w:rsid w:val="00800979"/>
    <w:rsid w:val="008009C3"/>
    <w:rsid w:val="008015BA"/>
    <w:rsid w:val="008019CC"/>
    <w:rsid w:val="00801AC9"/>
    <w:rsid w:val="0080341D"/>
    <w:rsid w:val="00803F76"/>
    <w:rsid w:val="00804A15"/>
    <w:rsid w:val="0080512C"/>
    <w:rsid w:val="00806615"/>
    <w:rsid w:val="008069AF"/>
    <w:rsid w:val="00806DF2"/>
    <w:rsid w:val="00810157"/>
    <w:rsid w:val="00814846"/>
    <w:rsid w:val="008161E0"/>
    <w:rsid w:val="00816616"/>
    <w:rsid w:val="00816FFD"/>
    <w:rsid w:val="008216B1"/>
    <w:rsid w:val="00821C41"/>
    <w:rsid w:val="00821DAB"/>
    <w:rsid w:val="00823188"/>
    <w:rsid w:val="00823CC8"/>
    <w:rsid w:val="00824E46"/>
    <w:rsid w:val="00825313"/>
    <w:rsid w:val="00830082"/>
    <w:rsid w:val="0083168F"/>
    <w:rsid w:val="0083182C"/>
    <w:rsid w:val="00832C3A"/>
    <w:rsid w:val="008345A4"/>
    <w:rsid w:val="00835CD6"/>
    <w:rsid w:val="008367D9"/>
    <w:rsid w:val="00837641"/>
    <w:rsid w:val="00837B40"/>
    <w:rsid w:val="00837E80"/>
    <w:rsid w:val="00840EC4"/>
    <w:rsid w:val="008410D4"/>
    <w:rsid w:val="00841229"/>
    <w:rsid w:val="0084275A"/>
    <w:rsid w:val="008431DC"/>
    <w:rsid w:val="0084377A"/>
    <w:rsid w:val="0084440E"/>
    <w:rsid w:val="00844BE5"/>
    <w:rsid w:val="00845689"/>
    <w:rsid w:val="00845BE0"/>
    <w:rsid w:val="008516FC"/>
    <w:rsid w:val="008517BF"/>
    <w:rsid w:val="0085209D"/>
    <w:rsid w:val="00852D24"/>
    <w:rsid w:val="00852FB7"/>
    <w:rsid w:val="00856BB8"/>
    <w:rsid w:val="00857130"/>
    <w:rsid w:val="00860093"/>
    <w:rsid w:val="008610D3"/>
    <w:rsid w:val="0086231A"/>
    <w:rsid w:val="00863360"/>
    <w:rsid w:val="008634E2"/>
    <w:rsid w:val="008636E2"/>
    <w:rsid w:val="008640E9"/>
    <w:rsid w:val="008646EE"/>
    <w:rsid w:val="00865DCE"/>
    <w:rsid w:val="0086648D"/>
    <w:rsid w:val="0087089F"/>
    <w:rsid w:val="00870D05"/>
    <w:rsid w:val="00871FEB"/>
    <w:rsid w:val="00872BBC"/>
    <w:rsid w:val="008734DB"/>
    <w:rsid w:val="00873CC6"/>
    <w:rsid w:val="008747EC"/>
    <w:rsid w:val="0087549E"/>
    <w:rsid w:val="00875DA5"/>
    <w:rsid w:val="00881DC1"/>
    <w:rsid w:val="00883A5D"/>
    <w:rsid w:val="00886528"/>
    <w:rsid w:val="00886B57"/>
    <w:rsid w:val="00886C3E"/>
    <w:rsid w:val="00893525"/>
    <w:rsid w:val="00895EAC"/>
    <w:rsid w:val="00897131"/>
    <w:rsid w:val="0089725D"/>
    <w:rsid w:val="00897829"/>
    <w:rsid w:val="00897E2A"/>
    <w:rsid w:val="00897FE3"/>
    <w:rsid w:val="008A1FD6"/>
    <w:rsid w:val="008A2014"/>
    <w:rsid w:val="008A4B2E"/>
    <w:rsid w:val="008A5B14"/>
    <w:rsid w:val="008A5F5C"/>
    <w:rsid w:val="008A67C4"/>
    <w:rsid w:val="008A6EFD"/>
    <w:rsid w:val="008A7746"/>
    <w:rsid w:val="008A7F29"/>
    <w:rsid w:val="008B0B54"/>
    <w:rsid w:val="008B0BD6"/>
    <w:rsid w:val="008B13EE"/>
    <w:rsid w:val="008B37D7"/>
    <w:rsid w:val="008B3890"/>
    <w:rsid w:val="008B3C6B"/>
    <w:rsid w:val="008B3D50"/>
    <w:rsid w:val="008B42F7"/>
    <w:rsid w:val="008B4CF2"/>
    <w:rsid w:val="008B64F5"/>
    <w:rsid w:val="008B7527"/>
    <w:rsid w:val="008B7C09"/>
    <w:rsid w:val="008C03AE"/>
    <w:rsid w:val="008C061D"/>
    <w:rsid w:val="008C131C"/>
    <w:rsid w:val="008C24FC"/>
    <w:rsid w:val="008C3C07"/>
    <w:rsid w:val="008C4749"/>
    <w:rsid w:val="008C48E9"/>
    <w:rsid w:val="008C535C"/>
    <w:rsid w:val="008C53E1"/>
    <w:rsid w:val="008C57A4"/>
    <w:rsid w:val="008C5DCA"/>
    <w:rsid w:val="008C6282"/>
    <w:rsid w:val="008C686C"/>
    <w:rsid w:val="008C6895"/>
    <w:rsid w:val="008C6A07"/>
    <w:rsid w:val="008C7AC5"/>
    <w:rsid w:val="008D2D6A"/>
    <w:rsid w:val="008D413B"/>
    <w:rsid w:val="008D58EF"/>
    <w:rsid w:val="008D674C"/>
    <w:rsid w:val="008D6D04"/>
    <w:rsid w:val="008D79AC"/>
    <w:rsid w:val="008D7CBA"/>
    <w:rsid w:val="008E13F1"/>
    <w:rsid w:val="008E1A8B"/>
    <w:rsid w:val="008E2748"/>
    <w:rsid w:val="008E3A2F"/>
    <w:rsid w:val="008E3EE1"/>
    <w:rsid w:val="008E43D9"/>
    <w:rsid w:val="008E44ED"/>
    <w:rsid w:val="008E470F"/>
    <w:rsid w:val="008F0C30"/>
    <w:rsid w:val="008F0C31"/>
    <w:rsid w:val="008F16FE"/>
    <w:rsid w:val="008F2E6F"/>
    <w:rsid w:val="008F4ED9"/>
    <w:rsid w:val="008F52B2"/>
    <w:rsid w:val="008F52B7"/>
    <w:rsid w:val="008F68B5"/>
    <w:rsid w:val="008F6B47"/>
    <w:rsid w:val="009000BA"/>
    <w:rsid w:val="00900E15"/>
    <w:rsid w:val="00900EED"/>
    <w:rsid w:val="00900FA1"/>
    <w:rsid w:val="009044E2"/>
    <w:rsid w:val="00904767"/>
    <w:rsid w:val="009054C7"/>
    <w:rsid w:val="009076E3"/>
    <w:rsid w:val="0091106D"/>
    <w:rsid w:val="00911109"/>
    <w:rsid w:val="009111B1"/>
    <w:rsid w:val="00911FAD"/>
    <w:rsid w:val="00913EBC"/>
    <w:rsid w:val="00914264"/>
    <w:rsid w:val="009155DB"/>
    <w:rsid w:val="00915617"/>
    <w:rsid w:val="00916CD7"/>
    <w:rsid w:val="009172BC"/>
    <w:rsid w:val="009176B2"/>
    <w:rsid w:val="0092060D"/>
    <w:rsid w:val="009210F6"/>
    <w:rsid w:val="0092242D"/>
    <w:rsid w:val="009227F3"/>
    <w:rsid w:val="00922990"/>
    <w:rsid w:val="009231C4"/>
    <w:rsid w:val="0092332F"/>
    <w:rsid w:val="00924316"/>
    <w:rsid w:val="009245CE"/>
    <w:rsid w:val="00926107"/>
    <w:rsid w:val="009301AD"/>
    <w:rsid w:val="00930FE3"/>
    <w:rsid w:val="009318DB"/>
    <w:rsid w:val="00931A0E"/>
    <w:rsid w:val="009320C2"/>
    <w:rsid w:val="009329EB"/>
    <w:rsid w:val="00933AAA"/>
    <w:rsid w:val="00933C57"/>
    <w:rsid w:val="00933EEB"/>
    <w:rsid w:val="00933EFF"/>
    <w:rsid w:val="00934818"/>
    <w:rsid w:val="00934B0E"/>
    <w:rsid w:val="0093585C"/>
    <w:rsid w:val="009370D9"/>
    <w:rsid w:val="00937643"/>
    <w:rsid w:val="00937E88"/>
    <w:rsid w:val="009415BA"/>
    <w:rsid w:val="00941795"/>
    <w:rsid w:val="0094230E"/>
    <w:rsid w:val="00942B1D"/>
    <w:rsid w:val="00942D72"/>
    <w:rsid w:val="00944BB8"/>
    <w:rsid w:val="00944F76"/>
    <w:rsid w:val="0094611B"/>
    <w:rsid w:val="00947A63"/>
    <w:rsid w:val="0095001A"/>
    <w:rsid w:val="0095199E"/>
    <w:rsid w:val="009525FD"/>
    <w:rsid w:val="0095275B"/>
    <w:rsid w:val="00953F5D"/>
    <w:rsid w:val="0095500E"/>
    <w:rsid w:val="00955A61"/>
    <w:rsid w:val="009561DB"/>
    <w:rsid w:val="0095728C"/>
    <w:rsid w:val="00957A04"/>
    <w:rsid w:val="00960385"/>
    <w:rsid w:val="0096264F"/>
    <w:rsid w:val="00962EF3"/>
    <w:rsid w:val="00963FBA"/>
    <w:rsid w:val="00965311"/>
    <w:rsid w:val="009653F5"/>
    <w:rsid w:val="00966B19"/>
    <w:rsid w:val="00970BB9"/>
    <w:rsid w:val="00970D61"/>
    <w:rsid w:val="009714E7"/>
    <w:rsid w:val="009726E2"/>
    <w:rsid w:val="00972D59"/>
    <w:rsid w:val="00973DFA"/>
    <w:rsid w:val="0097431C"/>
    <w:rsid w:val="009758FA"/>
    <w:rsid w:val="00975E27"/>
    <w:rsid w:val="009762D6"/>
    <w:rsid w:val="00981D7A"/>
    <w:rsid w:val="00982578"/>
    <w:rsid w:val="0098358B"/>
    <w:rsid w:val="0098371E"/>
    <w:rsid w:val="009846C9"/>
    <w:rsid w:val="009852A7"/>
    <w:rsid w:val="009852AA"/>
    <w:rsid w:val="00985BDB"/>
    <w:rsid w:val="009866F8"/>
    <w:rsid w:val="0098686F"/>
    <w:rsid w:val="00987187"/>
    <w:rsid w:val="00990DFE"/>
    <w:rsid w:val="00992AA0"/>
    <w:rsid w:val="00992E3B"/>
    <w:rsid w:val="009932AB"/>
    <w:rsid w:val="00993A74"/>
    <w:rsid w:val="00995E1A"/>
    <w:rsid w:val="009966BC"/>
    <w:rsid w:val="00997084"/>
    <w:rsid w:val="009A001E"/>
    <w:rsid w:val="009A0897"/>
    <w:rsid w:val="009A1490"/>
    <w:rsid w:val="009A2FE9"/>
    <w:rsid w:val="009A4DAE"/>
    <w:rsid w:val="009A71A6"/>
    <w:rsid w:val="009B055D"/>
    <w:rsid w:val="009B0B96"/>
    <w:rsid w:val="009B0CAE"/>
    <w:rsid w:val="009B2019"/>
    <w:rsid w:val="009B223B"/>
    <w:rsid w:val="009B4193"/>
    <w:rsid w:val="009B4298"/>
    <w:rsid w:val="009B4350"/>
    <w:rsid w:val="009B5301"/>
    <w:rsid w:val="009B5477"/>
    <w:rsid w:val="009B58CC"/>
    <w:rsid w:val="009B65EE"/>
    <w:rsid w:val="009B7538"/>
    <w:rsid w:val="009B7E33"/>
    <w:rsid w:val="009B7F3D"/>
    <w:rsid w:val="009C0D4F"/>
    <w:rsid w:val="009C1EB9"/>
    <w:rsid w:val="009C204D"/>
    <w:rsid w:val="009C25FE"/>
    <w:rsid w:val="009C3746"/>
    <w:rsid w:val="009C560E"/>
    <w:rsid w:val="009C6A1D"/>
    <w:rsid w:val="009C7883"/>
    <w:rsid w:val="009C78CF"/>
    <w:rsid w:val="009C7A43"/>
    <w:rsid w:val="009C7A72"/>
    <w:rsid w:val="009C7CF1"/>
    <w:rsid w:val="009C7EDC"/>
    <w:rsid w:val="009D04A3"/>
    <w:rsid w:val="009D07A5"/>
    <w:rsid w:val="009D0E90"/>
    <w:rsid w:val="009D13C3"/>
    <w:rsid w:val="009D2B63"/>
    <w:rsid w:val="009D301E"/>
    <w:rsid w:val="009D3C29"/>
    <w:rsid w:val="009D67B8"/>
    <w:rsid w:val="009D6A0E"/>
    <w:rsid w:val="009D76B7"/>
    <w:rsid w:val="009D7729"/>
    <w:rsid w:val="009E1351"/>
    <w:rsid w:val="009E1DA2"/>
    <w:rsid w:val="009E22AE"/>
    <w:rsid w:val="009E3D63"/>
    <w:rsid w:val="009E4376"/>
    <w:rsid w:val="009E523E"/>
    <w:rsid w:val="009E624E"/>
    <w:rsid w:val="009E62F5"/>
    <w:rsid w:val="009E6970"/>
    <w:rsid w:val="009F0B37"/>
    <w:rsid w:val="009F20BF"/>
    <w:rsid w:val="009F231F"/>
    <w:rsid w:val="009F3167"/>
    <w:rsid w:val="009F3212"/>
    <w:rsid w:val="009F37EE"/>
    <w:rsid w:val="009F39FB"/>
    <w:rsid w:val="009F46D6"/>
    <w:rsid w:val="009F4D2E"/>
    <w:rsid w:val="009F4EEE"/>
    <w:rsid w:val="009F55DF"/>
    <w:rsid w:val="009F5A10"/>
    <w:rsid w:val="009F6607"/>
    <w:rsid w:val="009F6E8F"/>
    <w:rsid w:val="00A0012A"/>
    <w:rsid w:val="00A0022F"/>
    <w:rsid w:val="00A003F3"/>
    <w:rsid w:val="00A019AE"/>
    <w:rsid w:val="00A01F30"/>
    <w:rsid w:val="00A023DE"/>
    <w:rsid w:val="00A032A7"/>
    <w:rsid w:val="00A0369E"/>
    <w:rsid w:val="00A0531E"/>
    <w:rsid w:val="00A0540D"/>
    <w:rsid w:val="00A06940"/>
    <w:rsid w:val="00A077A0"/>
    <w:rsid w:val="00A07869"/>
    <w:rsid w:val="00A108DC"/>
    <w:rsid w:val="00A1097C"/>
    <w:rsid w:val="00A12236"/>
    <w:rsid w:val="00A132B9"/>
    <w:rsid w:val="00A13EF5"/>
    <w:rsid w:val="00A14874"/>
    <w:rsid w:val="00A14DDD"/>
    <w:rsid w:val="00A15102"/>
    <w:rsid w:val="00A1536A"/>
    <w:rsid w:val="00A16938"/>
    <w:rsid w:val="00A17B32"/>
    <w:rsid w:val="00A20419"/>
    <w:rsid w:val="00A21657"/>
    <w:rsid w:val="00A21EA1"/>
    <w:rsid w:val="00A23550"/>
    <w:rsid w:val="00A23604"/>
    <w:rsid w:val="00A239A2"/>
    <w:rsid w:val="00A24639"/>
    <w:rsid w:val="00A25F93"/>
    <w:rsid w:val="00A31964"/>
    <w:rsid w:val="00A31C0D"/>
    <w:rsid w:val="00A32746"/>
    <w:rsid w:val="00A32D20"/>
    <w:rsid w:val="00A34123"/>
    <w:rsid w:val="00A3428C"/>
    <w:rsid w:val="00A345E7"/>
    <w:rsid w:val="00A35182"/>
    <w:rsid w:val="00A35773"/>
    <w:rsid w:val="00A36119"/>
    <w:rsid w:val="00A3643D"/>
    <w:rsid w:val="00A367D2"/>
    <w:rsid w:val="00A40AA1"/>
    <w:rsid w:val="00A41F53"/>
    <w:rsid w:val="00A42BA2"/>
    <w:rsid w:val="00A43ED8"/>
    <w:rsid w:val="00A44FC4"/>
    <w:rsid w:val="00A457EC"/>
    <w:rsid w:val="00A45E07"/>
    <w:rsid w:val="00A471FD"/>
    <w:rsid w:val="00A47510"/>
    <w:rsid w:val="00A47668"/>
    <w:rsid w:val="00A47902"/>
    <w:rsid w:val="00A50389"/>
    <w:rsid w:val="00A51480"/>
    <w:rsid w:val="00A51740"/>
    <w:rsid w:val="00A536A7"/>
    <w:rsid w:val="00A53BFE"/>
    <w:rsid w:val="00A53D61"/>
    <w:rsid w:val="00A545C9"/>
    <w:rsid w:val="00A54EE1"/>
    <w:rsid w:val="00A55E64"/>
    <w:rsid w:val="00A55FFD"/>
    <w:rsid w:val="00A56966"/>
    <w:rsid w:val="00A57821"/>
    <w:rsid w:val="00A61CCE"/>
    <w:rsid w:val="00A64A3E"/>
    <w:rsid w:val="00A65367"/>
    <w:rsid w:val="00A6565C"/>
    <w:rsid w:val="00A65991"/>
    <w:rsid w:val="00A67483"/>
    <w:rsid w:val="00A6773A"/>
    <w:rsid w:val="00A67F02"/>
    <w:rsid w:val="00A70820"/>
    <w:rsid w:val="00A73F21"/>
    <w:rsid w:val="00A74501"/>
    <w:rsid w:val="00A759BD"/>
    <w:rsid w:val="00A75E7E"/>
    <w:rsid w:val="00A76C36"/>
    <w:rsid w:val="00A77BBC"/>
    <w:rsid w:val="00A802C9"/>
    <w:rsid w:val="00A80FBA"/>
    <w:rsid w:val="00A814A8"/>
    <w:rsid w:val="00A81CBA"/>
    <w:rsid w:val="00A83AB7"/>
    <w:rsid w:val="00A83BBE"/>
    <w:rsid w:val="00A843E3"/>
    <w:rsid w:val="00A8712D"/>
    <w:rsid w:val="00A90E2A"/>
    <w:rsid w:val="00A92139"/>
    <w:rsid w:val="00A9247C"/>
    <w:rsid w:val="00A928BC"/>
    <w:rsid w:val="00A92EC3"/>
    <w:rsid w:val="00A94A35"/>
    <w:rsid w:val="00A970EA"/>
    <w:rsid w:val="00AA0E5E"/>
    <w:rsid w:val="00AA15E2"/>
    <w:rsid w:val="00AA2122"/>
    <w:rsid w:val="00AA25FB"/>
    <w:rsid w:val="00AA3A9B"/>
    <w:rsid w:val="00AA408E"/>
    <w:rsid w:val="00AA52DD"/>
    <w:rsid w:val="00AA5E60"/>
    <w:rsid w:val="00AA71BF"/>
    <w:rsid w:val="00AA73C5"/>
    <w:rsid w:val="00AB144F"/>
    <w:rsid w:val="00AB306A"/>
    <w:rsid w:val="00AB3371"/>
    <w:rsid w:val="00AB33E7"/>
    <w:rsid w:val="00AB3EF4"/>
    <w:rsid w:val="00AB45BD"/>
    <w:rsid w:val="00AB4772"/>
    <w:rsid w:val="00AB6B14"/>
    <w:rsid w:val="00AB7321"/>
    <w:rsid w:val="00AB79FE"/>
    <w:rsid w:val="00AB7A97"/>
    <w:rsid w:val="00AC0101"/>
    <w:rsid w:val="00AC1C8C"/>
    <w:rsid w:val="00AC1F53"/>
    <w:rsid w:val="00AC23B7"/>
    <w:rsid w:val="00AC3009"/>
    <w:rsid w:val="00AC30F9"/>
    <w:rsid w:val="00AC36B7"/>
    <w:rsid w:val="00AC4587"/>
    <w:rsid w:val="00AC5E13"/>
    <w:rsid w:val="00AC61FF"/>
    <w:rsid w:val="00AD0898"/>
    <w:rsid w:val="00AD1051"/>
    <w:rsid w:val="00AD1375"/>
    <w:rsid w:val="00AD14CA"/>
    <w:rsid w:val="00AD170A"/>
    <w:rsid w:val="00AD1EBC"/>
    <w:rsid w:val="00AD229B"/>
    <w:rsid w:val="00AD2CBE"/>
    <w:rsid w:val="00AD48A3"/>
    <w:rsid w:val="00AD4A78"/>
    <w:rsid w:val="00AD59B3"/>
    <w:rsid w:val="00AD75E6"/>
    <w:rsid w:val="00AD7880"/>
    <w:rsid w:val="00AE06C2"/>
    <w:rsid w:val="00AE08AC"/>
    <w:rsid w:val="00AE0F62"/>
    <w:rsid w:val="00AE20EB"/>
    <w:rsid w:val="00AE2DEC"/>
    <w:rsid w:val="00AE2F43"/>
    <w:rsid w:val="00AE2F7A"/>
    <w:rsid w:val="00AE491E"/>
    <w:rsid w:val="00AE4B92"/>
    <w:rsid w:val="00AE5284"/>
    <w:rsid w:val="00AE5F60"/>
    <w:rsid w:val="00AE60C0"/>
    <w:rsid w:val="00AE64E1"/>
    <w:rsid w:val="00AE65B8"/>
    <w:rsid w:val="00AE6691"/>
    <w:rsid w:val="00AF12BD"/>
    <w:rsid w:val="00AF1EA0"/>
    <w:rsid w:val="00AF241B"/>
    <w:rsid w:val="00AF30B8"/>
    <w:rsid w:val="00AF41FE"/>
    <w:rsid w:val="00AF4C36"/>
    <w:rsid w:val="00AF4D65"/>
    <w:rsid w:val="00AF502C"/>
    <w:rsid w:val="00AF5059"/>
    <w:rsid w:val="00AF5538"/>
    <w:rsid w:val="00AF7476"/>
    <w:rsid w:val="00AF7AA3"/>
    <w:rsid w:val="00B0077B"/>
    <w:rsid w:val="00B010B1"/>
    <w:rsid w:val="00B022EF"/>
    <w:rsid w:val="00B024BE"/>
    <w:rsid w:val="00B02BCC"/>
    <w:rsid w:val="00B03413"/>
    <w:rsid w:val="00B034C7"/>
    <w:rsid w:val="00B038C8"/>
    <w:rsid w:val="00B04955"/>
    <w:rsid w:val="00B05E4F"/>
    <w:rsid w:val="00B07112"/>
    <w:rsid w:val="00B07794"/>
    <w:rsid w:val="00B07E7E"/>
    <w:rsid w:val="00B1172D"/>
    <w:rsid w:val="00B135CF"/>
    <w:rsid w:val="00B13ECB"/>
    <w:rsid w:val="00B17E67"/>
    <w:rsid w:val="00B21D31"/>
    <w:rsid w:val="00B25636"/>
    <w:rsid w:val="00B26989"/>
    <w:rsid w:val="00B27C2B"/>
    <w:rsid w:val="00B3185B"/>
    <w:rsid w:val="00B3229F"/>
    <w:rsid w:val="00B32623"/>
    <w:rsid w:val="00B3282B"/>
    <w:rsid w:val="00B33273"/>
    <w:rsid w:val="00B337B2"/>
    <w:rsid w:val="00B33D47"/>
    <w:rsid w:val="00B34035"/>
    <w:rsid w:val="00B3422F"/>
    <w:rsid w:val="00B348FC"/>
    <w:rsid w:val="00B34CE0"/>
    <w:rsid w:val="00B34E90"/>
    <w:rsid w:val="00B353EE"/>
    <w:rsid w:val="00B36FF6"/>
    <w:rsid w:val="00B37195"/>
    <w:rsid w:val="00B37893"/>
    <w:rsid w:val="00B40CE0"/>
    <w:rsid w:val="00B433C1"/>
    <w:rsid w:val="00B4636D"/>
    <w:rsid w:val="00B46D08"/>
    <w:rsid w:val="00B5057A"/>
    <w:rsid w:val="00B505AB"/>
    <w:rsid w:val="00B51802"/>
    <w:rsid w:val="00B51B59"/>
    <w:rsid w:val="00B528FE"/>
    <w:rsid w:val="00B53D16"/>
    <w:rsid w:val="00B5427C"/>
    <w:rsid w:val="00B54E0C"/>
    <w:rsid w:val="00B54EA0"/>
    <w:rsid w:val="00B55191"/>
    <w:rsid w:val="00B56C5D"/>
    <w:rsid w:val="00B56C86"/>
    <w:rsid w:val="00B60733"/>
    <w:rsid w:val="00B6076C"/>
    <w:rsid w:val="00B61BB0"/>
    <w:rsid w:val="00B6227C"/>
    <w:rsid w:val="00B625CA"/>
    <w:rsid w:val="00B64925"/>
    <w:rsid w:val="00B65488"/>
    <w:rsid w:val="00B7009C"/>
    <w:rsid w:val="00B707BA"/>
    <w:rsid w:val="00B70D82"/>
    <w:rsid w:val="00B72AEB"/>
    <w:rsid w:val="00B745DF"/>
    <w:rsid w:val="00B74B72"/>
    <w:rsid w:val="00B7515F"/>
    <w:rsid w:val="00B7589E"/>
    <w:rsid w:val="00B75C28"/>
    <w:rsid w:val="00B76FCE"/>
    <w:rsid w:val="00B77292"/>
    <w:rsid w:val="00B77FB8"/>
    <w:rsid w:val="00B801B7"/>
    <w:rsid w:val="00B80AC5"/>
    <w:rsid w:val="00B81507"/>
    <w:rsid w:val="00B817B8"/>
    <w:rsid w:val="00B83048"/>
    <w:rsid w:val="00B83A57"/>
    <w:rsid w:val="00B83E8B"/>
    <w:rsid w:val="00B84438"/>
    <w:rsid w:val="00B84E4C"/>
    <w:rsid w:val="00B86306"/>
    <w:rsid w:val="00B86A52"/>
    <w:rsid w:val="00B87485"/>
    <w:rsid w:val="00B87B24"/>
    <w:rsid w:val="00B90906"/>
    <w:rsid w:val="00B90ADF"/>
    <w:rsid w:val="00B90B2D"/>
    <w:rsid w:val="00B92680"/>
    <w:rsid w:val="00B92A71"/>
    <w:rsid w:val="00B9302C"/>
    <w:rsid w:val="00B932EC"/>
    <w:rsid w:val="00B93DBC"/>
    <w:rsid w:val="00B94133"/>
    <w:rsid w:val="00B94263"/>
    <w:rsid w:val="00B95925"/>
    <w:rsid w:val="00B969A6"/>
    <w:rsid w:val="00B96A63"/>
    <w:rsid w:val="00B97F35"/>
    <w:rsid w:val="00BA0979"/>
    <w:rsid w:val="00BA13A0"/>
    <w:rsid w:val="00BA1649"/>
    <w:rsid w:val="00BA1740"/>
    <w:rsid w:val="00BA2CAA"/>
    <w:rsid w:val="00BA2FED"/>
    <w:rsid w:val="00BA3D10"/>
    <w:rsid w:val="00BA4490"/>
    <w:rsid w:val="00BA49A7"/>
    <w:rsid w:val="00BA58FD"/>
    <w:rsid w:val="00BA5E29"/>
    <w:rsid w:val="00BA5E68"/>
    <w:rsid w:val="00BA627F"/>
    <w:rsid w:val="00BA62F5"/>
    <w:rsid w:val="00BA6A9F"/>
    <w:rsid w:val="00BA7081"/>
    <w:rsid w:val="00BA7684"/>
    <w:rsid w:val="00BB0053"/>
    <w:rsid w:val="00BB0BAE"/>
    <w:rsid w:val="00BB0DA2"/>
    <w:rsid w:val="00BB1037"/>
    <w:rsid w:val="00BB1CE4"/>
    <w:rsid w:val="00BB22C4"/>
    <w:rsid w:val="00BB28ED"/>
    <w:rsid w:val="00BB2DB0"/>
    <w:rsid w:val="00BB3FB1"/>
    <w:rsid w:val="00BB415A"/>
    <w:rsid w:val="00BB5423"/>
    <w:rsid w:val="00BB5516"/>
    <w:rsid w:val="00BB797B"/>
    <w:rsid w:val="00BB7B28"/>
    <w:rsid w:val="00BC2E4E"/>
    <w:rsid w:val="00BC3AEB"/>
    <w:rsid w:val="00BC4068"/>
    <w:rsid w:val="00BC5E1D"/>
    <w:rsid w:val="00BD0735"/>
    <w:rsid w:val="00BD1742"/>
    <w:rsid w:val="00BD1951"/>
    <w:rsid w:val="00BD1BA7"/>
    <w:rsid w:val="00BD2276"/>
    <w:rsid w:val="00BD3241"/>
    <w:rsid w:val="00BD4012"/>
    <w:rsid w:val="00BD4D9D"/>
    <w:rsid w:val="00BD4DE6"/>
    <w:rsid w:val="00BD5364"/>
    <w:rsid w:val="00BD6B81"/>
    <w:rsid w:val="00BE0F94"/>
    <w:rsid w:val="00BE14E9"/>
    <w:rsid w:val="00BE2E8F"/>
    <w:rsid w:val="00BE3335"/>
    <w:rsid w:val="00BE5760"/>
    <w:rsid w:val="00BE6543"/>
    <w:rsid w:val="00BE7E32"/>
    <w:rsid w:val="00BF0377"/>
    <w:rsid w:val="00BF1313"/>
    <w:rsid w:val="00BF1CFB"/>
    <w:rsid w:val="00BF26C7"/>
    <w:rsid w:val="00BF32C1"/>
    <w:rsid w:val="00BF3ADE"/>
    <w:rsid w:val="00BF4766"/>
    <w:rsid w:val="00BF69B3"/>
    <w:rsid w:val="00BF7112"/>
    <w:rsid w:val="00BF79E8"/>
    <w:rsid w:val="00C006EC"/>
    <w:rsid w:val="00C00FE9"/>
    <w:rsid w:val="00C01FD9"/>
    <w:rsid w:val="00C02D20"/>
    <w:rsid w:val="00C03E48"/>
    <w:rsid w:val="00C04DC5"/>
    <w:rsid w:val="00C05DF8"/>
    <w:rsid w:val="00C06056"/>
    <w:rsid w:val="00C073A8"/>
    <w:rsid w:val="00C07C05"/>
    <w:rsid w:val="00C10CA8"/>
    <w:rsid w:val="00C117E1"/>
    <w:rsid w:val="00C11D7A"/>
    <w:rsid w:val="00C11DE4"/>
    <w:rsid w:val="00C13CDC"/>
    <w:rsid w:val="00C149B9"/>
    <w:rsid w:val="00C149E5"/>
    <w:rsid w:val="00C14F21"/>
    <w:rsid w:val="00C16899"/>
    <w:rsid w:val="00C178B0"/>
    <w:rsid w:val="00C17C67"/>
    <w:rsid w:val="00C21632"/>
    <w:rsid w:val="00C225FF"/>
    <w:rsid w:val="00C22B83"/>
    <w:rsid w:val="00C23153"/>
    <w:rsid w:val="00C23726"/>
    <w:rsid w:val="00C24168"/>
    <w:rsid w:val="00C24F41"/>
    <w:rsid w:val="00C25EA1"/>
    <w:rsid w:val="00C277D0"/>
    <w:rsid w:val="00C3093F"/>
    <w:rsid w:val="00C3180A"/>
    <w:rsid w:val="00C32EDE"/>
    <w:rsid w:val="00C3392B"/>
    <w:rsid w:val="00C33FD7"/>
    <w:rsid w:val="00C3437E"/>
    <w:rsid w:val="00C34991"/>
    <w:rsid w:val="00C35499"/>
    <w:rsid w:val="00C36987"/>
    <w:rsid w:val="00C408A7"/>
    <w:rsid w:val="00C40934"/>
    <w:rsid w:val="00C414F2"/>
    <w:rsid w:val="00C41DC3"/>
    <w:rsid w:val="00C43269"/>
    <w:rsid w:val="00C44B79"/>
    <w:rsid w:val="00C45836"/>
    <w:rsid w:val="00C46A20"/>
    <w:rsid w:val="00C46CDA"/>
    <w:rsid w:val="00C47312"/>
    <w:rsid w:val="00C47810"/>
    <w:rsid w:val="00C47ADA"/>
    <w:rsid w:val="00C5012C"/>
    <w:rsid w:val="00C50540"/>
    <w:rsid w:val="00C50C26"/>
    <w:rsid w:val="00C52793"/>
    <w:rsid w:val="00C52FE3"/>
    <w:rsid w:val="00C5482E"/>
    <w:rsid w:val="00C54BD8"/>
    <w:rsid w:val="00C556EB"/>
    <w:rsid w:val="00C56ACF"/>
    <w:rsid w:val="00C57580"/>
    <w:rsid w:val="00C575EE"/>
    <w:rsid w:val="00C6045C"/>
    <w:rsid w:val="00C60F9D"/>
    <w:rsid w:val="00C6109E"/>
    <w:rsid w:val="00C6311D"/>
    <w:rsid w:val="00C63145"/>
    <w:rsid w:val="00C637EB"/>
    <w:rsid w:val="00C63D2D"/>
    <w:rsid w:val="00C64A30"/>
    <w:rsid w:val="00C64D6C"/>
    <w:rsid w:val="00C66374"/>
    <w:rsid w:val="00C667D8"/>
    <w:rsid w:val="00C66B51"/>
    <w:rsid w:val="00C70974"/>
    <w:rsid w:val="00C71D9E"/>
    <w:rsid w:val="00C71F3D"/>
    <w:rsid w:val="00C725B0"/>
    <w:rsid w:val="00C74648"/>
    <w:rsid w:val="00C7691F"/>
    <w:rsid w:val="00C76DBB"/>
    <w:rsid w:val="00C777B5"/>
    <w:rsid w:val="00C77983"/>
    <w:rsid w:val="00C806F5"/>
    <w:rsid w:val="00C8103A"/>
    <w:rsid w:val="00C8124C"/>
    <w:rsid w:val="00C81F8C"/>
    <w:rsid w:val="00C82417"/>
    <w:rsid w:val="00C84BF8"/>
    <w:rsid w:val="00C85147"/>
    <w:rsid w:val="00C859D2"/>
    <w:rsid w:val="00C86842"/>
    <w:rsid w:val="00C8750C"/>
    <w:rsid w:val="00C90204"/>
    <w:rsid w:val="00C91D04"/>
    <w:rsid w:val="00C920F3"/>
    <w:rsid w:val="00C92EB5"/>
    <w:rsid w:val="00C92EE1"/>
    <w:rsid w:val="00C9330C"/>
    <w:rsid w:val="00C952D5"/>
    <w:rsid w:val="00C9708A"/>
    <w:rsid w:val="00C9743D"/>
    <w:rsid w:val="00C975BB"/>
    <w:rsid w:val="00C97DB5"/>
    <w:rsid w:val="00C97E18"/>
    <w:rsid w:val="00CA035E"/>
    <w:rsid w:val="00CA08F9"/>
    <w:rsid w:val="00CA0DF3"/>
    <w:rsid w:val="00CA20CF"/>
    <w:rsid w:val="00CA27AD"/>
    <w:rsid w:val="00CA3B62"/>
    <w:rsid w:val="00CA48CC"/>
    <w:rsid w:val="00CA521A"/>
    <w:rsid w:val="00CA611B"/>
    <w:rsid w:val="00CA64D9"/>
    <w:rsid w:val="00CB0730"/>
    <w:rsid w:val="00CB0F53"/>
    <w:rsid w:val="00CB170C"/>
    <w:rsid w:val="00CB1794"/>
    <w:rsid w:val="00CB3120"/>
    <w:rsid w:val="00CB3B13"/>
    <w:rsid w:val="00CB4139"/>
    <w:rsid w:val="00CB456F"/>
    <w:rsid w:val="00CB57D9"/>
    <w:rsid w:val="00CB6005"/>
    <w:rsid w:val="00CB6AC4"/>
    <w:rsid w:val="00CB6DC7"/>
    <w:rsid w:val="00CC1BB7"/>
    <w:rsid w:val="00CC1BD1"/>
    <w:rsid w:val="00CC229B"/>
    <w:rsid w:val="00CC3006"/>
    <w:rsid w:val="00CC316D"/>
    <w:rsid w:val="00CC3BAE"/>
    <w:rsid w:val="00CC4D16"/>
    <w:rsid w:val="00CC4DBF"/>
    <w:rsid w:val="00CD288C"/>
    <w:rsid w:val="00CD2A3F"/>
    <w:rsid w:val="00CD4465"/>
    <w:rsid w:val="00CD5396"/>
    <w:rsid w:val="00CD5F35"/>
    <w:rsid w:val="00CD6CB0"/>
    <w:rsid w:val="00CD7ED5"/>
    <w:rsid w:val="00CE0793"/>
    <w:rsid w:val="00CE1843"/>
    <w:rsid w:val="00CE2CAD"/>
    <w:rsid w:val="00CE363A"/>
    <w:rsid w:val="00CE41EC"/>
    <w:rsid w:val="00CE432F"/>
    <w:rsid w:val="00CE532C"/>
    <w:rsid w:val="00CE5B18"/>
    <w:rsid w:val="00CE67AB"/>
    <w:rsid w:val="00CE7F93"/>
    <w:rsid w:val="00CF0E17"/>
    <w:rsid w:val="00CF1BFC"/>
    <w:rsid w:val="00CF1C14"/>
    <w:rsid w:val="00CF2200"/>
    <w:rsid w:val="00CF31E0"/>
    <w:rsid w:val="00CF3CAD"/>
    <w:rsid w:val="00CF5735"/>
    <w:rsid w:val="00CF5D21"/>
    <w:rsid w:val="00D01009"/>
    <w:rsid w:val="00D01227"/>
    <w:rsid w:val="00D01587"/>
    <w:rsid w:val="00D01679"/>
    <w:rsid w:val="00D0276E"/>
    <w:rsid w:val="00D03266"/>
    <w:rsid w:val="00D03B0D"/>
    <w:rsid w:val="00D03CC9"/>
    <w:rsid w:val="00D04194"/>
    <w:rsid w:val="00D04B85"/>
    <w:rsid w:val="00D04C21"/>
    <w:rsid w:val="00D05285"/>
    <w:rsid w:val="00D05805"/>
    <w:rsid w:val="00D05C5D"/>
    <w:rsid w:val="00D05CBB"/>
    <w:rsid w:val="00D10B44"/>
    <w:rsid w:val="00D11031"/>
    <w:rsid w:val="00D1114F"/>
    <w:rsid w:val="00D125BC"/>
    <w:rsid w:val="00D125E3"/>
    <w:rsid w:val="00D12837"/>
    <w:rsid w:val="00D12FFD"/>
    <w:rsid w:val="00D13D39"/>
    <w:rsid w:val="00D141FA"/>
    <w:rsid w:val="00D2076A"/>
    <w:rsid w:val="00D21679"/>
    <w:rsid w:val="00D219C8"/>
    <w:rsid w:val="00D219EA"/>
    <w:rsid w:val="00D21C9D"/>
    <w:rsid w:val="00D228B2"/>
    <w:rsid w:val="00D24140"/>
    <w:rsid w:val="00D24E80"/>
    <w:rsid w:val="00D303BB"/>
    <w:rsid w:val="00D32062"/>
    <w:rsid w:val="00D3220C"/>
    <w:rsid w:val="00D323F5"/>
    <w:rsid w:val="00D33365"/>
    <w:rsid w:val="00D34BEE"/>
    <w:rsid w:val="00D35961"/>
    <w:rsid w:val="00D37CF1"/>
    <w:rsid w:val="00D40F1D"/>
    <w:rsid w:val="00D414A0"/>
    <w:rsid w:val="00D42C1B"/>
    <w:rsid w:val="00D43181"/>
    <w:rsid w:val="00D43480"/>
    <w:rsid w:val="00D437BE"/>
    <w:rsid w:val="00D44650"/>
    <w:rsid w:val="00D44879"/>
    <w:rsid w:val="00D452D0"/>
    <w:rsid w:val="00D47059"/>
    <w:rsid w:val="00D4767C"/>
    <w:rsid w:val="00D53127"/>
    <w:rsid w:val="00D5376A"/>
    <w:rsid w:val="00D53B89"/>
    <w:rsid w:val="00D5469E"/>
    <w:rsid w:val="00D562E4"/>
    <w:rsid w:val="00D56E63"/>
    <w:rsid w:val="00D6385C"/>
    <w:rsid w:val="00D646C7"/>
    <w:rsid w:val="00D669B0"/>
    <w:rsid w:val="00D66B38"/>
    <w:rsid w:val="00D6783B"/>
    <w:rsid w:val="00D67CFF"/>
    <w:rsid w:val="00D67DDB"/>
    <w:rsid w:val="00D710F1"/>
    <w:rsid w:val="00D73F15"/>
    <w:rsid w:val="00D74422"/>
    <w:rsid w:val="00D75B3B"/>
    <w:rsid w:val="00D762A1"/>
    <w:rsid w:val="00D765A5"/>
    <w:rsid w:val="00D7675E"/>
    <w:rsid w:val="00D76B2F"/>
    <w:rsid w:val="00D76BCC"/>
    <w:rsid w:val="00D77579"/>
    <w:rsid w:val="00D77E4E"/>
    <w:rsid w:val="00D806D7"/>
    <w:rsid w:val="00D80723"/>
    <w:rsid w:val="00D8132E"/>
    <w:rsid w:val="00D82DB1"/>
    <w:rsid w:val="00D83617"/>
    <w:rsid w:val="00D836CF"/>
    <w:rsid w:val="00D85883"/>
    <w:rsid w:val="00D86347"/>
    <w:rsid w:val="00D866CB"/>
    <w:rsid w:val="00D86E83"/>
    <w:rsid w:val="00D87467"/>
    <w:rsid w:val="00D90405"/>
    <w:rsid w:val="00D91404"/>
    <w:rsid w:val="00D91BE2"/>
    <w:rsid w:val="00D92805"/>
    <w:rsid w:val="00D92B00"/>
    <w:rsid w:val="00D93D70"/>
    <w:rsid w:val="00D94565"/>
    <w:rsid w:val="00D945CE"/>
    <w:rsid w:val="00D9577F"/>
    <w:rsid w:val="00D9764D"/>
    <w:rsid w:val="00DA0362"/>
    <w:rsid w:val="00DA063D"/>
    <w:rsid w:val="00DA1AE5"/>
    <w:rsid w:val="00DA290A"/>
    <w:rsid w:val="00DA4330"/>
    <w:rsid w:val="00DA49FB"/>
    <w:rsid w:val="00DA4EC8"/>
    <w:rsid w:val="00DA5048"/>
    <w:rsid w:val="00DA56D8"/>
    <w:rsid w:val="00DA6886"/>
    <w:rsid w:val="00DA75A3"/>
    <w:rsid w:val="00DB013A"/>
    <w:rsid w:val="00DB0CEC"/>
    <w:rsid w:val="00DB3C64"/>
    <w:rsid w:val="00DB40F3"/>
    <w:rsid w:val="00DB4F6B"/>
    <w:rsid w:val="00DB7212"/>
    <w:rsid w:val="00DB78F6"/>
    <w:rsid w:val="00DB7D98"/>
    <w:rsid w:val="00DC037F"/>
    <w:rsid w:val="00DC0D41"/>
    <w:rsid w:val="00DC0D79"/>
    <w:rsid w:val="00DC12BF"/>
    <w:rsid w:val="00DC3014"/>
    <w:rsid w:val="00DC3717"/>
    <w:rsid w:val="00DC3C96"/>
    <w:rsid w:val="00DC48D9"/>
    <w:rsid w:val="00DC5A81"/>
    <w:rsid w:val="00DC5E58"/>
    <w:rsid w:val="00DC5E91"/>
    <w:rsid w:val="00DC6423"/>
    <w:rsid w:val="00DC67EE"/>
    <w:rsid w:val="00DD08D9"/>
    <w:rsid w:val="00DD0B47"/>
    <w:rsid w:val="00DD1C5B"/>
    <w:rsid w:val="00DD2D1F"/>
    <w:rsid w:val="00DD3E4C"/>
    <w:rsid w:val="00DD486B"/>
    <w:rsid w:val="00DD49C6"/>
    <w:rsid w:val="00DD56DD"/>
    <w:rsid w:val="00DD5DDD"/>
    <w:rsid w:val="00DD679D"/>
    <w:rsid w:val="00DD6E45"/>
    <w:rsid w:val="00DD744D"/>
    <w:rsid w:val="00DD7A3D"/>
    <w:rsid w:val="00DE2AAC"/>
    <w:rsid w:val="00DE391E"/>
    <w:rsid w:val="00DE471D"/>
    <w:rsid w:val="00DE4D77"/>
    <w:rsid w:val="00DE4E9B"/>
    <w:rsid w:val="00DE53FC"/>
    <w:rsid w:val="00DE5D8A"/>
    <w:rsid w:val="00DE614F"/>
    <w:rsid w:val="00DE797E"/>
    <w:rsid w:val="00DE7C5C"/>
    <w:rsid w:val="00DF0156"/>
    <w:rsid w:val="00DF0875"/>
    <w:rsid w:val="00DF1732"/>
    <w:rsid w:val="00DF21EE"/>
    <w:rsid w:val="00DF2483"/>
    <w:rsid w:val="00DF4468"/>
    <w:rsid w:val="00DF49FB"/>
    <w:rsid w:val="00DF5A6D"/>
    <w:rsid w:val="00DF5D05"/>
    <w:rsid w:val="00DF6EE9"/>
    <w:rsid w:val="00DF6F8E"/>
    <w:rsid w:val="00DF729C"/>
    <w:rsid w:val="00DF7969"/>
    <w:rsid w:val="00E00718"/>
    <w:rsid w:val="00E02DEA"/>
    <w:rsid w:val="00E02E93"/>
    <w:rsid w:val="00E02F70"/>
    <w:rsid w:val="00E04D45"/>
    <w:rsid w:val="00E06A4C"/>
    <w:rsid w:val="00E06C89"/>
    <w:rsid w:val="00E0712B"/>
    <w:rsid w:val="00E07409"/>
    <w:rsid w:val="00E07976"/>
    <w:rsid w:val="00E07E4C"/>
    <w:rsid w:val="00E11131"/>
    <w:rsid w:val="00E11551"/>
    <w:rsid w:val="00E11F7D"/>
    <w:rsid w:val="00E1247B"/>
    <w:rsid w:val="00E129AD"/>
    <w:rsid w:val="00E129FF"/>
    <w:rsid w:val="00E1350C"/>
    <w:rsid w:val="00E13DC7"/>
    <w:rsid w:val="00E1547D"/>
    <w:rsid w:val="00E15821"/>
    <w:rsid w:val="00E15C41"/>
    <w:rsid w:val="00E15EAF"/>
    <w:rsid w:val="00E1604B"/>
    <w:rsid w:val="00E168B9"/>
    <w:rsid w:val="00E20082"/>
    <w:rsid w:val="00E20495"/>
    <w:rsid w:val="00E2126D"/>
    <w:rsid w:val="00E22753"/>
    <w:rsid w:val="00E24228"/>
    <w:rsid w:val="00E26157"/>
    <w:rsid w:val="00E265E8"/>
    <w:rsid w:val="00E267D9"/>
    <w:rsid w:val="00E26C73"/>
    <w:rsid w:val="00E27F47"/>
    <w:rsid w:val="00E325E8"/>
    <w:rsid w:val="00E37C60"/>
    <w:rsid w:val="00E37EDA"/>
    <w:rsid w:val="00E40136"/>
    <w:rsid w:val="00E4027B"/>
    <w:rsid w:val="00E408E3"/>
    <w:rsid w:val="00E41188"/>
    <w:rsid w:val="00E411E4"/>
    <w:rsid w:val="00E440EC"/>
    <w:rsid w:val="00E45B96"/>
    <w:rsid w:val="00E46270"/>
    <w:rsid w:val="00E469FA"/>
    <w:rsid w:val="00E46A4F"/>
    <w:rsid w:val="00E46B06"/>
    <w:rsid w:val="00E47A9D"/>
    <w:rsid w:val="00E47FE9"/>
    <w:rsid w:val="00E5088B"/>
    <w:rsid w:val="00E5194B"/>
    <w:rsid w:val="00E52320"/>
    <w:rsid w:val="00E52579"/>
    <w:rsid w:val="00E525DC"/>
    <w:rsid w:val="00E553AA"/>
    <w:rsid w:val="00E553F4"/>
    <w:rsid w:val="00E56578"/>
    <w:rsid w:val="00E5698D"/>
    <w:rsid w:val="00E56F1A"/>
    <w:rsid w:val="00E57ACF"/>
    <w:rsid w:val="00E60022"/>
    <w:rsid w:val="00E603E2"/>
    <w:rsid w:val="00E60623"/>
    <w:rsid w:val="00E62453"/>
    <w:rsid w:val="00E6408C"/>
    <w:rsid w:val="00E64C05"/>
    <w:rsid w:val="00E653EE"/>
    <w:rsid w:val="00E67C7A"/>
    <w:rsid w:val="00E67CCD"/>
    <w:rsid w:val="00E70B97"/>
    <w:rsid w:val="00E71737"/>
    <w:rsid w:val="00E71DE2"/>
    <w:rsid w:val="00E72135"/>
    <w:rsid w:val="00E74E19"/>
    <w:rsid w:val="00E760BF"/>
    <w:rsid w:val="00E76B09"/>
    <w:rsid w:val="00E770E8"/>
    <w:rsid w:val="00E8040E"/>
    <w:rsid w:val="00E813B5"/>
    <w:rsid w:val="00E81F34"/>
    <w:rsid w:val="00E82097"/>
    <w:rsid w:val="00E8240F"/>
    <w:rsid w:val="00E829E5"/>
    <w:rsid w:val="00E83360"/>
    <w:rsid w:val="00E8440E"/>
    <w:rsid w:val="00E84801"/>
    <w:rsid w:val="00E84B97"/>
    <w:rsid w:val="00E85B98"/>
    <w:rsid w:val="00E8661E"/>
    <w:rsid w:val="00E86EE5"/>
    <w:rsid w:val="00E917B8"/>
    <w:rsid w:val="00E9333D"/>
    <w:rsid w:val="00E94551"/>
    <w:rsid w:val="00E94F17"/>
    <w:rsid w:val="00E95157"/>
    <w:rsid w:val="00E95459"/>
    <w:rsid w:val="00EA0B72"/>
    <w:rsid w:val="00EA0E3B"/>
    <w:rsid w:val="00EA0EFE"/>
    <w:rsid w:val="00EA10BD"/>
    <w:rsid w:val="00EA11E6"/>
    <w:rsid w:val="00EA1602"/>
    <w:rsid w:val="00EA1FCB"/>
    <w:rsid w:val="00EA24F3"/>
    <w:rsid w:val="00EA273E"/>
    <w:rsid w:val="00EA2944"/>
    <w:rsid w:val="00EA2BE1"/>
    <w:rsid w:val="00EA2EBB"/>
    <w:rsid w:val="00EA372F"/>
    <w:rsid w:val="00EA4389"/>
    <w:rsid w:val="00EA4700"/>
    <w:rsid w:val="00EA516A"/>
    <w:rsid w:val="00EA5473"/>
    <w:rsid w:val="00EA692A"/>
    <w:rsid w:val="00EA70FA"/>
    <w:rsid w:val="00EA7E83"/>
    <w:rsid w:val="00EB0815"/>
    <w:rsid w:val="00EB1680"/>
    <w:rsid w:val="00EB24F2"/>
    <w:rsid w:val="00EB2FAC"/>
    <w:rsid w:val="00EB451F"/>
    <w:rsid w:val="00EB5197"/>
    <w:rsid w:val="00EC026E"/>
    <w:rsid w:val="00EC0FFA"/>
    <w:rsid w:val="00EC2D23"/>
    <w:rsid w:val="00EC2D89"/>
    <w:rsid w:val="00EC3A9E"/>
    <w:rsid w:val="00EC3F19"/>
    <w:rsid w:val="00EC453B"/>
    <w:rsid w:val="00EC45E2"/>
    <w:rsid w:val="00EC4D88"/>
    <w:rsid w:val="00EC5736"/>
    <w:rsid w:val="00EC6BB6"/>
    <w:rsid w:val="00EC70BB"/>
    <w:rsid w:val="00ED0F89"/>
    <w:rsid w:val="00ED1482"/>
    <w:rsid w:val="00ED157D"/>
    <w:rsid w:val="00ED21BA"/>
    <w:rsid w:val="00ED252D"/>
    <w:rsid w:val="00ED3ACC"/>
    <w:rsid w:val="00ED564E"/>
    <w:rsid w:val="00ED58DC"/>
    <w:rsid w:val="00ED6E84"/>
    <w:rsid w:val="00ED7066"/>
    <w:rsid w:val="00ED707F"/>
    <w:rsid w:val="00ED75F9"/>
    <w:rsid w:val="00ED7E22"/>
    <w:rsid w:val="00EE007E"/>
    <w:rsid w:val="00EE0D62"/>
    <w:rsid w:val="00EE191F"/>
    <w:rsid w:val="00EE28AC"/>
    <w:rsid w:val="00EE31E0"/>
    <w:rsid w:val="00EE32FE"/>
    <w:rsid w:val="00EE44AA"/>
    <w:rsid w:val="00EE479A"/>
    <w:rsid w:val="00EE47CF"/>
    <w:rsid w:val="00EE482E"/>
    <w:rsid w:val="00EE5318"/>
    <w:rsid w:val="00EE6E2D"/>
    <w:rsid w:val="00EE740B"/>
    <w:rsid w:val="00EF0C45"/>
    <w:rsid w:val="00EF17C9"/>
    <w:rsid w:val="00EF18B1"/>
    <w:rsid w:val="00EF268A"/>
    <w:rsid w:val="00EF2B27"/>
    <w:rsid w:val="00EF58F0"/>
    <w:rsid w:val="00EF5935"/>
    <w:rsid w:val="00EF5E15"/>
    <w:rsid w:val="00EF5EE9"/>
    <w:rsid w:val="00EF62D0"/>
    <w:rsid w:val="00EF66ED"/>
    <w:rsid w:val="00EF7A65"/>
    <w:rsid w:val="00F01630"/>
    <w:rsid w:val="00F01C09"/>
    <w:rsid w:val="00F0274B"/>
    <w:rsid w:val="00F03F87"/>
    <w:rsid w:val="00F05064"/>
    <w:rsid w:val="00F0553B"/>
    <w:rsid w:val="00F05FE4"/>
    <w:rsid w:val="00F06547"/>
    <w:rsid w:val="00F1023C"/>
    <w:rsid w:val="00F12577"/>
    <w:rsid w:val="00F12CCB"/>
    <w:rsid w:val="00F130B4"/>
    <w:rsid w:val="00F14130"/>
    <w:rsid w:val="00F148CF"/>
    <w:rsid w:val="00F150C9"/>
    <w:rsid w:val="00F15DEB"/>
    <w:rsid w:val="00F16510"/>
    <w:rsid w:val="00F166B9"/>
    <w:rsid w:val="00F16D39"/>
    <w:rsid w:val="00F16F54"/>
    <w:rsid w:val="00F2015E"/>
    <w:rsid w:val="00F2039D"/>
    <w:rsid w:val="00F204EB"/>
    <w:rsid w:val="00F21398"/>
    <w:rsid w:val="00F21B03"/>
    <w:rsid w:val="00F22D4D"/>
    <w:rsid w:val="00F2306A"/>
    <w:rsid w:val="00F23294"/>
    <w:rsid w:val="00F23538"/>
    <w:rsid w:val="00F24873"/>
    <w:rsid w:val="00F26325"/>
    <w:rsid w:val="00F26FB4"/>
    <w:rsid w:val="00F277ED"/>
    <w:rsid w:val="00F27A7A"/>
    <w:rsid w:val="00F27F70"/>
    <w:rsid w:val="00F30029"/>
    <w:rsid w:val="00F302B7"/>
    <w:rsid w:val="00F3127A"/>
    <w:rsid w:val="00F31AF7"/>
    <w:rsid w:val="00F3208E"/>
    <w:rsid w:val="00F33867"/>
    <w:rsid w:val="00F34E52"/>
    <w:rsid w:val="00F35396"/>
    <w:rsid w:val="00F3574F"/>
    <w:rsid w:val="00F36F39"/>
    <w:rsid w:val="00F370E5"/>
    <w:rsid w:val="00F377ED"/>
    <w:rsid w:val="00F4026F"/>
    <w:rsid w:val="00F40C82"/>
    <w:rsid w:val="00F41924"/>
    <w:rsid w:val="00F434D8"/>
    <w:rsid w:val="00F43E0D"/>
    <w:rsid w:val="00F46141"/>
    <w:rsid w:val="00F503EE"/>
    <w:rsid w:val="00F51D4F"/>
    <w:rsid w:val="00F52F35"/>
    <w:rsid w:val="00F5310B"/>
    <w:rsid w:val="00F534E3"/>
    <w:rsid w:val="00F53CF3"/>
    <w:rsid w:val="00F53D53"/>
    <w:rsid w:val="00F53E7F"/>
    <w:rsid w:val="00F54C71"/>
    <w:rsid w:val="00F55786"/>
    <w:rsid w:val="00F55864"/>
    <w:rsid w:val="00F5627B"/>
    <w:rsid w:val="00F567F9"/>
    <w:rsid w:val="00F56896"/>
    <w:rsid w:val="00F570A7"/>
    <w:rsid w:val="00F57DB0"/>
    <w:rsid w:val="00F62209"/>
    <w:rsid w:val="00F622DC"/>
    <w:rsid w:val="00F63402"/>
    <w:rsid w:val="00F6377D"/>
    <w:rsid w:val="00F63F7E"/>
    <w:rsid w:val="00F655EA"/>
    <w:rsid w:val="00F66C61"/>
    <w:rsid w:val="00F675CD"/>
    <w:rsid w:val="00F677C8"/>
    <w:rsid w:val="00F703C0"/>
    <w:rsid w:val="00F7098E"/>
    <w:rsid w:val="00F71F5F"/>
    <w:rsid w:val="00F72605"/>
    <w:rsid w:val="00F73C70"/>
    <w:rsid w:val="00F74C5C"/>
    <w:rsid w:val="00F74DE1"/>
    <w:rsid w:val="00F75303"/>
    <w:rsid w:val="00F76936"/>
    <w:rsid w:val="00F76DF0"/>
    <w:rsid w:val="00F77AD2"/>
    <w:rsid w:val="00F77BA3"/>
    <w:rsid w:val="00F8092B"/>
    <w:rsid w:val="00F809A0"/>
    <w:rsid w:val="00F81CE1"/>
    <w:rsid w:val="00F82B76"/>
    <w:rsid w:val="00F83045"/>
    <w:rsid w:val="00F836BF"/>
    <w:rsid w:val="00F8426F"/>
    <w:rsid w:val="00F857BD"/>
    <w:rsid w:val="00F85905"/>
    <w:rsid w:val="00F86437"/>
    <w:rsid w:val="00F8747E"/>
    <w:rsid w:val="00F8761F"/>
    <w:rsid w:val="00F923ED"/>
    <w:rsid w:val="00F9394E"/>
    <w:rsid w:val="00F93A38"/>
    <w:rsid w:val="00F954B3"/>
    <w:rsid w:val="00F95747"/>
    <w:rsid w:val="00F9674A"/>
    <w:rsid w:val="00F97061"/>
    <w:rsid w:val="00F973CA"/>
    <w:rsid w:val="00F9766F"/>
    <w:rsid w:val="00F97D4D"/>
    <w:rsid w:val="00FA005C"/>
    <w:rsid w:val="00FA19DD"/>
    <w:rsid w:val="00FA2619"/>
    <w:rsid w:val="00FA2945"/>
    <w:rsid w:val="00FA4E66"/>
    <w:rsid w:val="00FB0198"/>
    <w:rsid w:val="00FB07D2"/>
    <w:rsid w:val="00FB0C99"/>
    <w:rsid w:val="00FB2794"/>
    <w:rsid w:val="00FB2E59"/>
    <w:rsid w:val="00FB3400"/>
    <w:rsid w:val="00FB4E0C"/>
    <w:rsid w:val="00FB51D1"/>
    <w:rsid w:val="00FB55B7"/>
    <w:rsid w:val="00FB5A3D"/>
    <w:rsid w:val="00FB6173"/>
    <w:rsid w:val="00FB7100"/>
    <w:rsid w:val="00FB7620"/>
    <w:rsid w:val="00FC1B58"/>
    <w:rsid w:val="00FC1BA3"/>
    <w:rsid w:val="00FC24D2"/>
    <w:rsid w:val="00FC2A9D"/>
    <w:rsid w:val="00FC3243"/>
    <w:rsid w:val="00FC42FE"/>
    <w:rsid w:val="00FC53AB"/>
    <w:rsid w:val="00FC5F3B"/>
    <w:rsid w:val="00FC72F3"/>
    <w:rsid w:val="00FD02AB"/>
    <w:rsid w:val="00FD159B"/>
    <w:rsid w:val="00FD1A5A"/>
    <w:rsid w:val="00FD1A87"/>
    <w:rsid w:val="00FD1ECB"/>
    <w:rsid w:val="00FD38E2"/>
    <w:rsid w:val="00FD3C1A"/>
    <w:rsid w:val="00FD4B59"/>
    <w:rsid w:val="00FD4B64"/>
    <w:rsid w:val="00FD54F0"/>
    <w:rsid w:val="00FD5800"/>
    <w:rsid w:val="00FD5937"/>
    <w:rsid w:val="00FD661F"/>
    <w:rsid w:val="00FE14A3"/>
    <w:rsid w:val="00FE3E8F"/>
    <w:rsid w:val="00FE4021"/>
    <w:rsid w:val="00FE52A6"/>
    <w:rsid w:val="00FE70E5"/>
    <w:rsid w:val="00FE7A2E"/>
    <w:rsid w:val="00FF2195"/>
    <w:rsid w:val="00FF3AC0"/>
    <w:rsid w:val="00FF40E8"/>
    <w:rsid w:val="00FF4E3D"/>
    <w:rsid w:val="00FF4FCD"/>
    <w:rsid w:val="00FF57B7"/>
    <w:rsid w:val="00FF6CB2"/>
    <w:rsid w:val="00FF725D"/>
    <w:rsid w:val="00FF73E1"/>
    <w:rsid w:val="00FF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AF0ED"/>
  <w15:docId w15:val="{4B012079-774E-4EEE-A9A6-93E8B074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372"/>
    <w:pPr>
      <w:widowControl w:val="0"/>
      <w:autoSpaceDE w:val="0"/>
      <w:autoSpaceDN w:val="0"/>
      <w:adjustRightInd w:val="0"/>
    </w:pPr>
    <w:rPr>
      <w:rFonts w:ascii="Granite" w:hAnsi="Granite"/>
      <w:szCs w:val="24"/>
    </w:rPr>
  </w:style>
  <w:style w:type="paragraph" w:styleId="Heading1">
    <w:name w:val="heading 1"/>
    <w:basedOn w:val="Normal"/>
    <w:next w:val="Normal"/>
    <w:qFormat/>
    <w:rsid w:val="002A6372"/>
    <w:pPr>
      <w:keepNext/>
      <w:tabs>
        <w:tab w:val="left" w:pos="-720"/>
        <w:tab w:val="left" w:pos="1152"/>
        <w:tab w:val="left" w:pos="6192"/>
      </w:tabs>
      <w:jc w:val="both"/>
      <w:outlineLvl w:val="0"/>
    </w:pPr>
    <w:rPr>
      <w:rFonts w:ascii="Times New Roman" w:hAnsi="Times New Roman"/>
      <w:b/>
      <w:bCs/>
      <w:sz w:val="22"/>
    </w:rPr>
  </w:style>
  <w:style w:type="paragraph" w:styleId="Heading2">
    <w:name w:val="heading 2"/>
    <w:basedOn w:val="Normal"/>
    <w:next w:val="Normal"/>
    <w:qFormat/>
    <w:rsid w:val="002A6372"/>
    <w:pPr>
      <w:keepNext/>
      <w:numPr>
        <w:numId w:val="1"/>
      </w:numPr>
      <w:tabs>
        <w:tab w:val="left" w:pos="-720"/>
        <w:tab w:val="left" w:pos="1152"/>
        <w:tab w:val="left" w:pos="6192"/>
      </w:tabs>
      <w:spacing w:line="0" w:lineRule="atLeast"/>
      <w:jc w:val="both"/>
      <w:outlineLvl w:val="1"/>
    </w:pPr>
    <w:rPr>
      <w:rFonts w:ascii="Times New Roman" w:hAnsi="Times New Roman"/>
      <w:sz w:val="24"/>
    </w:rPr>
  </w:style>
  <w:style w:type="paragraph" w:styleId="Heading3">
    <w:name w:val="heading 3"/>
    <w:basedOn w:val="Normal"/>
    <w:next w:val="Normal"/>
    <w:qFormat/>
    <w:rsid w:val="002A6372"/>
    <w:pPr>
      <w:keepNext/>
      <w:numPr>
        <w:numId w:val="2"/>
      </w:numPr>
      <w:tabs>
        <w:tab w:val="left" w:pos="-720"/>
        <w:tab w:val="left" w:pos="1152"/>
        <w:tab w:val="left" w:pos="6192"/>
      </w:tabs>
      <w:spacing w:line="0" w:lineRule="atLeast"/>
      <w:jc w:val="both"/>
      <w:outlineLvl w:val="2"/>
    </w:pPr>
    <w:rPr>
      <w:rFonts w:ascii="Times New Roman" w:hAnsi="Times New Roman"/>
      <w:color w:val="FF0000"/>
      <w:sz w:val="24"/>
    </w:rPr>
  </w:style>
  <w:style w:type="paragraph" w:styleId="Heading4">
    <w:name w:val="heading 4"/>
    <w:basedOn w:val="Normal"/>
    <w:next w:val="Normal"/>
    <w:qFormat/>
    <w:rsid w:val="002A6372"/>
    <w:pPr>
      <w:keepNext/>
      <w:tabs>
        <w:tab w:val="left" w:pos="-720"/>
        <w:tab w:val="left" w:pos="1152"/>
        <w:tab w:val="left" w:pos="6192"/>
      </w:tabs>
      <w:spacing w:line="0" w:lineRule="atLeast"/>
      <w:jc w:val="both"/>
      <w:outlineLvl w:val="3"/>
    </w:pPr>
    <w:rPr>
      <w:rFonts w:ascii="Times New Roman" w:hAnsi="Times New Roman"/>
      <w:sz w:val="24"/>
    </w:rPr>
  </w:style>
  <w:style w:type="paragraph" w:styleId="Heading5">
    <w:name w:val="heading 5"/>
    <w:basedOn w:val="Normal"/>
    <w:next w:val="Normal"/>
    <w:qFormat/>
    <w:rsid w:val="002A6372"/>
    <w:pPr>
      <w:keepNext/>
      <w:outlineLvl w:val="4"/>
    </w:pPr>
    <w:rPr>
      <w:rFonts w:ascii="Times New Roman" w:hAnsi="Times New Roman"/>
      <w:color w:val="000000"/>
      <w:sz w:val="24"/>
    </w:rPr>
  </w:style>
  <w:style w:type="paragraph" w:styleId="Heading6">
    <w:name w:val="heading 6"/>
    <w:basedOn w:val="Normal"/>
    <w:next w:val="Normal"/>
    <w:qFormat/>
    <w:rsid w:val="002A6372"/>
    <w:pPr>
      <w:keepNext/>
      <w:tabs>
        <w:tab w:val="left" w:pos="-720"/>
        <w:tab w:val="num" w:pos="660"/>
        <w:tab w:val="left" w:pos="1152"/>
        <w:tab w:val="left" w:pos="6192"/>
      </w:tabs>
      <w:spacing w:line="0" w:lineRule="atLeast"/>
      <w:ind w:left="660" w:hanging="360"/>
      <w:jc w:val="both"/>
      <w:outlineLvl w:val="5"/>
    </w:pPr>
    <w:rPr>
      <w:rFonts w:ascii="Times New Roman" w:hAnsi="Times New Roman"/>
      <w:b/>
      <w:bCs/>
      <w:sz w:val="24"/>
    </w:rPr>
  </w:style>
  <w:style w:type="paragraph" w:styleId="Heading7">
    <w:name w:val="heading 7"/>
    <w:basedOn w:val="Normal"/>
    <w:next w:val="Normal"/>
    <w:qFormat/>
    <w:rsid w:val="002A6372"/>
    <w:pPr>
      <w:keepNext/>
      <w:numPr>
        <w:numId w:val="3"/>
      </w:numPr>
      <w:tabs>
        <w:tab w:val="left" w:pos="-720"/>
        <w:tab w:val="left" w:pos="1152"/>
        <w:tab w:val="left" w:pos="6192"/>
      </w:tabs>
      <w:spacing w:line="0" w:lineRule="atLeast"/>
      <w:jc w:val="both"/>
      <w:outlineLvl w:val="6"/>
    </w:pPr>
    <w:rPr>
      <w:rFonts w:ascii="Times New Roman" w:hAnsi="Times New Roman"/>
      <w:sz w:val="24"/>
    </w:rPr>
  </w:style>
  <w:style w:type="paragraph" w:styleId="Heading8">
    <w:name w:val="heading 8"/>
    <w:basedOn w:val="Normal"/>
    <w:next w:val="Normal"/>
    <w:qFormat/>
    <w:rsid w:val="002A6372"/>
    <w:pPr>
      <w:keepNext/>
      <w:ind w:left="360"/>
      <w:outlineLvl w:val="7"/>
    </w:pPr>
    <w:rPr>
      <w:rFonts w:ascii="Times New Roman" w:hAnsi="Times New Roman"/>
      <w:sz w:val="24"/>
    </w:rPr>
  </w:style>
  <w:style w:type="paragraph" w:styleId="Heading9">
    <w:name w:val="heading 9"/>
    <w:basedOn w:val="Normal"/>
    <w:next w:val="Normal"/>
    <w:qFormat/>
    <w:rsid w:val="002A6372"/>
    <w:pPr>
      <w:keepNext/>
      <w:tabs>
        <w:tab w:val="left" w:pos="-720"/>
        <w:tab w:val="left" w:pos="1152"/>
        <w:tab w:val="left" w:pos="6192"/>
      </w:tabs>
      <w:spacing w:line="0" w:lineRule="atLeast"/>
      <w:jc w:val="center"/>
      <w:outlineLvl w:val="8"/>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A6372"/>
  </w:style>
  <w:style w:type="paragraph" w:styleId="Header">
    <w:name w:val="header"/>
    <w:basedOn w:val="Normal"/>
    <w:rsid w:val="002A6372"/>
    <w:pPr>
      <w:tabs>
        <w:tab w:val="center" w:pos="4320"/>
        <w:tab w:val="right" w:pos="8640"/>
      </w:tabs>
    </w:pPr>
  </w:style>
  <w:style w:type="paragraph" w:styleId="Footer">
    <w:name w:val="footer"/>
    <w:basedOn w:val="Normal"/>
    <w:rsid w:val="002A6372"/>
    <w:pPr>
      <w:tabs>
        <w:tab w:val="center" w:pos="4320"/>
        <w:tab w:val="right" w:pos="8640"/>
      </w:tabs>
    </w:pPr>
  </w:style>
  <w:style w:type="paragraph" w:styleId="Title">
    <w:name w:val="Title"/>
    <w:basedOn w:val="Normal"/>
    <w:link w:val="TitleChar"/>
    <w:qFormat/>
    <w:rsid w:val="002A6372"/>
    <w:pPr>
      <w:tabs>
        <w:tab w:val="center" w:pos="5400"/>
      </w:tabs>
      <w:spacing w:line="0" w:lineRule="atLeast"/>
      <w:jc w:val="center"/>
    </w:pPr>
    <w:rPr>
      <w:rFonts w:ascii="Times New Roman" w:hAnsi="Times New Roman"/>
      <w:b/>
      <w:bCs/>
      <w:sz w:val="24"/>
      <w:u w:val="single"/>
    </w:rPr>
  </w:style>
  <w:style w:type="paragraph" w:styleId="BalloonText">
    <w:name w:val="Balloon Text"/>
    <w:basedOn w:val="Normal"/>
    <w:semiHidden/>
    <w:rsid w:val="00697727"/>
    <w:rPr>
      <w:rFonts w:ascii="Tahoma" w:hAnsi="Tahoma" w:cs="Tahoma"/>
      <w:sz w:val="16"/>
      <w:szCs w:val="16"/>
    </w:rPr>
  </w:style>
  <w:style w:type="paragraph" w:styleId="ListParagraph">
    <w:name w:val="List Paragraph"/>
    <w:basedOn w:val="Normal"/>
    <w:uiPriority w:val="34"/>
    <w:qFormat/>
    <w:rsid w:val="000B3670"/>
    <w:pPr>
      <w:ind w:left="720"/>
      <w:contextualSpacing/>
    </w:pPr>
  </w:style>
  <w:style w:type="character" w:customStyle="1" w:styleId="TitleChar">
    <w:name w:val="Title Char"/>
    <w:basedOn w:val="DefaultParagraphFont"/>
    <w:link w:val="Title"/>
    <w:rsid w:val="001C46F8"/>
    <w:rPr>
      <w:b/>
      <w:bCs/>
      <w:sz w:val="24"/>
      <w:szCs w:val="24"/>
      <w:u w:val="single"/>
    </w:rPr>
  </w:style>
  <w:style w:type="character" w:styleId="Hyperlink">
    <w:name w:val="Hyperlink"/>
    <w:basedOn w:val="DefaultParagraphFont"/>
    <w:uiPriority w:val="99"/>
    <w:semiHidden/>
    <w:unhideWhenUsed/>
    <w:rsid w:val="00E917B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5561">
      <w:bodyDiv w:val="1"/>
      <w:marLeft w:val="0"/>
      <w:marRight w:val="0"/>
      <w:marTop w:val="0"/>
      <w:marBottom w:val="0"/>
      <w:divBdr>
        <w:top w:val="none" w:sz="0" w:space="0" w:color="auto"/>
        <w:left w:val="none" w:sz="0" w:space="0" w:color="auto"/>
        <w:bottom w:val="none" w:sz="0" w:space="0" w:color="auto"/>
        <w:right w:val="none" w:sz="0" w:space="0" w:color="auto"/>
      </w:divBdr>
    </w:div>
    <w:div w:id="698707113">
      <w:bodyDiv w:val="1"/>
      <w:marLeft w:val="0"/>
      <w:marRight w:val="0"/>
      <w:marTop w:val="0"/>
      <w:marBottom w:val="0"/>
      <w:divBdr>
        <w:top w:val="none" w:sz="0" w:space="0" w:color="auto"/>
        <w:left w:val="none" w:sz="0" w:space="0" w:color="auto"/>
        <w:bottom w:val="none" w:sz="0" w:space="0" w:color="auto"/>
        <w:right w:val="none" w:sz="0" w:space="0" w:color="auto"/>
      </w:divBdr>
    </w:div>
    <w:div w:id="731847582">
      <w:bodyDiv w:val="1"/>
      <w:marLeft w:val="0"/>
      <w:marRight w:val="0"/>
      <w:marTop w:val="0"/>
      <w:marBottom w:val="0"/>
      <w:divBdr>
        <w:top w:val="none" w:sz="0" w:space="0" w:color="auto"/>
        <w:left w:val="none" w:sz="0" w:space="0" w:color="auto"/>
        <w:bottom w:val="none" w:sz="0" w:space="0" w:color="auto"/>
        <w:right w:val="none" w:sz="0" w:space="0" w:color="auto"/>
      </w:divBdr>
    </w:div>
    <w:div w:id="822819567">
      <w:bodyDiv w:val="1"/>
      <w:marLeft w:val="0"/>
      <w:marRight w:val="0"/>
      <w:marTop w:val="0"/>
      <w:marBottom w:val="0"/>
      <w:divBdr>
        <w:top w:val="none" w:sz="0" w:space="0" w:color="auto"/>
        <w:left w:val="none" w:sz="0" w:space="0" w:color="auto"/>
        <w:bottom w:val="none" w:sz="0" w:space="0" w:color="auto"/>
        <w:right w:val="none" w:sz="0" w:space="0" w:color="auto"/>
      </w:divBdr>
    </w:div>
    <w:div w:id="851533783">
      <w:bodyDiv w:val="1"/>
      <w:marLeft w:val="0"/>
      <w:marRight w:val="0"/>
      <w:marTop w:val="0"/>
      <w:marBottom w:val="0"/>
      <w:divBdr>
        <w:top w:val="none" w:sz="0" w:space="0" w:color="auto"/>
        <w:left w:val="none" w:sz="0" w:space="0" w:color="auto"/>
        <w:bottom w:val="none" w:sz="0" w:space="0" w:color="auto"/>
        <w:right w:val="none" w:sz="0" w:space="0" w:color="auto"/>
      </w:divBdr>
    </w:div>
    <w:div w:id="920286646">
      <w:bodyDiv w:val="1"/>
      <w:marLeft w:val="0"/>
      <w:marRight w:val="0"/>
      <w:marTop w:val="0"/>
      <w:marBottom w:val="0"/>
      <w:divBdr>
        <w:top w:val="none" w:sz="0" w:space="0" w:color="auto"/>
        <w:left w:val="none" w:sz="0" w:space="0" w:color="auto"/>
        <w:bottom w:val="none" w:sz="0" w:space="0" w:color="auto"/>
        <w:right w:val="none" w:sz="0" w:space="0" w:color="auto"/>
      </w:divBdr>
    </w:div>
    <w:div w:id="1088381516">
      <w:bodyDiv w:val="1"/>
      <w:marLeft w:val="0"/>
      <w:marRight w:val="0"/>
      <w:marTop w:val="0"/>
      <w:marBottom w:val="0"/>
      <w:divBdr>
        <w:top w:val="none" w:sz="0" w:space="0" w:color="auto"/>
        <w:left w:val="none" w:sz="0" w:space="0" w:color="auto"/>
        <w:bottom w:val="none" w:sz="0" w:space="0" w:color="auto"/>
        <w:right w:val="none" w:sz="0" w:space="0" w:color="auto"/>
      </w:divBdr>
    </w:div>
    <w:div w:id="1552497393">
      <w:bodyDiv w:val="1"/>
      <w:marLeft w:val="0"/>
      <w:marRight w:val="0"/>
      <w:marTop w:val="0"/>
      <w:marBottom w:val="0"/>
      <w:divBdr>
        <w:top w:val="none" w:sz="0" w:space="0" w:color="auto"/>
        <w:left w:val="none" w:sz="0" w:space="0" w:color="auto"/>
        <w:bottom w:val="none" w:sz="0" w:space="0" w:color="auto"/>
        <w:right w:val="none" w:sz="0" w:space="0" w:color="auto"/>
      </w:divBdr>
    </w:div>
    <w:div w:id="1705908582">
      <w:bodyDiv w:val="1"/>
      <w:marLeft w:val="0"/>
      <w:marRight w:val="0"/>
      <w:marTop w:val="0"/>
      <w:marBottom w:val="0"/>
      <w:divBdr>
        <w:top w:val="none" w:sz="0" w:space="0" w:color="auto"/>
        <w:left w:val="none" w:sz="0" w:space="0" w:color="auto"/>
        <w:bottom w:val="none" w:sz="0" w:space="0" w:color="auto"/>
        <w:right w:val="none" w:sz="0" w:space="0" w:color="auto"/>
      </w:divBdr>
    </w:div>
    <w:div w:id="1867450774">
      <w:bodyDiv w:val="1"/>
      <w:marLeft w:val="0"/>
      <w:marRight w:val="0"/>
      <w:marTop w:val="0"/>
      <w:marBottom w:val="0"/>
      <w:divBdr>
        <w:top w:val="none" w:sz="0" w:space="0" w:color="auto"/>
        <w:left w:val="none" w:sz="0" w:space="0" w:color="auto"/>
        <w:bottom w:val="none" w:sz="0" w:space="0" w:color="auto"/>
        <w:right w:val="none" w:sz="0" w:space="0" w:color="auto"/>
      </w:divBdr>
    </w:div>
    <w:div w:id="1897205062">
      <w:bodyDiv w:val="1"/>
      <w:marLeft w:val="0"/>
      <w:marRight w:val="0"/>
      <w:marTop w:val="0"/>
      <w:marBottom w:val="0"/>
      <w:divBdr>
        <w:top w:val="none" w:sz="0" w:space="0" w:color="auto"/>
        <w:left w:val="none" w:sz="0" w:space="0" w:color="auto"/>
        <w:bottom w:val="none" w:sz="0" w:space="0" w:color="auto"/>
        <w:right w:val="none" w:sz="0" w:space="0" w:color="auto"/>
      </w:divBdr>
    </w:div>
    <w:div w:id="2038964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5328821338?pwd=Rkl5VkZET1BOKyt3bjFDUGQ5Q2lWQT0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0A3CE-E1C8-420C-A653-82F81131E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Pages>
  <Words>420</Words>
  <Characters>2317</Characters>
  <Application>Microsoft Office Word</Application>
  <DocSecurity>0</DocSecurity>
  <Lines>63</Lines>
  <Paragraphs>36</Paragraphs>
  <ScaleCrop>false</ScaleCrop>
  <HeadingPairs>
    <vt:vector size="2" baseType="variant">
      <vt:variant>
        <vt:lpstr>Title</vt:lpstr>
      </vt:variant>
      <vt:variant>
        <vt:i4>1</vt:i4>
      </vt:variant>
    </vt:vector>
  </HeadingPairs>
  <TitlesOfParts>
    <vt:vector size="1" baseType="lpstr">
      <vt:lpstr>TENTATIVE AGENDA</vt:lpstr>
    </vt:vector>
  </TitlesOfParts>
  <Company>EFPD</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TATIVE AGENDA</dc:title>
  <dc:creator>Laudano, Krista</dc:creator>
  <cp:lastModifiedBy>Immethun, Tracy</cp:lastModifiedBy>
  <cp:revision>7</cp:revision>
  <cp:lastPrinted>2025-10-23T14:28:00Z</cp:lastPrinted>
  <dcterms:created xsi:type="dcterms:W3CDTF">2025-10-29T18:34:00Z</dcterms:created>
  <dcterms:modified xsi:type="dcterms:W3CDTF">2025-11-0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d778b7de0d1f3890fe6ad2ad9c6f5bea82e88b22d2635bef4d01e6878f249</vt:lpwstr>
  </property>
</Properties>
</file>